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0702" w:rsidRDefault="00350702" w:rsidP="00350702">
      <w:r>
        <w:t>1) What is a table Cluster ?</w:t>
      </w:r>
    </w:p>
    <w:p w:rsidR="00350702" w:rsidRDefault="00350702" w:rsidP="00350702">
      <w:r>
        <w:t>Answer: Table Cluster is a group of related tables that share common columns are store related data in the same block.</w:t>
      </w:r>
    </w:p>
    <w:p w:rsidR="00350702" w:rsidRDefault="00350702" w:rsidP="00350702"/>
    <w:p w:rsidR="00350702" w:rsidRDefault="00350702" w:rsidP="00350702">
      <w:r>
        <w:t>2) What is exists usage in sql</w:t>
      </w:r>
    </w:p>
    <w:p w:rsidR="00350702" w:rsidRDefault="00350702" w:rsidP="00350702"/>
    <w:p w:rsidR="00350702" w:rsidRDefault="00350702" w:rsidP="00350702">
      <w:r>
        <w:t>Answer “exists” statement helps us to do the job of If statement. Main query will get executed if the sub query returns at least one row. So we can consider the sub query as “If condition” and the main query as “code block” inside the If condition. We can use any SQL commands (Joins, Group By , having etc) in sub query. This command will be useful in queries which need to detect an event and do some activity</w:t>
      </w:r>
    </w:p>
    <w:p w:rsidR="00350702" w:rsidRDefault="00350702" w:rsidP="00350702"/>
    <w:p w:rsidR="00350702" w:rsidRDefault="00350702" w:rsidP="00350702">
      <w:r>
        <w:t>SELECT *</w:t>
      </w:r>
    </w:p>
    <w:p w:rsidR="00350702" w:rsidRDefault="00350702" w:rsidP="00350702">
      <w:r>
        <w:t>FROM emp</w:t>
      </w:r>
    </w:p>
    <w:p w:rsidR="00350702" w:rsidRDefault="00350702" w:rsidP="00350702"/>
    <w:p w:rsidR="00350702" w:rsidRDefault="00350702" w:rsidP="00350702">
      <w:r>
        <w:t>WHERE EXISTS (SELECT *</w:t>
      </w:r>
    </w:p>
    <w:p w:rsidR="00350702" w:rsidRDefault="00350702" w:rsidP="00350702"/>
    <w:p w:rsidR="00350702" w:rsidRDefault="00350702" w:rsidP="00350702">
      <w:r>
        <w:t>FROM dept</w:t>
      </w:r>
    </w:p>
    <w:p w:rsidR="00350702" w:rsidRDefault="00350702" w:rsidP="00350702"/>
    <w:p w:rsidR="00350702" w:rsidRDefault="00350702" w:rsidP="00350702">
      <w:r>
        <w:t>WHERE emp.dept_id = dept.dept_id);</w:t>
      </w:r>
    </w:p>
    <w:p w:rsidR="00350702" w:rsidRDefault="00350702" w:rsidP="00350702"/>
    <w:p w:rsidR="00350702" w:rsidRDefault="00350702" w:rsidP="00350702">
      <w:r>
        <w:t>3) How will you convert string to a date in oracle database?</w:t>
      </w:r>
    </w:p>
    <w:p w:rsidR="00350702" w:rsidRDefault="00350702" w:rsidP="00350702"/>
    <w:p w:rsidR="00350702" w:rsidRDefault="00350702" w:rsidP="00350702">
      <w:r>
        <w:t>Answer : We can use to_date function to convert string into date</w:t>
      </w:r>
    </w:p>
    <w:p w:rsidR="00350702" w:rsidRDefault="00350702" w:rsidP="00350702"/>
    <w:p w:rsidR="00350702" w:rsidRDefault="00350702" w:rsidP="00350702">
      <w:r>
        <w:t>to_date(‘2015/11/12’, ‘yyyy/mm/dd’)</w:t>
      </w:r>
    </w:p>
    <w:p w:rsidR="00350702" w:rsidRDefault="00350702" w:rsidP="00350702">
      <w:r>
        <w:t>Related link</w:t>
      </w:r>
    </w:p>
    <w:p w:rsidR="00350702" w:rsidRDefault="00350702" w:rsidP="00350702"/>
    <w:p w:rsidR="00350702" w:rsidRDefault="00350702" w:rsidP="00350702">
      <w:r>
        <w:t>How to work with date in Oracle sql</w:t>
      </w:r>
    </w:p>
    <w:p w:rsidR="00350702" w:rsidRDefault="00350702" w:rsidP="00350702"/>
    <w:p w:rsidR="00350702" w:rsidRDefault="00350702" w:rsidP="00350702">
      <w:r>
        <w:t>4) What is Save Points in Oracle database?</w:t>
      </w:r>
    </w:p>
    <w:p w:rsidR="00350702" w:rsidRDefault="00350702" w:rsidP="00350702"/>
    <w:p w:rsidR="00350702" w:rsidRDefault="00350702" w:rsidP="00350702">
      <w:r>
        <w:t>Answer : SAVE POINTS are used to divide a transaction into smaller parts. It enables rolling back part of a transaction. Maximum of five save points are allowed. Whenever we encounter error we can rollback from the point where we set our SAVEPOINT. This is useful for multistage transaction and conditional transaction where commit and rollback depend on certain condition.</w:t>
      </w:r>
    </w:p>
    <w:p w:rsidR="00350702" w:rsidRDefault="00350702" w:rsidP="00350702"/>
    <w:p w:rsidR="00350702" w:rsidRDefault="00350702" w:rsidP="00350702">
      <w:r>
        <w:t>5) How do you find current date and time in oracle?</w:t>
      </w:r>
    </w:p>
    <w:p w:rsidR="00350702" w:rsidRDefault="00350702" w:rsidP="00350702"/>
    <w:p w:rsidR="00350702" w:rsidRDefault="00350702" w:rsidP="00350702">
      <w:r>
        <w:t>Answer: we can find using sysdate function</w:t>
      </w:r>
    </w:p>
    <w:p w:rsidR="00350702" w:rsidRDefault="00350702" w:rsidP="00350702"/>
    <w:p w:rsidR="00350702" w:rsidRDefault="00350702" w:rsidP="00350702">
      <w:r>
        <w:t>SQL&gt; SELECT SYSDATE FROM dual;</w:t>
      </w:r>
    </w:p>
    <w:p w:rsidR="00350702" w:rsidRDefault="00350702" w:rsidP="00350702">
      <w:r>
        <w:t>SYSDATE</w:t>
      </w:r>
    </w:p>
    <w:p w:rsidR="00350702" w:rsidRDefault="00350702" w:rsidP="00350702">
      <w:r>
        <w:t>———</w:t>
      </w:r>
    </w:p>
    <w:p w:rsidR="00350702" w:rsidRDefault="00350702" w:rsidP="00350702">
      <w:r>
        <w:t>2-Nov-16</w:t>
      </w:r>
    </w:p>
    <w:p w:rsidR="00350702" w:rsidRDefault="00350702" w:rsidP="00350702"/>
    <w:p w:rsidR="00350702" w:rsidRDefault="00350702" w:rsidP="00350702">
      <w:r>
        <w:t xml:space="preserve"> </w:t>
      </w:r>
    </w:p>
    <w:p w:rsidR="00350702" w:rsidRDefault="00350702" w:rsidP="00350702"/>
    <w:p w:rsidR="00350702" w:rsidRDefault="00350702" w:rsidP="00350702">
      <w:r>
        <w:t>SQL&gt; SELECT</w:t>
      </w:r>
    </w:p>
    <w:p w:rsidR="00350702" w:rsidRDefault="00350702" w:rsidP="00350702">
      <w:r>
        <w:t>SYSDATE Today, SYSDATE – 1 Yesterday,</w:t>
      </w:r>
    </w:p>
    <w:p w:rsidR="00350702" w:rsidRDefault="00350702" w:rsidP="00350702">
      <w:r>
        <w:t>SYSDATE + 1 Tomorrow</w:t>
      </w:r>
    </w:p>
    <w:p w:rsidR="00350702" w:rsidRDefault="00350702" w:rsidP="00350702">
      <w:r>
        <w:t>FROM</w:t>
      </w:r>
    </w:p>
    <w:p w:rsidR="00350702" w:rsidRDefault="00350702" w:rsidP="00350702">
      <w:r>
        <w:t>dual;</w:t>
      </w:r>
    </w:p>
    <w:p w:rsidR="00350702" w:rsidRDefault="00350702" w:rsidP="00350702"/>
    <w:p w:rsidR="00350702" w:rsidRDefault="00350702" w:rsidP="00350702">
      <w:r>
        <w:t>TODAY YESTERDAY TOMORROW</w:t>
      </w:r>
    </w:p>
    <w:p w:rsidR="00350702" w:rsidRDefault="00350702" w:rsidP="00350702">
      <w:r>
        <w:t>——— ——— ———</w:t>
      </w:r>
    </w:p>
    <w:p w:rsidR="00350702" w:rsidRDefault="00350702" w:rsidP="00350702">
      <w:r>
        <w:t>2-Nov-16 1-Nov-16 3-Nov-16</w:t>
      </w:r>
    </w:p>
    <w:p w:rsidR="00350702" w:rsidRDefault="00350702" w:rsidP="00350702"/>
    <w:p w:rsidR="00350702" w:rsidRDefault="00350702" w:rsidP="00350702">
      <w:r>
        <w:t xml:space="preserve"> </w:t>
      </w:r>
    </w:p>
    <w:p w:rsidR="00350702" w:rsidRDefault="00350702" w:rsidP="00350702"/>
    <w:p w:rsidR="00350702" w:rsidRDefault="00350702" w:rsidP="00350702">
      <w:r>
        <w:t>6) How does a Query executes in Oracle? Can you list steps involved?</w:t>
      </w:r>
    </w:p>
    <w:p w:rsidR="00350702" w:rsidRDefault="00350702" w:rsidP="00350702">
      <w:r>
        <w:lastRenderedPageBreak/>
        <w:t>Answer: Following steps are involved in parsing SQL query :</w:t>
      </w:r>
    </w:p>
    <w:p w:rsidR="00350702" w:rsidRDefault="00350702" w:rsidP="00350702">
      <w:r>
        <w:t>1) parsing</w:t>
      </w:r>
    </w:p>
    <w:p w:rsidR="00350702" w:rsidRDefault="00350702" w:rsidP="00350702">
      <w:r>
        <w:t>2) binding</w:t>
      </w:r>
    </w:p>
    <w:p w:rsidR="00350702" w:rsidRDefault="00350702" w:rsidP="00350702">
      <w:r>
        <w:t>3) execute</w:t>
      </w:r>
    </w:p>
    <w:p w:rsidR="00350702" w:rsidRDefault="00350702" w:rsidP="00350702">
      <w:r>
        <w:t>4) fetch</w:t>
      </w:r>
    </w:p>
    <w:p w:rsidR="00350702" w:rsidRDefault="00350702" w:rsidP="00350702"/>
    <w:p w:rsidR="00350702" w:rsidRDefault="00350702" w:rsidP="00350702">
      <w:r>
        <w:t>Oracle sql interview questions</w:t>
      </w:r>
    </w:p>
    <w:p w:rsidR="00350702" w:rsidRDefault="00350702" w:rsidP="00350702">
      <w:r>
        <w:t>7) How do you find MONTH and YEAR from a date in Oracle?</w:t>
      </w:r>
    </w:p>
    <w:p w:rsidR="00350702" w:rsidRDefault="00350702" w:rsidP="00350702">
      <w:r>
        <w:t>Answer : By using EXTRACT function, you can use it to get MONTH and YEAR from a DATE object.</w:t>
      </w:r>
    </w:p>
    <w:p w:rsidR="00350702" w:rsidRDefault="00350702" w:rsidP="00350702"/>
    <w:p w:rsidR="00350702" w:rsidRDefault="00350702" w:rsidP="00350702">
      <w:r>
        <w:t>SELECT EXTRACT(YEAR FROM DATE ‘2016-01-12’)  Year_date FROM DUAL;</w:t>
      </w:r>
    </w:p>
    <w:p w:rsidR="00350702" w:rsidRDefault="00350702" w:rsidP="00350702">
      <w:r>
        <w:t>Year_date</w:t>
      </w:r>
    </w:p>
    <w:p w:rsidR="00350702" w:rsidRDefault="00350702" w:rsidP="00350702"/>
    <w:p w:rsidR="00350702" w:rsidRDefault="00350702" w:rsidP="00350702">
      <w:r>
        <w:t>———————————</w:t>
      </w:r>
    </w:p>
    <w:p w:rsidR="00350702" w:rsidRDefault="00350702" w:rsidP="00350702"/>
    <w:p w:rsidR="00350702" w:rsidRDefault="00350702" w:rsidP="00350702">
      <w:r>
        <w:t>2016</w:t>
      </w:r>
    </w:p>
    <w:p w:rsidR="00350702" w:rsidRDefault="00350702" w:rsidP="00350702"/>
    <w:p w:rsidR="00350702" w:rsidRDefault="00350702" w:rsidP="00350702">
      <w:r>
        <w:t>8) What is an Oracle view?</w:t>
      </w:r>
    </w:p>
    <w:p w:rsidR="00350702" w:rsidRDefault="00350702" w:rsidP="00350702">
      <w:r>
        <w:t>Answer: A oracle view is a predefined, named query stored in the database. Once created, views can be queried in much the same way that tables can be queried. Views contain rows and columns like tables do. It has following advantages</w:t>
      </w:r>
    </w:p>
    <w:p w:rsidR="00350702" w:rsidRDefault="00350702" w:rsidP="00350702">
      <w:r>
        <w:t>1. View the data without storing the data into the object.</w:t>
      </w:r>
    </w:p>
    <w:p w:rsidR="00350702" w:rsidRDefault="00350702" w:rsidP="00350702">
      <w:r>
        <w:t>2. Restict the view of a table i.e. can hide some of columns in the tables.</w:t>
      </w:r>
    </w:p>
    <w:p w:rsidR="00350702" w:rsidRDefault="00350702" w:rsidP="00350702">
      <w:r>
        <w:t>3. Join two or more tables and show it as one object to user.</w:t>
      </w:r>
    </w:p>
    <w:p w:rsidR="00350702" w:rsidRDefault="00350702" w:rsidP="00350702">
      <w:r>
        <w:t>4. Restict the access of a table so that nobody can insert the rows into the table.</w:t>
      </w:r>
    </w:p>
    <w:p w:rsidR="00350702" w:rsidRDefault="00350702" w:rsidP="00350702"/>
    <w:p w:rsidR="00350702" w:rsidRDefault="00350702" w:rsidP="00350702">
      <w:r>
        <w:t>Related article</w:t>
      </w:r>
    </w:p>
    <w:p w:rsidR="00350702" w:rsidRDefault="00350702" w:rsidP="00350702"/>
    <w:p w:rsidR="00350702" w:rsidRDefault="00350702" w:rsidP="00350702">
      <w:r>
        <w:t>How to create Oracle views</w:t>
      </w:r>
    </w:p>
    <w:p w:rsidR="00350702" w:rsidRDefault="00350702" w:rsidP="00350702"/>
    <w:p w:rsidR="00350702" w:rsidRDefault="00350702" w:rsidP="00350702">
      <w:r>
        <w:t>9) What is Oracle table?</w:t>
      </w:r>
    </w:p>
    <w:p w:rsidR="00350702" w:rsidRDefault="00350702" w:rsidP="00350702"/>
    <w:p w:rsidR="00350702" w:rsidRDefault="00350702" w:rsidP="00350702">
      <w:r>
        <w:t>Answer:Tables are the basic unit of data storage in an Oracle Database. Data is stored in rows and columns. You define a table with a table name, such as employees , and a set of columns</w:t>
      </w:r>
    </w:p>
    <w:p w:rsidR="00350702" w:rsidRDefault="00350702" w:rsidP="00350702"/>
    <w:p w:rsidR="00350702" w:rsidRDefault="00350702" w:rsidP="00350702">
      <w:r>
        <w:t>In-dept article on oracle table</w:t>
      </w:r>
    </w:p>
    <w:p w:rsidR="00350702" w:rsidRDefault="00350702" w:rsidP="00350702"/>
    <w:p w:rsidR="00350702" w:rsidRDefault="00350702" w:rsidP="00350702">
      <w:r>
        <w:t>how to create table in oracle</w:t>
      </w:r>
    </w:p>
    <w:p w:rsidR="00350702" w:rsidRDefault="00350702" w:rsidP="00350702"/>
    <w:p w:rsidR="00350702" w:rsidRDefault="00350702" w:rsidP="00350702">
      <w:r>
        <w:t>10) Difference between varchar and varchar2 data types?</w:t>
      </w:r>
    </w:p>
    <w:p w:rsidR="00350702" w:rsidRDefault="00350702" w:rsidP="00350702"/>
    <w:p w:rsidR="00350702" w:rsidRDefault="00350702" w:rsidP="00350702">
      <w:r>
        <w:t>Answer: Varchar can store upto 2000 bytes and varchar2 can store upto 4000 bytes. Varchar will occupy space for NULL values and Varchar2 will not occupy any space. Both are differed with respect to space.</w:t>
      </w:r>
    </w:p>
    <w:p w:rsidR="00350702" w:rsidRDefault="00350702" w:rsidP="00350702"/>
    <w:p w:rsidR="00350702" w:rsidRDefault="00350702" w:rsidP="00350702">
      <w:r>
        <w:t>11) What is the difference between char and varchar datatype</w:t>
      </w:r>
    </w:p>
    <w:p w:rsidR="00350702" w:rsidRDefault="00350702" w:rsidP="00350702">
      <w:r>
        <w:t>Answer:</w:t>
      </w:r>
    </w:p>
    <w:p w:rsidR="00350702" w:rsidRDefault="00350702" w:rsidP="00350702">
      <w:r>
        <w:t>CHAR Data Type is a Fixed Length Data Type. For example, if you declare a variable/column of CHAR (5) data type, then it will always take 5 bytes irrespective of whether you are storing 1 character or 5 character in this variable or column. And in this example, as we have declared this variable/column as CHAR(5), so we can store max 5 characters in this column.</w:t>
      </w:r>
    </w:p>
    <w:p w:rsidR="00350702" w:rsidRDefault="00350702" w:rsidP="00350702"/>
    <w:p w:rsidR="00350702" w:rsidRDefault="00350702" w:rsidP="00350702">
      <w:r>
        <w:t>VARCHAR is a variable length Data Type. For example, if you declare a variable/column of VARCHAR (10) data type, it will take the number of bytes equal to the number of characters stored in this column. So, in this variable/column, if you are storing only one character, then it will take only one byte and if we are storing 10 characters, then it will take 10 bytes. And in this example, as we have declared this variable/column as VARCHAR (10), so we can store max 10 characters in this column</w:t>
      </w:r>
    </w:p>
    <w:p w:rsidR="00350702" w:rsidRDefault="00350702" w:rsidP="00350702"/>
    <w:p w:rsidR="00350702" w:rsidRDefault="00350702" w:rsidP="00350702">
      <w:r>
        <w:t>12) What is the use of NVL function?</w:t>
      </w:r>
    </w:p>
    <w:p w:rsidR="00350702" w:rsidRDefault="00350702" w:rsidP="00350702"/>
    <w:p w:rsidR="00350702" w:rsidRDefault="00350702" w:rsidP="00350702">
      <w:r>
        <w:t>Answer:The NVL function is used to replace NULL values with another or given value.</w:t>
      </w:r>
    </w:p>
    <w:p w:rsidR="00350702" w:rsidRDefault="00350702" w:rsidP="00350702"/>
    <w:p w:rsidR="00350702" w:rsidRDefault="00350702" w:rsidP="00350702">
      <w:r>
        <w:lastRenderedPageBreak/>
        <w:t>Example is –</w:t>
      </w:r>
    </w:p>
    <w:p w:rsidR="00350702" w:rsidRDefault="00350702" w:rsidP="00350702">
      <w:r>
        <w:t>NVL(Value, replace value)</w:t>
      </w:r>
    </w:p>
    <w:p w:rsidR="00350702" w:rsidRDefault="00350702" w:rsidP="00350702"/>
    <w:p w:rsidR="00350702" w:rsidRDefault="00350702" w:rsidP="00350702">
      <w:r>
        <w:t xml:space="preserve"> </w:t>
      </w:r>
    </w:p>
    <w:p w:rsidR="00350702" w:rsidRDefault="00350702" w:rsidP="00350702"/>
    <w:p w:rsidR="00350702" w:rsidRDefault="00350702" w:rsidP="00350702">
      <w:r>
        <w:t>13) What is DML?</w:t>
      </w:r>
    </w:p>
    <w:p w:rsidR="00350702" w:rsidRDefault="00350702" w:rsidP="00350702"/>
    <w:p w:rsidR="00350702" w:rsidRDefault="00350702" w:rsidP="00350702">
      <w:r>
        <w:t>Answer:Data Manipulation Language (DML) is used to access and manipulate data in the existing objects. DML statements are insert, select, update and delete and it won’t implicitly commit the current transaction.</w:t>
      </w:r>
    </w:p>
    <w:p w:rsidR="00350702" w:rsidRDefault="00350702" w:rsidP="00350702"/>
    <w:p w:rsidR="00350702" w:rsidRDefault="00350702" w:rsidP="00350702">
      <w:r>
        <w:t>14) What is DDL ?</w:t>
      </w:r>
    </w:p>
    <w:p w:rsidR="00350702" w:rsidRDefault="00350702" w:rsidP="00350702"/>
    <w:p w:rsidR="00350702" w:rsidRDefault="00350702" w:rsidP="00350702">
      <w:r>
        <w:t>Answer: DDL is abbreviation of Data Definition Language. It is used to create and modify the structure of database objects in database. it does implicit commit</w:t>
      </w:r>
    </w:p>
    <w:p w:rsidR="00350702" w:rsidRDefault="00350702" w:rsidP="00350702"/>
    <w:p w:rsidR="00350702" w:rsidRDefault="00350702" w:rsidP="00350702">
      <w:r>
        <w:t>Oracle sql interview questions</w:t>
      </w:r>
    </w:p>
    <w:p w:rsidR="00350702" w:rsidRDefault="00350702" w:rsidP="00350702"/>
    <w:p w:rsidR="00350702" w:rsidRDefault="00350702" w:rsidP="00350702">
      <w:r>
        <w:t>15) What is the difference between TRANSLATE and REPLACE?</w:t>
      </w:r>
    </w:p>
    <w:p w:rsidR="00350702" w:rsidRDefault="00350702" w:rsidP="00350702"/>
    <w:p w:rsidR="00350702" w:rsidRDefault="00350702" w:rsidP="00350702">
      <w:r>
        <w:t>Answer:Translate is used for character by character substitution and Replace is used substitute a single character with a word.</w:t>
      </w:r>
    </w:p>
    <w:p w:rsidR="00350702" w:rsidRDefault="00350702" w:rsidP="00350702"/>
    <w:p w:rsidR="00350702" w:rsidRDefault="00350702" w:rsidP="00350702">
      <w:r>
        <w:t>16). How do we display rows from the table without duplicates?</w:t>
      </w:r>
    </w:p>
    <w:p w:rsidR="00350702" w:rsidRDefault="00350702" w:rsidP="00350702"/>
    <w:p w:rsidR="00350702" w:rsidRDefault="00350702" w:rsidP="00350702">
      <w:r>
        <w:t>Answer:Duplicate rows can be removed by using the keyword DISTINCT in the select statement.</w:t>
      </w:r>
    </w:p>
    <w:p w:rsidR="00350702" w:rsidRDefault="00350702" w:rsidP="00350702"/>
    <w:p w:rsidR="00350702" w:rsidRDefault="00350702" w:rsidP="00350702">
      <w:r>
        <w:t>Related link</w:t>
      </w:r>
    </w:p>
    <w:p w:rsidR="00350702" w:rsidRDefault="00350702" w:rsidP="00350702"/>
    <w:p w:rsidR="00350702" w:rsidRDefault="00350702" w:rsidP="00350702">
      <w:r>
        <w:t>How to delete duplicate rows from a table</w:t>
      </w:r>
    </w:p>
    <w:p w:rsidR="00350702" w:rsidRDefault="00350702" w:rsidP="00350702">
      <w:r>
        <w:lastRenderedPageBreak/>
        <w:t>17). What is NULL value in oracle?</w:t>
      </w:r>
    </w:p>
    <w:p w:rsidR="00350702" w:rsidRDefault="00350702" w:rsidP="00350702"/>
    <w:p w:rsidR="00350702" w:rsidRDefault="00350702" w:rsidP="00350702">
      <w:r>
        <w:t>Answer:NULL value represents missing or unknown data. This is used as a place holder or represented it in as default entry to indicate that there is no actual data present.</w:t>
      </w:r>
    </w:p>
    <w:p w:rsidR="00350702" w:rsidRDefault="00350702" w:rsidP="00350702"/>
    <w:p w:rsidR="00350702" w:rsidRDefault="00350702" w:rsidP="00350702">
      <w:r>
        <w:t>18) What is the usage of Merge Statement?</w:t>
      </w:r>
    </w:p>
    <w:p w:rsidR="00350702" w:rsidRDefault="00350702" w:rsidP="00350702"/>
    <w:p w:rsidR="00350702" w:rsidRDefault="00350702" w:rsidP="00350702">
      <w:r>
        <w:t>Answer:Merge statement is used to select rows from one or more data source for updating and insertion into a table or a view. It is used to combine multiple operations.</w:t>
      </w:r>
    </w:p>
    <w:p w:rsidR="00350702" w:rsidRDefault="00350702" w:rsidP="00350702"/>
    <w:p w:rsidR="00350702" w:rsidRDefault="00350702" w:rsidP="00350702">
      <w:r>
        <w:t>19) What are the various constraints used in Oracle?</w:t>
      </w:r>
    </w:p>
    <w:p w:rsidR="00350702" w:rsidRDefault="00350702" w:rsidP="00350702"/>
    <w:p w:rsidR="00350702" w:rsidRDefault="00350702" w:rsidP="00350702">
      <w:r>
        <w:t>Answer:Following are constraints used:</w:t>
      </w:r>
    </w:p>
    <w:p w:rsidR="00350702" w:rsidRDefault="00350702" w:rsidP="00350702"/>
    <w:p w:rsidR="00350702" w:rsidRDefault="00350702" w:rsidP="00350702">
      <w:r>
        <w:t>NULL – It is to indicate that particular column can contain NULL values</w:t>
      </w:r>
    </w:p>
    <w:p w:rsidR="00350702" w:rsidRDefault="00350702" w:rsidP="00350702">
      <w:r>
        <w:t>NOT NULL – It is to indicate that particular column cannot contain NULL values</w:t>
      </w:r>
    </w:p>
    <w:p w:rsidR="00350702" w:rsidRDefault="00350702" w:rsidP="00350702">
      <w:r>
        <w:t>CHECK – Validate that values in the given column to meet the specific criteria</w:t>
      </w:r>
    </w:p>
    <w:p w:rsidR="00350702" w:rsidRDefault="00350702" w:rsidP="00350702">
      <w:r>
        <w:t>DEFAULT – It is to indicate the value is assigned to default value</w:t>
      </w:r>
    </w:p>
    <w:p w:rsidR="00350702" w:rsidRDefault="00350702" w:rsidP="00350702"/>
    <w:p w:rsidR="00350702" w:rsidRDefault="00350702" w:rsidP="00350702">
      <w:r>
        <w:t>20) What are the different Oracle Database objects?</w:t>
      </w:r>
    </w:p>
    <w:p w:rsidR="00350702" w:rsidRDefault="00350702" w:rsidP="00350702"/>
    <w:p w:rsidR="00350702" w:rsidRDefault="00350702" w:rsidP="00350702">
      <w:r>
        <w:t>Answer:There are different data objects in Oracle –</w:t>
      </w:r>
    </w:p>
    <w:p w:rsidR="00350702" w:rsidRDefault="00350702" w:rsidP="00350702"/>
    <w:p w:rsidR="00350702" w:rsidRDefault="00350702" w:rsidP="00350702">
      <w:r>
        <w:t>Tables – set of elements organized in vertical and horizontal</w:t>
      </w:r>
    </w:p>
    <w:p w:rsidR="00350702" w:rsidRDefault="00350702" w:rsidP="00350702">
      <w:r>
        <w:t>Views – Virtual table derived from one or more tables</w:t>
      </w:r>
    </w:p>
    <w:p w:rsidR="00350702" w:rsidRDefault="00350702" w:rsidP="00350702">
      <w:r>
        <w:t>Indexes – Performance tuning method for processing the records</w:t>
      </w:r>
    </w:p>
    <w:p w:rsidR="00350702" w:rsidRDefault="00350702" w:rsidP="00350702">
      <w:r>
        <w:t>Synonyms – Alias name for tables</w:t>
      </w:r>
    </w:p>
    <w:p w:rsidR="00350702" w:rsidRDefault="00350702" w:rsidP="00350702">
      <w:r>
        <w:t>Sequences – Multiple users generate unique numbers</w:t>
      </w:r>
    </w:p>
    <w:p w:rsidR="00350702" w:rsidRDefault="00350702" w:rsidP="00350702">
      <w:r>
        <w:t>Tablespaces – Logical storage unit in Oracle</w:t>
      </w:r>
    </w:p>
    <w:p w:rsidR="00350702" w:rsidRDefault="00350702" w:rsidP="00350702"/>
    <w:p w:rsidR="00350702" w:rsidRDefault="00350702" w:rsidP="00350702">
      <w:r>
        <w:t xml:space="preserve"> </w:t>
      </w:r>
    </w:p>
    <w:p w:rsidR="00350702" w:rsidRDefault="00350702" w:rsidP="00350702"/>
    <w:p w:rsidR="00350702" w:rsidRDefault="00350702" w:rsidP="00350702">
      <w:r>
        <w:t>21) What is materialized views?</w:t>
      </w:r>
    </w:p>
    <w:p w:rsidR="00350702" w:rsidRDefault="00350702" w:rsidP="00350702">
      <w:r>
        <w:t>Answer check below link</w:t>
      </w:r>
    </w:p>
    <w:p w:rsidR="00350702" w:rsidRDefault="00350702" w:rsidP="00350702"/>
    <w:p w:rsidR="00350702" w:rsidRDefault="00350702" w:rsidP="00350702">
      <w:r>
        <w:t>what is Oracle materialized view and Materialized View Log</w:t>
      </w:r>
    </w:p>
    <w:p w:rsidR="00350702" w:rsidRDefault="00350702" w:rsidP="00350702">
      <w:r>
        <w:t>22) What is decode stateent?</w:t>
      </w:r>
    </w:p>
    <w:p w:rsidR="00350702" w:rsidRDefault="00350702" w:rsidP="00350702"/>
    <w:p w:rsidR="00350702" w:rsidRDefault="00350702" w:rsidP="00350702">
      <w:r>
        <w:t>Answer check the below link</w:t>
      </w:r>
    </w:p>
    <w:p w:rsidR="00350702" w:rsidRDefault="00350702" w:rsidP="00350702"/>
    <w:p w:rsidR="00B35631" w:rsidRDefault="00350702" w:rsidP="00350702">
      <w:r>
        <w:t>Oracle sql decode processing</w:t>
      </w:r>
    </w:p>
    <w:p w:rsidR="00350702" w:rsidRDefault="00350702" w:rsidP="00350702"/>
    <w:p w:rsidR="00350702" w:rsidRDefault="00350702" w:rsidP="00350702">
      <w:r>
        <w:t>23) What is difference between TRUNCATE &amp; DELETE?</w:t>
      </w:r>
    </w:p>
    <w:p w:rsidR="00350702" w:rsidRDefault="00350702" w:rsidP="00350702"/>
    <w:p w:rsidR="00350702" w:rsidRDefault="00350702" w:rsidP="00350702">
      <w:r>
        <w:t>Answer: Truncate resets the highwater mark of the table while delete does not reclaim any space</w:t>
      </w:r>
    </w:p>
    <w:p w:rsidR="00350702" w:rsidRDefault="00350702" w:rsidP="00350702"/>
    <w:p w:rsidR="00350702" w:rsidRDefault="00350702" w:rsidP="00350702">
      <w:r>
        <w:t>24) What is a join? Explain the different types of joins?</w:t>
      </w:r>
    </w:p>
    <w:p w:rsidR="00350702" w:rsidRDefault="00350702" w:rsidP="00350702">
      <w:r>
        <w:t>Answer: An Oracle JOIN is performed whenever two or more tables are joined in a SQL statement.</w:t>
      </w:r>
    </w:p>
    <w:p w:rsidR="00350702" w:rsidRDefault="00350702" w:rsidP="00350702">
      <w:r>
        <w:t>INNER JOIN operation</w:t>
      </w:r>
    </w:p>
    <w:p w:rsidR="00350702" w:rsidRDefault="00350702" w:rsidP="00350702">
      <w:r>
        <w:t>LEFT OUTER JOIN operation</w:t>
      </w:r>
    </w:p>
    <w:p w:rsidR="00350702" w:rsidRDefault="00350702" w:rsidP="00350702">
      <w:r>
        <w:t>RIGHT OUTER JOIN operation</w:t>
      </w:r>
    </w:p>
    <w:p w:rsidR="00350702" w:rsidRDefault="00350702" w:rsidP="00350702">
      <w:r>
        <w:t>CROSS JOIN operation</w:t>
      </w:r>
    </w:p>
    <w:p w:rsidR="00350702" w:rsidRDefault="00350702" w:rsidP="00350702">
      <w:r>
        <w:t>NATURAL JOIN operation</w:t>
      </w:r>
    </w:p>
    <w:p w:rsidR="00350702" w:rsidRDefault="00350702" w:rsidP="00350702"/>
    <w:p w:rsidR="00350702" w:rsidRDefault="00350702" w:rsidP="00350702">
      <w:r>
        <w:t>What are Oracle Joins, Set and Subqueries</w:t>
      </w:r>
    </w:p>
    <w:p w:rsidR="00350702" w:rsidRDefault="00350702" w:rsidP="00350702"/>
    <w:p w:rsidR="00350702" w:rsidRDefault="00350702" w:rsidP="00350702">
      <w:r>
        <w:t>Various Joins Method in Oracle</w:t>
      </w:r>
    </w:p>
    <w:p w:rsidR="00350702" w:rsidRDefault="00350702" w:rsidP="00350702"/>
    <w:p w:rsidR="00350702" w:rsidRDefault="00350702" w:rsidP="00350702">
      <w:r>
        <w:lastRenderedPageBreak/>
        <w:t>Hash join in Oracle with example</w:t>
      </w:r>
    </w:p>
    <w:p w:rsidR="00350702" w:rsidRDefault="00350702" w:rsidP="00350702"/>
    <w:p w:rsidR="00350702" w:rsidRDefault="00350702" w:rsidP="00350702">
      <w:r>
        <w:t>Nested Loop Join in Oracle 11g</w:t>
      </w:r>
    </w:p>
    <w:p w:rsidR="00350702" w:rsidRDefault="00350702" w:rsidP="00350702"/>
    <w:p w:rsidR="00350702" w:rsidRDefault="00350702" w:rsidP="00350702">
      <w:r>
        <w:t>25) You have just compiled a PL/SQL package but got errors, how would you view the errors?</w:t>
      </w:r>
    </w:p>
    <w:p w:rsidR="00350702" w:rsidRDefault="00350702" w:rsidP="00350702"/>
    <w:p w:rsidR="00350702" w:rsidRDefault="00350702" w:rsidP="00350702">
      <w:r>
        <w:t>Answer dba_errors or show errs</w:t>
      </w:r>
    </w:p>
    <w:p w:rsidR="00350702" w:rsidRDefault="00350702" w:rsidP="00350702"/>
    <w:p w:rsidR="00350702" w:rsidRDefault="00350702" w:rsidP="00350702">
      <w:r>
        <w:t>26) What is a transaction?</w:t>
      </w:r>
    </w:p>
    <w:p w:rsidR="00350702" w:rsidRDefault="00350702" w:rsidP="00350702">
      <w:r>
        <w:t>Answer: Check the below link</w:t>
      </w:r>
    </w:p>
    <w:p w:rsidR="00350702" w:rsidRDefault="00350702" w:rsidP="00350702"/>
    <w:p w:rsidR="00350702" w:rsidRDefault="00350702" w:rsidP="00350702">
      <w:r>
        <w:t>What is transaction</w:t>
      </w:r>
    </w:p>
    <w:p w:rsidR="00350702" w:rsidRDefault="00350702" w:rsidP="00350702"/>
    <w:p w:rsidR="00350702" w:rsidRDefault="00350702" w:rsidP="00350702">
      <w:r>
        <w:t>27) How can you enable a trace for a session?</w:t>
      </w:r>
    </w:p>
    <w:p w:rsidR="00350702" w:rsidRDefault="00350702" w:rsidP="00350702"/>
    <w:p w:rsidR="00350702" w:rsidRDefault="00350702" w:rsidP="00350702">
      <w:r>
        <w:t>Answer :check the below link</w:t>
      </w:r>
    </w:p>
    <w:p w:rsidR="00350702" w:rsidRDefault="00350702" w:rsidP="00350702"/>
    <w:p w:rsidR="00350702" w:rsidRDefault="00350702" w:rsidP="00350702">
      <w:r>
        <w:t>How to turn on the trace in database</w:t>
      </w:r>
    </w:p>
    <w:p w:rsidR="00350702" w:rsidRDefault="00350702" w:rsidP="00350702">
      <w:r>
        <w:t>28) What is difference between Cartesian Join and Cross Join?</w:t>
      </w:r>
    </w:p>
    <w:p w:rsidR="00350702" w:rsidRDefault="00350702" w:rsidP="00350702"/>
    <w:p w:rsidR="00350702" w:rsidRDefault="00350702" w:rsidP="00350702">
      <w:r>
        <w:t>Answer:There are no differences between the join. Cartesian and Cross joins are same. Cross join gives cartesian product of two tables – Rows from first table is multiplied with another table which is called cartesian product.</w:t>
      </w:r>
    </w:p>
    <w:p w:rsidR="00350702" w:rsidRDefault="00350702" w:rsidP="00350702"/>
    <w:p w:rsidR="00350702" w:rsidRDefault="00350702" w:rsidP="00350702">
      <w:r>
        <w:t>Cross join without where clause gives Cartesian product.</w:t>
      </w:r>
    </w:p>
    <w:p w:rsidR="00350702" w:rsidRDefault="00350702" w:rsidP="00350702"/>
    <w:p w:rsidR="00350702" w:rsidRDefault="00350702" w:rsidP="00350702">
      <w:r>
        <w:t>29) What is the data type of DUAL table?</w:t>
      </w:r>
    </w:p>
    <w:p w:rsidR="00350702" w:rsidRDefault="00350702" w:rsidP="00350702"/>
    <w:p w:rsidR="00350702" w:rsidRDefault="00350702" w:rsidP="00350702">
      <w:r>
        <w:t>Answer:The DUAL table is a one-column table present in oracle database. The table has a single VARCHAR2(1) column called DUMMY which has a value of ‘X’.</w:t>
      </w:r>
    </w:p>
    <w:p w:rsidR="00350702" w:rsidRDefault="00350702" w:rsidP="00350702"/>
    <w:p w:rsidR="00350702" w:rsidRDefault="00350702" w:rsidP="00350702">
      <w:r>
        <w:t>30) How to deal with duplicate records in the table?</w:t>
      </w:r>
    </w:p>
    <w:p w:rsidR="00350702" w:rsidRDefault="00350702" w:rsidP="00350702"/>
    <w:p w:rsidR="00350702" w:rsidRDefault="00350702" w:rsidP="00350702">
      <w:r>
        <w:t>Answer: check below link for detailed explanation</w:t>
      </w:r>
    </w:p>
    <w:p w:rsidR="00350702" w:rsidRDefault="00350702" w:rsidP="00350702"/>
    <w:p w:rsidR="00350702" w:rsidRDefault="00350702" w:rsidP="00350702">
      <w:r>
        <w:t>How to delete duplicate rows from a table</w:t>
      </w:r>
    </w:p>
    <w:p w:rsidR="00350702" w:rsidRDefault="00350702" w:rsidP="00350702"/>
    <w:p w:rsidR="00350702" w:rsidRDefault="00350702" w:rsidP="00350702">
      <w:r>
        <w:t>31)What is the fastest query method to fetch data from the table?</w:t>
      </w:r>
    </w:p>
    <w:p w:rsidR="00350702" w:rsidRDefault="00350702" w:rsidP="00350702"/>
    <w:p w:rsidR="00350702" w:rsidRDefault="00350702" w:rsidP="00350702">
      <w:r>
        <w:t>Answer:Row can be fetched from table by using ROWID. Using ROW ID is the fastest query method to fetch data from the table.</w:t>
      </w:r>
    </w:p>
    <w:p w:rsidR="00350702" w:rsidRDefault="00350702" w:rsidP="00350702">
      <w:r>
        <w:t>32) What are privileges and Grants?</w:t>
      </w:r>
    </w:p>
    <w:p w:rsidR="00350702" w:rsidRDefault="00350702" w:rsidP="00350702"/>
    <w:p w:rsidR="00350702" w:rsidRDefault="00350702" w:rsidP="00350702">
      <w:r>
        <w:t>Answer:Privileges are the rights to execute SQL statements – means Right to connect and connect. Grants are given to the object so that objects can be accessed accordingly. Grants can be provided by the owner or creator of an object.</w:t>
      </w:r>
    </w:p>
    <w:p w:rsidR="00350702" w:rsidRDefault="00350702" w:rsidP="00350702"/>
    <w:p w:rsidR="00350702" w:rsidRDefault="00350702" w:rsidP="00350702">
      <w:r>
        <w:t>Oracle Create User , System Privileges and Oracle Object Privileges</w:t>
      </w:r>
    </w:p>
    <w:p w:rsidR="00350702" w:rsidRDefault="00350702" w:rsidP="00350702"/>
    <w:p w:rsidR="00350702" w:rsidRDefault="00350702" w:rsidP="00350702">
      <w:r>
        <w:t>33) What is an integrity constraint?</w:t>
      </w:r>
    </w:p>
    <w:p w:rsidR="00350702" w:rsidRDefault="00350702" w:rsidP="00350702"/>
    <w:p w:rsidR="00350702" w:rsidRDefault="00350702" w:rsidP="00350702">
      <w:r>
        <w:t>Answer:An integrity constraint is a declaration defined a business rule for a table column. Integrity constraints are used to ensure accuracy and consistency of data in a database. There are types – Domain Integrity, Referential Integrity and Domain Integrity.</w:t>
      </w:r>
    </w:p>
    <w:p w:rsidR="00350702" w:rsidRDefault="00350702" w:rsidP="00350702">
      <w:r>
        <w:t>34) what is referential integrity ?</w:t>
      </w:r>
    </w:p>
    <w:p w:rsidR="00350702" w:rsidRDefault="00350702" w:rsidP="00350702">
      <w:r>
        <w:t>Answer:A referential integrity rule is a rule defined on a key (a column or set of columns) in one table that guarantees that the values in that key match the values in a key in a related table (the referenced value).</w:t>
      </w:r>
    </w:p>
    <w:p w:rsidR="00350702" w:rsidRDefault="00350702" w:rsidP="00350702"/>
    <w:p w:rsidR="00350702" w:rsidRDefault="00350702" w:rsidP="00350702">
      <w:r>
        <w:t>35) What is VArray?</w:t>
      </w:r>
    </w:p>
    <w:p w:rsidR="00350702" w:rsidRDefault="00350702" w:rsidP="00350702"/>
    <w:p w:rsidR="00350702" w:rsidRDefault="00350702" w:rsidP="00350702">
      <w:r>
        <w:lastRenderedPageBreak/>
        <w:t>Answer:VArray is an oracle data type used to have columns containing multivalued attributes and it can hold bounded array of values.</w:t>
      </w:r>
    </w:p>
    <w:p w:rsidR="00350702" w:rsidRDefault="00350702" w:rsidP="00350702"/>
    <w:p w:rsidR="00350702" w:rsidRDefault="00350702" w:rsidP="00350702">
      <w:r>
        <w:t>36) . How do we get field details of a table?</w:t>
      </w:r>
    </w:p>
    <w:p w:rsidR="00350702" w:rsidRDefault="00350702" w:rsidP="00350702"/>
    <w:p w:rsidR="00350702" w:rsidRDefault="00350702" w:rsidP="00350702">
      <w:r>
        <w:t>Answer:Describe &lt;Table_Name&gt; is used to get the field details of a specified table.</w:t>
      </w:r>
    </w:p>
    <w:p w:rsidR="00350702" w:rsidRDefault="00350702" w:rsidP="00350702">
      <w:r>
        <w:t>37) What is the use of Aggregate functions in Oracle?</w:t>
      </w:r>
    </w:p>
    <w:p w:rsidR="00350702" w:rsidRDefault="00350702" w:rsidP="00350702"/>
    <w:p w:rsidR="00350702" w:rsidRDefault="00350702" w:rsidP="00350702">
      <w:r>
        <w:t>Answer:Aggregate function is a function where values of multiple rows or records are joined together to get a single value output. Common aggregate functions are –</w:t>
      </w:r>
    </w:p>
    <w:p w:rsidR="00350702" w:rsidRDefault="00350702" w:rsidP="00350702"/>
    <w:p w:rsidR="00350702" w:rsidRDefault="00350702" w:rsidP="00350702">
      <w:r>
        <w:t>Average</w:t>
      </w:r>
    </w:p>
    <w:p w:rsidR="00350702" w:rsidRDefault="00350702" w:rsidP="00350702">
      <w:r>
        <w:t>Count</w:t>
      </w:r>
    </w:p>
    <w:p w:rsidR="00350702" w:rsidRDefault="00350702" w:rsidP="00350702">
      <w:r>
        <w:t>Sum</w:t>
      </w:r>
    </w:p>
    <w:p w:rsidR="00350702" w:rsidRDefault="00350702" w:rsidP="00350702"/>
    <w:p w:rsidR="00350702" w:rsidRDefault="00350702" w:rsidP="00350702">
      <w:r>
        <w:t>Aggregate functions can appear in select lists and in ORDER BY and HAVING clauses. They are commonly used with the GROUP BY clause in a SELECT statement, where Oracle Database divides the rows of a queried table or view into groups. In a query containing a GROUP BY clause, the elements of the select list can be aggregate functions, GROUP BY expressions, constants, or expressions involving one of these. Oracle applies the aggregate functions to each group of rows and returns a single result row for each group.</w:t>
      </w:r>
    </w:p>
    <w:p w:rsidR="00350702" w:rsidRDefault="00350702" w:rsidP="00350702"/>
    <w:p w:rsidR="00350702" w:rsidRDefault="00350702" w:rsidP="00350702">
      <w:r>
        <w:t>Aggregating Data Using Group Functions</w:t>
      </w:r>
    </w:p>
    <w:p w:rsidR="00350702" w:rsidRDefault="00350702" w:rsidP="00350702"/>
    <w:p w:rsidR="00350702" w:rsidRDefault="00350702" w:rsidP="00350702">
      <w:r>
        <w:t>38) What do you mean by GROUP BY Clause?</w:t>
      </w:r>
    </w:p>
    <w:p w:rsidR="00350702" w:rsidRDefault="00350702" w:rsidP="00350702">
      <w:r>
        <w:t>Answer:</w:t>
      </w:r>
    </w:p>
    <w:p w:rsidR="00350702" w:rsidRDefault="00350702" w:rsidP="00350702">
      <w:r>
        <w:t>A GROUP BY clause can be used in select statement where it will collect data across multiple records and group the results by one or more columns.</w:t>
      </w:r>
    </w:p>
    <w:p w:rsidR="00350702" w:rsidRDefault="00350702" w:rsidP="00350702"/>
    <w:p w:rsidR="00350702" w:rsidRDefault="00350702" w:rsidP="00350702">
      <w:r>
        <w:t>39) . What is the difference between rename and alias?</w:t>
      </w:r>
    </w:p>
    <w:p w:rsidR="00350702" w:rsidRDefault="00350702" w:rsidP="00350702">
      <w:r>
        <w:lastRenderedPageBreak/>
        <w:t>Answer: Rename is a permanent name given to a table or a column whereas Alias is a temporary name given to a table or column. Rename is nothing but replacement of name and Alias is an alternate name of the table or column.</w:t>
      </w:r>
    </w:p>
    <w:p w:rsidR="00350702" w:rsidRDefault="00350702" w:rsidP="00350702"/>
    <w:p w:rsidR="00350702" w:rsidRDefault="00350702" w:rsidP="00350702">
      <w:r>
        <w:t>40) What is COALESCE function?</w:t>
      </w:r>
    </w:p>
    <w:p w:rsidR="00350702" w:rsidRDefault="00350702" w:rsidP="00350702"/>
    <w:p w:rsidR="00350702" w:rsidRDefault="00350702" w:rsidP="00350702">
      <w:r>
        <w:t>Answer:COALESCE function is used to return the value which is set to be not null in the list. If all values in the list are null, then the coalesce function will return NULL.</w:t>
      </w:r>
    </w:p>
    <w:p w:rsidR="00350702" w:rsidRDefault="00350702" w:rsidP="00350702"/>
    <w:p w:rsidR="00350702" w:rsidRDefault="00350702" w:rsidP="00350702">
      <w:r>
        <w:t>Coalesce(value1, value2,value3,…)</w:t>
      </w:r>
    </w:p>
    <w:p w:rsidR="00350702" w:rsidRDefault="00350702" w:rsidP="00350702"/>
    <w:p w:rsidR="00350702" w:rsidRPr="00350702" w:rsidRDefault="00350702" w:rsidP="00350702">
      <w:pPr>
        <w:rPr>
          <w:b/>
        </w:rPr>
      </w:pPr>
      <w:r w:rsidRPr="00350702">
        <w:rPr>
          <w:b/>
        </w:rPr>
        <w:t>Few more questions  on Oracle sql interview questions to increase your skills</w:t>
      </w:r>
    </w:p>
    <w:p w:rsidR="00350702" w:rsidRDefault="00350702" w:rsidP="00350702"/>
    <w:p w:rsidR="00350702" w:rsidRDefault="00350702" w:rsidP="00350702">
      <w:r>
        <w:t>Which two statements about views are true? (Choose two.)</w:t>
      </w:r>
    </w:p>
    <w:p w:rsidR="00350702" w:rsidRDefault="00350702" w:rsidP="00350702">
      <w:r>
        <w:t>A. A view can be created as read only.</w:t>
      </w:r>
    </w:p>
    <w:p w:rsidR="00350702" w:rsidRDefault="00350702" w:rsidP="00350702">
      <w:r>
        <w:t>B. A view can be created as a join on two or more tables.</w:t>
      </w:r>
    </w:p>
    <w:p w:rsidR="00350702" w:rsidRDefault="00350702" w:rsidP="00350702">
      <w:r>
        <w:t>C. A view cannot have an ORDER BY clause in the SELECT statement.</w:t>
      </w:r>
    </w:p>
    <w:p w:rsidR="00350702" w:rsidRDefault="00350702" w:rsidP="00350702">
      <w:r>
        <w:t>D. A view cannot be created with a GROUP BY clause in the SELECT statement.</w:t>
      </w:r>
    </w:p>
    <w:p w:rsidR="00350702" w:rsidRDefault="00350702" w:rsidP="00350702">
      <w:r>
        <w:t>E. A view must have aliases defined for the column names in the SELECT statement.</w:t>
      </w:r>
    </w:p>
    <w:p w:rsidR="00350702" w:rsidRDefault="00350702" w:rsidP="00350702">
      <w:r>
        <w:t>Answer: A, BA view can be created as read only object. However, it is possible to change data in the</w:t>
      </w:r>
    </w:p>
    <w:p w:rsidR="00350702" w:rsidRDefault="00350702" w:rsidP="00350702">
      <w:r>
        <w:t>underlying table(s) with some restrictions.A view also can be created as a join on two or more</w:t>
      </w:r>
    </w:p>
    <w:p w:rsidR="00350702" w:rsidRDefault="00350702" w:rsidP="00350702">
      <w:r>
        <w:t>tables. This type of view is called complex view. Complex views provide complicated data</w:t>
      </w:r>
    </w:p>
    <w:p w:rsidR="00350702" w:rsidRDefault="00350702" w:rsidP="00350702">
      <w:r>
        <w:t>models where many base tables are drawn together into one virtual table.</w:t>
      </w:r>
    </w:p>
    <w:p w:rsidR="00350702" w:rsidRDefault="00350702" w:rsidP="00350702">
      <w:r>
        <w:t>2. Which data dictionary table should you query to view the object privileges granted to</w:t>
      </w:r>
    </w:p>
    <w:p w:rsidR="00350702" w:rsidRDefault="00350702" w:rsidP="00350702">
      <w:r>
        <w:t>the user on specific columns?</w:t>
      </w:r>
    </w:p>
    <w:p w:rsidR="00350702" w:rsidRDefault="00350702" w:rsidP="00350702">
      <w:r>
        <w:t>A. USER_TAB_PRIVS_MADE</w:t>
      </w:r>
    </w:p>
    <w:p w:rsidR="00350702" w:rsidRDefault="00350702" w:rsidP="00350702">
      <w:r>
        <w:t>B. USER_TAB_PRIVS</w:t>
      </w:r>
    </w:p>
    <w:p w:rsidR="00350702" w:rsidRDefault="00350702" w:rsidP="00350702">
      <w:r>
        <w:t>C. USER_COL_PRIVS_MADE</w:t>
      </w:r>
    </w:p>
    <w:p w:rsidR="00350702" w:rsidRDefault="00350702" w:rsidP="00350702">
      <w:r>
        <w:t>D. USER_COL_PRIVS</w:t>
      </w:r>
    </w:p>
    <w:p w:rsidR="00350702" w:rsidRDefault="00350702" w:rsidP="00350702">
      <w:r>
        <w:t>Answer: D</w:t>
      </w:r>
    </w:p>
    <w:p w:rsidR="00350702" w:rsidRDefault="00350702" w:rsidP="00350702"/>
    <w:p w:rsidR="00350702" w:rsidRDefault="00350702" w:rsidP="00350702">
      <w:r>
        <w:t>The USER_COL_PRIVS data dictionary view will show the object privileges granted to the</w:t>
      </w:r>
    </w:p>
    <w:p w:rsidR="00350702" w:rsidRDefault="00350702" w:rsidP="00350702">
      <w:r>
        <w:t>user on specific columns.</w:t>
      </w:r>
    </w:p>
    <w:p w:rsidR="00350702" w:rsidRDefault="00350702" w:rsidP="00350702"/>
    <w:p w:rsidR="00350702" w:rsidRDefault="00350702" w:rsidP="00350702">
      <w:r>
        <w:t xml:space="preserve"> </w:t>
      </w:r>
    </w:p>
    <w:p w:rsidR="00350702" w:rsidRDefault="00350702" w:rsidP="00350702"/>
    <w:p w:rsidR="00350702" w:rsidRDefault="00350702" w:rsidP="00350702">
      <w:r>
        <w:t>3.For which two constraints does the Oracle Server implicitly create a unique index?</w:t>
      </w:r>
    </w:p>
    <w:p w:rsidR="00350702" w:rsidRDefault="00350702" w:rsidP="00350702">
      <w:r>
        <w:t>(Choose two.)</w:t>
      </w:r>
    </w:p>
    <w:p w:rsidR="00350702" w:rsidRDefault="00350702" w:rsidP="00350702">
      <w:r>
        <w:t>A. NOT NULL</w:t>
      </w:r>
    </w:p>
    <w:p w:rsidR="00350702" w:rsidRDefault="00350702" w:rsidP="00350702">
      <w:r>
        <w:t>B. PRIMARY KEY</w:t>
      </w:r>
    </w:p>
    <w:p w:rsidR="00350702" w:rsidRDefault="00350702" w:rsidP="00350702">
      <w:r>
        <w:t>C. FOREIGN KEY</w:t>
      </w:r>
    </w:p>
    <w:p w:rsidR="00350702" w:rsidRDefault="00350702" w:rsidP="00350702">
      <w:r>
        <w:t>D. CHECK</w:t>
      </w:r>
    </w:p>
    <w:p w:rsidR="00350702" w:rsidRDefault="00350702" w:rsidP="00350702">
      <w:r>
        <w:t>E. UNIQUE</w:t>
      </w:r>
    </w:p>
    <w:p w:rsidR="00350702" w:rsidRDefault="00350702" w:rsidP="00350702">
      <w:r>
        <w:t>Answer: B, E</w:t>
      </w:r>
    </w:p>
    <w:p w:rsidR="00350702" w:rsidRDefault="00350702" w:rsidP="00350702"/>
    <w:p w:rsidR="00350702" w:rsidRDefault="00350702" w:rsidP="00350702">
      <w:r>
        <w:t>Indexes are created automatically by Oracle to support integrity constraints that enforce</w:t>
      </w:r>
    </w:p>
    <w:p w:rsidR="00350702" w:rsidRDefault="00350702" w:rsidP="00350702">
      <w:r>
        <w:t>uniqueness. The two types of integrity constraints that enforce uniqueness are PRIMARY</w:t>
      </w:r>
    </w:p>
    <w:p w:rsidR="00350702" w:rsidRDefault="00350702" w:rsidP="00350702">
      <w:r>
        <w:t>KEY and UNIQUE constraints. When the primary key or UNIQUE constraint is declared, a</w:t>
      </w:r>
    </w:p>
    <w:p w:rsidR="00350702" w:rsidRDefault="00350702" w:rsidP="00350702">
      <w:r>
        <w:t>unique index to support the column’s uniqueness is also created, and all values in all columns</w:t>
      </w:r>
    </w:p>
    <w:p w:rsidR="00350702" w:rsidRDefault="00350702" w:rsidP="00350702">
      <w:r>
        <w:t>that were defined as part of the primary key or UNIQUE constraint are placed into the index</w:t>
      </w:r>
    </w:p>
    <w:p w:rsidR="00350702" w:rsidRDefault="00350702" w:rsidP="00350702"/>
    <w:p w:rsidR="00350702" w:rsidRDefault="00350702" w:rsidP="00350702">
      <w:r>
        <w:t xml:space="preserve"> </w:t>
      </w:r>
    </w:p>
    <w:p w:rsidR="00350702" w:rsidRDefault="00350702" w:rsidP="00350702"/>
    <w:p w:rsidR="00350702" w:rsidRDefault="00350702" w:rsidP="00350702">
      <w:r>
        <w:t>4. Which two are true about aggregate functions? (Choose two.)</w:t>
      </w:r>
    </w:p>
    <w:p w:rsidR="00350702" w:rsidRDefault="00350702" w:rsidP="00350702">
      <w:r>
        <w:t>A. You can use aggregate functions in any clause of a SELECT statement.</w:t>
      </w:r>
    </w:p>
    <w:p w:rsidR="00350702" w:rsidRDefault="00350702" w:rsidP="00350702">
      <w:r>
        <w:t>B. You can use aggregate functions only in the column list of the SELECT clause and in the WHERE clause of a SELECT statement.</w:t>
      </w:r>
    </w:p>
    <w:p w:rsidR="00350702" w:rsidRDefault="00350702" w:rsidP="00350702">
      <w:r>
        <w:t>C. You can mix single row columns with aggregate functions in the column list of a SELECT statement by grouping on the single row columns.</w:t>
      </w:r>
    </w:p>
    <w:p w:rsidR="00350702" w:rsidRDefault="00350702" w:rsidP="00350702">
      <w:r>
        <w:lastRenderedPageBreak/>
        <w:t>D. You can pass column names, expressions, constants, or functions as parameters to an aggregate function.</w:t>
      </w:r>
    </w:p>
    <w:p w:rsidR="00350702" w:rsidRDefault="00350702" w:rsidP="00350702">
      <w:r>
        <w:t>E. You can use aggregate functions on a table, only by grouping the whole table as one single group.</w:t>
      </w:r>
    </w:p>
    <w:p w:rsidR="00350702" w:rsidRDefault="00350702" w:rsidP="00350702">
      <w:r>
        <w:t>F. You cannot group the rows of a table by more than one column while using aggregate functions.</w:t>
      </w:r>
    </w:p>
    <w:p w:rsidR="00350702" w:rsidRDefault="00350702" w:rsidP="00350702">
      <w:r>
        <w:t>Answer: C, D</w:t>
      </w:r>
    </w:p>
    <w:p w:rsidR="00350702" w:rsidRDefault="00350702" w:rsidP="00350702"/>
    <w:p w:rsidR="00350702" w:rsidRDefault="00350702" w:rsidP="00350702">
      <w:r>
        <w:t>It is possible to mix single row columns with aggregate functions in the column list of a SELECT statement by grouping on the single row columns. Also it is acceptable to pass column names, expressions, constraints, or other functions as parameters to an aggregate function.</w:t>
      </w:r>
    </w:p>
    <w:p w:rsidR="00350702" w:rsidRDefault="00350702" w:rsidP="00350702"/>
    <w:p w:rsidR="00350702" w:rsidRDefault="00350702" w:rsidP="00350702">
      <w:r>
        <w:t xml:space="preserve"> </w:t>
      </w:r>
    </w:p>
    <w:p w:rsidR="00350702" w:rsidRDefault="00350702" w:rsidP="00350702"/>
    <w:p w:rsidR="00350702" w:rsidRDefault="00350702" w:rsidP="00350702">
      <w:r>
        <w:t>5. In a SELECT statement that includes a WHERE clause, where is the GROUP BY clause</w:t>
      </w:r>
    </w:p>
    <w:p w:rsidR="00350702" w:rsidRDefault="00350702" w:rsidP="00350702">
      <w:r>
        <w:t>placed in the SELECT statement?</w:t>
      </w:r>
    </w:p>
    <w:p w:rsidR="00350702" w:rsidRDefault="00350702" w:rsidP="00350702">
      <w:r>
        <w:t>A. Immediately after the SELECT clause</w:t>
      </w:r>
    </w:p>
    <w:p w:rsidR="00350702" w:rsidRDefault="00350702" w:rsidP="00350702">
      <w:r>
        <w:t>B. Before the WHERE clause</w:t>
      </w:r>
    </w:p>
    <w:p w:rsidR="00350702" w:rsidRDefault="00350702" w:rsidP="00350702">
      <w:r>
        <w:t>C. Before the FROM clause</w:t>
      </w:r>
    </w:p>
    <w:p w:rsidR="00350702" w:rsidRDefault="00350702" w:rsidP="00350702">
      <w:r>
        <w:t>D. After the ORDER BY clause</w:t>
      </w:r>
    </w:p>
    <w:p w:rsidR="00350702" w:rsidRDefault="00350702" w:rsidP="00350702">
      <w:r>
        <w:t>E. After the WHERE clause</w:t>
      </w:r>
    </w:p>
    <w:p w:rsidR="00350702" w:rsidRDefault="00350702" w:rsidP="00350702">
      <w:r>
        <w:t>Answer: E</w:t>
      </w:r>
    </w:p>
    <w:p w:rsidR="00350702" w:rsidRDefault="00350702" w:rsidP="00350702"/>
    <w:p w:rsidR="00350702" w:rsidRDefault="00350702" w:rsidP="00350702">
      <w:r>
        <w:t>The GROUP BY clause can be place only after the WHERE clause, or after FROM clause if</w:t>
      </w:r>
    </w:p>
    <w:p w:rsidR="00350702" w:rsidRDefault="00350702" w:rsidP="00350702">
      <w:r>
        <w:t>there is no the WHERE clause in the statement.</w:t>
      </w:r>
    </w:p>
    <w:p w:rsidR="00350702" w:rsidRDefault="00350702" w:rsidP="00350702"/>
    <w:p w:rsidR="00350702" w:rsidRDefault="00350702" w:rsidP="00350702">
      <w:r>
        <w:t>6.Which two tasks can you perform using only the TO_CHAR function?</w:t>
      </w:r>
    </w:p>
    <w:p w:rsidR="00350702" w:rsidRDefault="00350702" w:rsidP="00350702">
      <w:r>
        <w:t>A. convert 10 to ‘TEN’</w:t>
      </w:r>
    </w:p>
    <w:p w:rsidR="00350702" w:rsidRDefault="00350702" w:rsidP="00350702">
      <w:r>
        <w:t>B. convert ’10’ to 10</w:t>
      </w:r>
    </w:p>
    <w:p w:rsidR="00350702" w:rsidRDefault="00350702" w:rsidP="00350702">
      <w:r>
        <w:t>C. convert ’10’ to ’10’</w:t>
      </w:r>
    </w:p>
    <w:p w:rsidR="00350702" w:rsidRDefault="00350702" w:rsidP="00350702">
      <w:r>
        <w:t>D. convert ‘TEN’ to 10</w:t>
      </w:r>
    </w:p>
    <w:p w:rsidR="00350702" w:rsidRDefault="00350702" w:rsidP="00350702">
      <w:r>
        <w:t>E. convert a date to a character expression</w:t>
      </w:r>
    </w:p>
    <w:p w:rsidR="00350702" w:rsidRDefault="00350702" w:rsidP="00350702">
      <w:r>
        <w:lastRenderedPageBreak/>
        <w:t>F. convert a character expression to a date</w:t>
      </w:r>
    </w:p>
    <w:p w:rsidR="00350702" w:rsidRDefault="00350702" w:rsidP="00350702">
      <w:r>
        <w:t>Answer: C,E</w:t>
      </w:r>
    </w:p>
    <w:p w:rsidR="00350702" w:rsidRDefault="00350702" w:rsidP="00350702"/>
    <w:p w:rsidR="00350702" w:rsidRDefault="00350702" w:rsidP="00350702">
      <w:r>
        <w:t>7.In which case would you use a FULL OUTER JOIN?</w:t>
      </w:r>
    </w:p>
    <w:p w:rsidR="00350702" w:rsidRDefault="00350702" w:rsidP="00350702">
      <w:r>
        <w:t>A. Both tables have NULL values.</w:t>
      </w:r>
    </w:p>
    <w:p w:rsidR="00350702" w:rsidRDefault="00350702" w:rsidP="00350702">
      <w:r>
        <w:t>B. You want all unmatched data from one table.</w:t>
      </w:r>
    </w:p>
    <w:p w:rsidR="00350702" w:rsidRDefault="00350702" w:rsidP="00350702">
      <w:r>
        <w:t>C. You want all matched data from both tables.</w:t>
      </w:r>
    </w:p>
    <w:p w:rsidR="00350702" w:rsidRDefault="00350702" w:rsidP="00350702">
      <w:r>
        <w:t>D. You want all unmatched data from both tables.</w:t>
      </w:r>
    </w:p>
    <w:p w:rsidR="00350702" w:rsidRDefault="00350702" w:rsidP="00350702">
      <w:r>
        <w:t>E. One of the tables has more data than the other.</w:t>
      </w:r>
    </w:p>
    <w:p w:rsidR="00350702" w:rsidRDefault="00350702" w:rsidP="00350702">
      <w:r>
        <w:t>F. You want all matched and unmatched data from only one table.</w:t>
      </w:r>
    </w:p>
    <w:p w:rsidR="00350702" w:rsidRDefault="00350702" w:rsidP="00350702">
      <w:r>
        <w:t>Answer: D</w:t>
      </w:r>
    </w:p>
    <w:p w:rsidR="00350702" w:rsidRDefault="00350702" w:rsidP="00350702"/>
    <w:p w:rsidR="00350702" w:rsidRDefault="00350702" w:rsidP="00350702">
      <w:r>
        <w:t>8.You are granted the CREATE VIEW privilege. What does this allow you to do?</w:t>
      </w:r>
    </w:p>
    <w:p w:rsidR="00350702" w:rsidRDefault="00350702" w:rsidP="00350702">
      <w:r>
        <w:t>A. Create a table view.</w:t>
      </w:r>
    </w:p>
    <w:p w:rsidR="00350702" w:rsidRDefault="00350702" w:rsidP="00350702">
      <w:r>
        <w:t>B. Create a view in any schema.</w:t>
      </w:r>
    </w:p>
    <w:p w:rsidR="00350702" w:rsidRDefault="00350702" w:rsidP="00350702">
      <w:r>
        <w:t>C. Create a view in your schema.</w:t>
      </w:r>
    </w:p>
    <w:p w:rsidR="00350702" w:rsidRDefault="00350702" w:rsidP="00350702">
      <w:r>
        <w:t>D. Create a sequence view in any schema.</w:t>
      </w:r>
    </w:p>
    <w:p w:rsidR="00350702" w:rsidRDefault="00350702" w:rsidP="00350702">
      <w:r>
        <w:t>E. Create a view that is accessible by everyone.</w:t>
      </w:r>
    </w:p>
    <w:p w:rsidR="00350702" w:rsidRDefault="00350702" w:rsidP="00350702">
      <w:r>
        <w:t>F. Create a view only if it is based on tables that you created.</w:t>
      </w:r>
    </w:p>
    <w:p w:rsidR="00350702" w:rsidRDefault="00350702" w:rsidP="00350702">
      <w:r>
        <w:t>Answer: C</w:t>
      </w:r>
    </w:p>
    <w:p w:rsidR="00350702" w:rsidRDefault="00350702" w:rsidP="00350702"/>
    <w:p w:rsidR="00350702" w:rsidRDefault="00350702" w:rsidP="00350702">
      <w:r>
        <w:t>9.Which constraint can be defined only at the column level?</w:t>
      </w:r>
    </w:p>
    <w:p w:rsidR="00350702" w:rsidRDefault="00350702" w:rsidP="00350702">
      <w:r>
        <w:t>A. UNIQUE</w:t>
      </w:r>
    </w:p>
    <w:p w:rsidR="00350702" w:rsidRDefault="00350702" w:rsidP="00350702">
      <w:r>
        <w:t>B. NOT NULL</w:t>
      </w:r>
    </w:p>
    <w:p w:rsidR="00350702" w:rsidRDefault="00350702" w:rsidP="00350702">
      <w:r>
        <w:t>C. CHECK</w:t>
      </w:r>
    </w:p>
    <w:p w:rsidR="00350702" w:rsidRDefault="00350702" w:rsidP="00350702">
      <w:r>
        <w:t>D. PRIMARY KEY</w:t>
      </w:r>
    </w:p>
    <w:p w:rsidR="00350702" w:rsidRDefault="00350702" w:rsidP="00350702">
      <w:r>
        <w:t>E. FOREIGN KEY</w:t>
      </w:r>
    </w:p>
    <w:p w:rsidR="00350702" w:rsidRDefault="00350702" w:rsidP="00350702">
      <w:r>
        <w:t>Answer: B</w:t>
      </w:r>
    </w:p>
    <w:p w:rsidR="00350702" w:rsidRDefault="00350702" w:rsidP="00350702"/>
    <w:p w:rsidR="00350702" w:rsidRDefault="00350702" w:rsidP="00350702">
      <w:r>
        <w:lastRenderedPageBreak/>
        <w:t>10.Which clause should you use to exclude group results?</w:t>
      </w:r>
    </w:p>
    <w:p w:rsidR="00350702" w:rsidRDefault="00350702" w:rsidP="00350702">
      <w:r>
        <w:t>A. WHERE</w:t>
      </w:r>
    </w:p>
    <w:p w:rsidR="00350702" w:rsidRDefault="00350702" w:rsidP="00350702">
      <w:r>
        <w:t>B. HAVING</w:t>
      </w:r>
    </w:p>
    <w:p w:rsidR="00350702" w:rsidRDefault="00350702" w:rsidP="00350702">
      <w:r>
        <w:t>C. RESTRICT</w:t>
      </w:r>
    </w:p>
    <w:p w:rsidR="00350702" w:rsidRDefault="00350702" w:rsidP="00350702">
      <w:r>
        <w:t>D. GROUP BY</w:t>
      </w:r>
    </w:p>
    <w:p w:rsidR="00350702" w:rsidRDefault="00350702" w:rsidP="00350702">
      <w:r>
        <w:t>E. ORDER BY</w:t>
      </w:r>
    </w:p>
    <w:p w:rsidR="00350702" w:rsidRDefault="00350702" w:rsidP="00350702">
      <w:r>
        <w:t>Answer: B</w:t>
      </w:r>
    </w:p>
    <w:p w:rsidR="00350702" w:rsidRDefault="00350702" w:rsidP="00350702"/>
    <w:p w:rsidR="00350702" w:rsidRDefault="00350702" w:rsidP="00350702">
      <w:r>
        <w:t>Related Articles</w:t>
      </w:r>
    </w:p>
    <w:p w:rsidR="00350702" w:rsidRDefault="00350702" w:rsidP="00350702"/>
    <w:p w:rsidR="00350702" w:rsidRDefault="00350702" w:rsidP="00350702">
      <w:r>
        <w:t>Most commonly asked 25 Oracle PlSQL interview questions</w:t>
      </w:r>
    </w:p>
    <w:p w:rsidR="00350702" w:rsidRDefault="00350702" w:rsidP="00350702"/>
    <w:p w:rsidR="00350702" w:rsidRDefault="00350702" w:rsidP="00350702">
      <w:r>
        <w:t>100 Basics oracle dba interview questions</w:t>
      </w:r>
    </w:p>
    <w:p w:rsidR="00350702" w:rsidRDefault="00350702" w:rsidP="00350702"/>
    <w:p w:rsidR="00350702" w:rsidRDefault="00350702" w:rsidP="00350702">
      <w:r>
        <w:t>Top 40 oracle dba interview questions and answers</w:t>
      </w:r>
    </w:p>
    <w:p w:rsidR="00350702" w:rsidRDefault="00350702" w:rsidP="00350702"/>
    <w:p w:rsidR="00350702" w:rsidRDefault="00350702" w:rsidP="00350702">
      <w:r>
        <w:t>29 Oracle apps interview questions and answer</w:t>
      </w:r>
    </w:p>
    <w:p w:rsidR="00350702" w:rsidRDefault="00350702" w:rsidP="00350702"/>
    <w:p w:rsidR="00350702" w:rsidRDefault="00350702" w:rsidP="00350702">
      <w:pPr>
        <w:pStyle w:val="NormalWeb"/>
        <w:shd w:val="clear" w:color="auto" w:fill="FFFFFF"/>
        <w:rPr>
          <w:rFonts w:ascii="Arial" w:hAnsi="Arial" w:cs="Arial"/>
          <w:color w:val="444444"/>
        </w:rPr>
      </w:pPr>
      <w:r>
        <w:rPr>
          <w:rFonts w:ascii="Arial" w:hAnsi="Arial" w:cs="Arial"/>
          <w:color w:val="444444"/>
        </w:rPr>
        <w:t>Question 1 You issue the following statement from SQL*Plus: startup mount. Where does Oracle obtain values for starting the instanc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From the default settings for the table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From your init.ora file or sp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From Oracle default values in O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From the default settings in your redo log 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r>
        <w:rPr>
          <w:rFonts w:ascii="Arial" w:hAnsi="Arial" w:cs="Arial"/>
          <w:color w:val="444444"/>
        </w:rPr>
        <w:br/>
        <w:t>Question 2. You are analyzing the components of the redo log mechanisms in your Oracle database. Which of the following purposes does the CKPT process serv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Writes dirty buffers to disk</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B. Writes current redo log number to datafile headers</w:t>
      </w:r>
    </w:p>
    <w:p w:rsidR="00350702" w:rsidRDefault="00350702" w:rsidP="00350702">
      <w:pPr>
        <w:pStyle w:val="NormalWeb"/>
        <w:shd w:val="clear" w:color="auto" w:fill="FFFFFF"/>
        <w:rPr>
          <w:rFonts w:ascii="Arial" w:hAnsi="Arial" w:cs="Arial"/>
          <w:color w:val="444444"/>
        </w:rPr>
      </w:pPr>
      <w:r>
        <w:rPr>
          <w:rFonts w:ascii="Arial" w:hAnsi="Arial" w:cs="Arial"/>
          <w:color w:val="444444"/>
        </w:rPr>
        <w:t>C. Writes redo log information to disk</w:t>
      </w:r>
    </w:p>
    <w:p w:rsidR="00350702" w:rsidRDefault="00350702" w:rsidP="00350702">
      <w:pPr>
        <w:pStyle w:val="NormalWeb"/>
        <w:shd w:val="clear" w:color="auto" w:fill="FFFFFF"/>
        <w:rPr>
          <w:rFonts w:ascii="Arial" w:hAnsi="Arial" w:cs="Arial"/>
          <w:color w:val="444444"/>
        </w:rPr>
      </w:pPr>
      <w:r>
        <w:rPr>
          <w:rFonts w:ascii="Arial" w:hAnsi="Arial" w:cs="Arial"/>
          <w:color w:val="444444"/>
        </w:rPr>
        <w:t>D. Reads information into memory for user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r>
        <w:rPr>
          <w:rFonts w:ascii="Arial" w:hAnsi="Arial" w:cs="Arial"/>
          <w:color w:val="444444"/>
        </w:rPr>
        <w:br/>
        <w:t>Question 3. You are attempting to clear an unarchived redo log file. In order to manually enact a log switch, which of the following statements is appropriat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alter user</w:t>
      </w:r>
    </w:p>
    <w:p w:rsidR="00350702" w:rsidRDefault="00350702" w:rsidP="00350702">
      <w:pPr>
        <w:pStyle w:val="NormalWeb"/>
        <w:shd w:val="clear" w:color="auto" w:fill="FFFFFF"/>
        <w:rPr>
          <w:rFonts w:ascii="Arial" w:hAnsi="Arial" w:cs="Arial"/>
          <w:color w:val="444444"/>
        </w:rPr>
      </w:pPr>
      <w:r>
        <w:rPr>
          <w:rFonts w:ascii="Arial" w:hAnsi="Arial" w:cs="Arial"/>
          <w:color w:val="444444"/>
        </w:rPr>
        <w:t>B. alter system</w:t>
      </w:r>
    </w:p>
    <w:p w:rsidR="00350702" w:rsidRDefault="00350702" w:rsidP="00350702">
      <w:pPr>
        <w:pStyle w:val="NormalWeb"/>
        <w:shd w:val="clear" w:color="auto" w:fill="FFFFFF"/>
        <w:rPr>
          <w:rFonts w:ascii="Arial" w:hAnsi="Arial" w:cs="Arial"/>
          <w:color w:val="444444"/>
        </w:rPr>
      </w:pPr>
      <w:r>
        <w:rPr>
          <w:rFonts w:ascii="Arial" w:hAnsi="Arial" w:cs="Arial"/>
          <w:color w:val="444444"/>
        </w:rPr>
        <w:t>C. alter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alter redo log</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r>
        <w:rPr>
          <w:rFonts w:ascii="Arial" w:hAnsi="Arial" w:cs="Arial"/>
          <w:color w:val="444444"/>
        </w:rPr>
        <w:br/>
        <w:t>Question 4. Which of the following clauses are available in alter user statements but not in create user statement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pro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identified by</w:t>
      </w:r>
    </w:p>
    <w:p w:rsidR="00350702" w:rsidRDefault="00350702" w:rsidP="00350702">
      <w:pPr>
        <w:pStyle w:val="NormalWeb"/>
        <w:shd w:val="clear" w:color="auto" w:fill="FFFFFF"/>
        <w:rPr>
          <w:rFonts w:ascii="Arial" w:hAnsi="Arial" w:cs="Arial"/>
          <w:color w:val="444444"/>
        </w:rPr>
      </w:pPr>
      <w:r>
        <w:rPr>
          <w:rFonts w:ascii="Arial" w:hAnsi="Arial" w:cs="Arial"/>
          <w:color w:val="444444"/>
        </w:rPr>
        <w:t>C. default rol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temporary table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5. Which of the following choices lists an alter user option that can be executed by the user herself or himself?</w:t>
      </w:r>
    </w:p>
    <w:p w:rsidR="00350702" w:rsidRDefault="00350702" w:rsidP="00350702">
      <w:pPr>
        <w:pStyle w:val="NormalWeb"/>
        <w:shd w:val="clear" w:color="auto" w:fill="FFFFFF"/>
        <w:rPr>
          <w:rFonts w:ascii="Arial" w:hAnsi="Arial" w:cs="Arial"/>
          <w:color w:val="444444"/>
        </w:rPr>
      </w:pPr>
      <w:r>
        <w:rPr>
          <w:rFonts w:ascii="Arial" w:hAnsi="Arial" w:cs="Arial"/>
          <w:color w:val="444444"/>
        </w:rPr>
        <w:t>A. temporary table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default table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pro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identified by</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Question 6. When choosing a character set and national character set, which of the following factors should not enter into considerat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A. Your national character set and character set should be closely related where possibl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Your character set must either be US7ASCII or a superset of i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You can use variable-length multibyte character sets as both character sets on your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Oracle supports only English-like languages as its character set for entering SQL and PL/SQL command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r>
        <w:rPr>
          <w:rFonts w:ascii="Arial" w:hAnsi="Arial" w:cs="Arial"/>
          <w:color w:val="444444"/>
        </w:rPr>
        <w:br/>
        <w:t>Question 7. Which two of the following items are required for killing a user sess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A. Usernam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Serial number</w:t>
      </w:r>
    </w:p>
    <w:p w:rsidR="00350702" w:rsidRDefault="00350702" w:rsidP="00350702">
      <w:pPr>
        <w:pStyle w:val="NormalWeb"/>
        <w:shd w:val="clear" w:color="auto" w:fill="FFFFFF"/>
        <w:rPr>
          <w:rFonts w:ascii="Arial" w:hAnsi="Arial" w:cs="Arial"/>
          <w:color w:val="444444"/>
        </w:rPr>
      </w:pPr>
      <w:r>
        <w:rPr>
          <w:rFonts w:ascii="Arial" w:hAnsi="Arial" w:cs="Arial"/>
          <w:color w:val="444444"/>
        </w:rPr>
        <w:t>C. Password</w:t>
      </w:r>
    </w:p>
    <w:p w:rsidR="00350702" w:rsidRDefault="00350702" w:rsidP="00350702">
      <w:pPr>
        <w:pStyle w:val="NormalWeb"/>
        <w:shd w:val="clear" w:color="auto" w:fill="FFFFFF"/>
        <w:rPr>
          <w:rFonts w:ascii="Arial" w:hAnsi="Arial" w:cs="Arial"/>
          <w:color w:val="444444"/>
        </w:rPr>
      </w:pPr>
      <w:r>
        <w:rPr>
          <w:rFonts w:ascii="Arial" w:hAnsi="Arial" w:cs="Arial"/>
          <w:color w:val="444444"/>
        </w:rPr>
        <w:t>D. SID</w:t>
      </w:r>
      <w:r>
        <w:rPr>
          <w:rFonts w:ascii="Arial" w:hAnsi="Arial" w:cs="Arial"/>
          <w:color w:val="444444"/>
        </w:rPr>
        <w:br/>
        <w:t>Solution (B,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8. We are designing the physical database layout on your host machine. What is the relationship between tablespaces and datafiles in the Oracle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Many tablespaces can share one data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One tablespace has only one data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One tablespace can have many datafi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One datafile can contain many tablespace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r>
        <w:rPr>
          <w:rFonts w:ascii="Arial" w:hAnsi="Arial" w:cs="Arial"/>
          <w:color w:val="444444"/>
        </w:rPr>
        <w:br/>
        <w:t>Question 9. Which of the following is the initsid.ora parameter that indicates the size of each buffer in the buffer cach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DB_BLOCK_SIZ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BUFFER_SIZ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DB_BLOCK_BUFFERS</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D. ROLLBACK_SEGMENT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10.You are about to drop a tablespace. Which of the following statements can be used for dropping tablespaces that contain parent tables in foreign key relationship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alter tablespace offline immediat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drop tablespace cascade constraints</w:t>
      </w:r>
    </w:p>
    <w:p w:rsidR="00350702" w:rsidRDefault="00350702" w:rsidP="00350702">
      <w:pPr>
        <w:pStyle w:val="NormalWeb"/>
        <w:shd w:val="clear" w:color="auto" w:fill="FFFFFF"/>
        <w:rPr>
          <w:rFonts w:ascii="Arial" w:hAnsi="Arial" w:cs="Arial"/>
          <w:color w:val="444444"/>
        </w:rPr>
      </w:pPr>
      <w:r>
        <w:rPr>
          <w:rFonts w:ascii="Arial" w:hAnsi="Arial" w:cs="Arial"/>
          <w:color w:val="444444"/>
        </w:rPr>
        <w:t>C. alter database datafile offline drop</w:t>
      </w:r>
    </w:p>
    <w:p w:rsidR="00350702" w:rsidRDefault="00350702" w:rsidP="00350702">
      <w:pPr>
        <w:pStyle w:val="NormalWeb"/>
        <w:shd w:val="clear" w:color="auto" w:fill="FFFFFF"/>
        <w:rPr>
          <w:rFonts w:ascii="Arial" w:hAnsi="Arial" w:cs="Arial"/>
          <w:color w:val="444444"/>
        </w:rPr>
      </w:pPr>
      <w:r>
        <w:rPr>
          <w:rFonts w:ascii="Arial" w:hAnsi="Arial" w:cs="Arial"/>
          <w:color w:val="444444"/>
        </w:rPr>
        <w:t>D. drop tablespace including content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11.You want to find out the names and locations of all control files in your database. Which two of the following performance views would you query?</w:t>
      </w:r>
    </w:p>
    <w:p w:rsidR="00350702" w:rsidRDefault="00350702" w:rsidP="00350702">
      <w:pPr>
        <w:pStyle w:val="NormalWeb"/>
        <w:shd w:val="clear" w:color="auto" w:fill="FFFFFF"/>
        <w:rPr>
          <w:rFonts w:ascii="Arial" w:hAnsi="Arial" w:cs="Arial"/>
          <w:color w:val="444444"/>
        </w:rPr>
      </w:pPr>
      <w:r>
        <w:rPr>
          <w:rFonts w:ascii="Arial" w:hAnsi="Arial" w:cs="Arial"/>
          <w:color w:val="444444"/>
        </w:rPr>
        <w:t>A. V$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V$CONTROL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V$PARAMETER</w:t>
      </w:r>
    </w:p>
    <w:p w:rsidR="00350702" w:rsidRDefault="00350702" w:rsidP="00350702">
      <w:pPr>
        <w:pStyle w:val="NormalWeb"/>
        <w:shd w:val="clear" w:color="auto" w:fill="FFFFFF"/>
        <w:rPr>
          <w:rFonts w:ascii="Arial" w:hAnsi="Arial" w:cs="Arial"/>
          <w:color w:val="444444"/>
        </w:rPr>
      </w:pPr>
      <w:r>
        <w:rPr>
          <w:rFonts w:ascii="Arial" w:hAnsi="Arial" w:cs="Arial"/>
          <w:color w:val="444444"/>
        </w:rPr>
        <w:t>D. V$CONTROLFILE_RECORD_SECT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s 12.You are implementing control file multiplexing. Which of the following choices identifies how Oracle knows the locations of the control files it is supposed to maintain?</w:t>
      </w:r>
    </w:p>
    <w:p w:rsidR="00350702" w:rsidRDefault="00350702" w:rsidP="00350702">
      <w:pPr>
        <w:pStyle w:val="NormalWeb"/>
        <w:shd w:val="clear" w:color="auto" w:fill="FFFFFF"/>
        <w:rPr>
          <w:rFonts w:ascii="Arial" w:hAnsi="Arial" w:cs="Arial"/>
          <w:color w:val="444444"/>
        </w:rPr>
      </w:pPr>
      <w:r>
        <w:rPr>
          <w:rFonts w:ascii="Arial" w:hAnsi="Arial" w:cs="Arial"/>
          <w:color w:val="444444"/>
        </w:rPr>
        <w:t>A. Values specified for BACKGROUND_DUMP_DES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Values specified for CONTROL_FI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C. Values specified in V$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Oracle knows automatically where to look.</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s 13.You are identifying dictionary objects in the Oracle database. Which of the following is a view in the data dictionary?</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A. SYS.AUD$</w:t>
      </w:r>
    </w:p>
    <w:p w:rsidR="00350702" w:rsidRDefault="00350702" w:rsidP="00350702">
      <w:pPr>
        <w:pStyle w:val="NormalWeb"/>
        <w:shd w:val="clear" w:color="auto" w:fill="FFFFFF"/>
        <w:rPr>
          <w:rFonts w:ascii="Arial" w:hAnsi="Arial" w:cs="Arial"/>
          <w:color w:val="444444"/>
        </w:rPr>
      </w:pPr>
      <w:r>
        <w:rPr>
          <w:rFonts w:ascii="Arial" w:hAnsi="Arial" w:cs="Arial"/>
          <w:color w:val="444444"/>
        </w:rPr>
        <w:t>B. V$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EMP</w:t>
      </w:r>
    </w:p>
    <w:p w:rsidR="00350702" w:rsidRDefault="00350702" w:rsidP="00350702">
      <w:pPr>
        <w:pStyle w:val="NormalWeb"/>
        <w:shd w:val="clear" w:color="auto" w:fill="FFFFFF"/>
        <w:rPr>
          <w:rFonts w:ascii="Arial" w:hAnsi="Arial" w:cs="Arial"/>
          <w:color w:val="444444"/>
        </w:rPr>
      </w:pPr>
      <w:r>
        <w:rPr>
          <w:rFonts w:ascii="Arial" w:hAnsi="Arial" w:cs="Arial"/>
          <w:color w:val="444444"/>
        </w:rPr>
        <w:t>D. DBA_TAB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s 14.You are attempting to locate your control files on an Oracle database called TEST. In which of the following files might you look for this informat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A. init.ora</w:t>
      </w:r>
    </w:p>
    <w:p w:rsidR="00350702" w:rsidRDefault="00350702" w:rsidP="00350702">
      <w:pPr>
        <w:pStyle w:val="NormalWeb"/>
        <w:shd w:val="clear" w:color="auto" w:fill="FFFFFF"/>
        <w:rPr>
          <w:rFonts w:ascii="Arial" w:hAnsi="Arial" w:cs="Arial"/>
          <w:color w:val="444444"/>
        </w:rPr>
      </w:pPr>
      <w:r>
        <w:rPr>
          <w:rFonts w:ascii="Arial" w:hAnsi="Arial" w:cs="Arial"/>
          <w:color w:val="444444"/>
        </w:rPr>
        <w:t>B. control01.ctl</w:t>
      </w:r>
    </w:p>
    <w:p w:rsidR="00350702" w:rsidRDefault="00350702" w:rsidP="00350702">
      <w:pPr>
        <w:pStyle w:val="NormalWeb"/>
        <w:shd w:val="clear" w:color="auto" w:fill="FFFFFF"/>
        <w:rPr>
          <w:rFonts w:ascii="Arial" w:hAnsi="Arial" w:cs="Arial"/>
          <w:color w:val="444444"/>
        </w:rPr>
      </w:pPr>
      <w:r>
        <w:rPr>
          <w:rFonts w:ascii="Arial" w:hAnsi="Arial" w:cs="Arial"/>
          <w:color w:val="444444"/>
        </w:rPr>
        <w:t>C. pwdORCL.ora</w:t>
      </w:r>
    </w:p>
    <w:p w:rsidR="00350702" w:rsidRDefault="00350702" w:rsidP="00350702">
      <w:pPr>
        <w:pStyle w:val="NormalWeb"/>
        <w:shd w:val="clear" w:color="auto" w:fill="FFFFFF"/>
        <w:rPr>
          <w:rFonts w:ascii="Arial" w:hAnsi="Arial" w:cs="Arial"/>
          <w:color w:val="444444"/>
        </w:rPr>
      </w:pPr>
      <w:r>
        <w:rPr>
          <w:rFonts w:ascii="Arial" w:hAnsi="Arial" w:cs="Arial"/>
          <w:color w:val="444444"/>
        </w:rPr>
        <w:t>D. utlrp.sql</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hyperlink r:id="rId5" w:history="1">
        <w:r>
          <w:rPr>
            <w:rStyle w:val="Hyperlink"/>
            <w:rFonts w:ascii="Arial" w:hAnsi="Arial" w:cs="Arial"/>
            <w:color w:val="008CBA"/>
            <w:u w:val="none"/>
          </w:rPr>
          <w:t>Oracle create tablespace statement</w:t>
        </w:r>
      </w:hyperlink>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15. User JOHN has create any table privilege with administrative abilities on that privilege. Which of the following statements show how to revoke the administrative component from JOHN without limiting her overall ability to create tab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revoke admin option from create any table; then grant create any table to JOHN;</w:t>
      </w:r>
    </w:p>
    <w:p w:rsidR="00350702" w:rsidRDefault="00350702" w:rsidP="00350702">
      <w:pPr>
        <w:pStyle w:val="NormalWeb"/>
        <w:shd w:val="clear" w:color="auto" w:fill="FFFFFF"/>
        <w:rPr>
          <w:rFonts w:ascii="Arial" w:hAnsi="Arial" w:cs="Arial"/>
          <w:color w:val="444444"/>
        </w:rPr>
      </w:pPr>
      <w:r>
        <w:rPr>
          <w:rFonts w:ascii="Arial" w:hAnsi="Arial" w:cs="Arial"/>
          <w:color w:val="444444"/>
        </w:rPr>
        <w:t>B. revoke admin option from create any tabl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revoke create any table from JOHN; then grant create any table to JOHN;</w:t>
      </w:r>
    </w:p>
    <w:p w:rsidR="00350702" w:rsidRDefault="00350702" w:rsidP="00350702">
      <w:pPr>
        <w:pStyle w:val="NormalWeb"/>
        <w:shd w:val="clear" w:color="auto" w:fill="FFFFFF"/>
        <w:rPr>
          <w:rFonts w:ascii="Arial" w:hAnsi="Arial" w:cs="Arial"/>
          <w:color w:val="444444"/>
        </w:rPr>
      </w:pPr>
      <w:r>
        <w:rPr>
          <w:rFonts w:ascii="Arial" w:hAnsi="Arial" w:cs="Arial"/>
          <w:color w:val="444444"/>
        </w:rPr>
        <w:t>D. None of thes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r>
        <w:rPr>
          <w:rFonts w:ascii="Arial" w:hAnsi="Arial" w:cs="Arial"/>
          <w:color w:val="444444"/>
        </w:rPr>
        <w:br/>
        <w:t>Question 16 To allocate another role to a user, which command is most appropriat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gran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alter user</w:t>
      </w:r>
    </w:p>
    <w:p w:rsidR="00350702" w:rsidRDefault="00350702" w:rsidP="00350702">
      <w:pPr>
        <w:pStyle w:val="NormalWeb"/>
        <w:shd w:val="clear" w:color="auto" w:fill="FFFFFF"/>
        <w:rPr>
          <w:rFonts w:ascii="Arial" w:hAnsi="Arial" w:cs="Arial"/>
          <w:color w:val="444444"/>
        </w:rPr>
      </w:pPr>
      <w:r>
        <w:rPr>
          <w:rFonts w:ascii="Arial" w:hAnsi="Arial" w:cs="Arial"/>
          <w:color w:val="444444"/>
        </w:rPr>
        <w:t>C. alter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D. alter system</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17 Which of the following operations do not require Oracle to store information in an undo segment as part of the transact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A. updat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selec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insert</w:t>
      </w:r>
    </w:p>
    <w:p w:rsidR="00350702" w:rsidRDefault="00350702" w:rsidP="00350702">
      <w:pPr>
        <w:pStyle w:val="NormalWeb"/>
        <w:shd w:val="clear" w:color="auto" w:fill="FFFFFF"/>
        <w:rPr>
          <w:rFonts w:ascii="Arial" w:hAnsi="Arial" w:cs="Arial"/>
          <w:color w:val="444444"/>
        </w:rPr>
      </w:pPr>
      <w:r>
        <w:rPr>
          <w:rFonts w:ascii="Arial" w:hAnsi="Arial" w:cs="Arial"/>
          <w:color w:val="444444"/>
        </w:rPr>
        <w:t>D. delet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r>
        <w:rPr>
          <w:rFonts w:ascii="Arial" w:hAnsi="Arial" w:cs="Arial"/>
          <w:color w:val="444444"/>
        </w:rPr>
        <w:br/>
        <w:t>Question 18 You are running Oracle in America in support of a financial analysis project for the government of Egypt. In order to produce reports that display money amounts as Egyptian pounds, rather than dollars, which of the following initialization parameters would be useful?</w:t>
      </w:r>
    </w:p>
    <w:p w:rsidR="00350702" w:rsidRDefault="00350702" w:rsidP="00350702">
      <w:pPr>
        <w:pStyle w:val="NormalWeb"/>
        <w:shd w:val="clear" w:color="auto" w:fill="FFFFFF"/>
        <w:rPr>
          <w:rFonts w:ascii="Arial" w:hAnsi="Arial" w:cs="Arial"/>
          <w:color w:val="444444"/>
        </w:rPr>
      </w:pPr>
      <w:r>
        <w:rPr>
          <w:rFonts w:ascii="Arial" w:hAnsi="Arial" w:cs="Arial"/>
          <w:color w:val="444444"/>
        </w:rPr>
        <w:t>A. NLS_CURRENCY</w:t>
      </w:r>
    </w:p>
    <w:p w:rsidR="00350702" w:rsidRDefault="00350702" w:rsidP="00350702">
      <w:pPr>
        <w:pStyle w:val="NormalWeb"/>
        <w:shd w:val="clear" w:color="auto" w:fill="FFFFFF"/>
        <w:rPr>
          <w:rFonts w:ascii="Arial" w:hAnsi="Arial" w:cs="Arial"/>
          <w:color w:val="444444"/>
        </w:rPr>
      </w:pPr>
      <w:r>
        <w:rPr>
          <w:rFonts w:ascii="Arial" w:hAnsi="Arial" w:cs="Arial"/>
          <w:color w:val="444444"/>
        </w:rPr>
        <w:t>B. NLS_SOR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NLS_LANG</w:t>
      </w:r>
    </w:p>
    <w:p w:rsidR="00350702" w:rsidRDefault="00350702" w:rsidP="00350702">
      <w:pPr>
        <w:pStyle w:val="NormalWeb"/>
        <w:shd w:val="clear" w:color="auto" w:fill="FFFFFF"/>
        <w:rPr>
          <w:rFonts w:ascii="Arial" w:hAnsi="Arial" w:cs="Arial"/>
          <w:color w:val="444444"/>
        </w:rPr>
      </w:pPr>
      <w:r>
        <w:rPr>
          <w:rFonts w:ascii="Arial" w:hAnsi="Arial" w:cs="Arial"/>
          <w:color w:val="444444"/>
        </w:rPr>
        <w:t>D. NLS_DATE_FORMA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19 You are trying to find the ALERT file on a host machine for a database (11g and below) you have never administered before. Which of the following initialization parameters is used to identify the location of the ALERT 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BACKGROUND_DUMP_DES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CORE_DUMP_DES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USER_DUMP_DEST</w:t>
      </w:r>
    </w:p>
    <w:p w:rsidR="00350702" w:rsidRDefault="00350702" w:rsidP="00350702">
      <w:pPr>
        <w:pStyle w:val="NormalWeb"/>
        <w:shd w:val="clear" w:color="auto" w:fill="FFFFFF"/>
        <w:rPr>
          <w:rFonts w:ascii="Arial" w:hAnsi="Arial" w:cs="Arial"/>
          <w:color w:val="444444"/>
        </w:rPr>
      </w:pPr>
      <w:r>
        <w:rPr>
          <w:rFonts w:ascii="Arial" w:hAnsi="Arial" w:cs="Arial"/>
          <w:color w:val="444444"/>
        </w:rPr>
        <w:t>D. LOG_ARCHIVE_DES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Question 20 You issue the alter tablespace read only command against an Oracle database. Which of the following choices best describes what happens next?</w:t>
      </w:r>
    </w:p>
    <w:p w:rsidR="00350702" w:rsidRDefault="00350702" w:rsidP="00350702">
      <w:pPr>
        <w:pStyle w:val="NormalWeb"/>
        <w:shd w:val="clear" w:color="auto" w:fill="FFFFFF"/>
        <w:rPr>
          <w:rFonts w:ascii="Arial" w:hAnsi="Arial" w:cs="Arial"/>
          <w:color w:val="444444"/>
        </w:rPr>
      </w:pPr>
      <w:r>
        <w:rPr>
          <w:rFonts w:ascii="Arial" w:hAnsi="Arial" w:cs="Arial"/>
          <w:color w:val="444444"/>
        </w:rPr>
        <w:t>A. Oracle returns an error.</w:t>
      </w:r>
    </w:p>
    <w:p w:rsidR="00350702" w:rsidRDefault="00350702" w:rsidP="00350702">
      <w:pPr>
        <w:pStyle w:val="NormalWeb"/>
        <w:shd w:val="clear" w:color="auto" w:fill="FFFFFF"/>
        <w:rPr>
          <w:rFonts w:ascii="Arial" w:hAnsi="Arial" w:cs="Arial"/>
          <w:color w:val="444444"/>
        </w:rPr>
      </w:pPr>
      <w:r>
        <w:rPr>
          <w:rFonts w:ascii="Arial" w:hAnsi="Arial" w:cs="Arial"/>
          <w:color w:val="444444"/>
        </w:rPr>
        <w:t>B. Oracle puts the tablespace into read-only mode after the last user logs off.</w:t>
      </w:r>
    </w:p>
    <w:p w:rsidR="00350702" w:rsidRDefault="00350702" w:rsidP="00350702">
      <w:pPr>
        <w:pStyle w:val="NormalWeb"/>
        <w:shd w:val="clear" w:color="auto" w:fill="FFFFFF"/>
        <w:rPr>
          <w:rFonts w:ascii="Arial" w:hAnsi="Arial" w:cs="Arial"/>
          <w:color w:val="444444"/>
        </w:rPr>
      </w:pPr>
      <w:r>
        <w:rPr>
          <w:rFonts w:ascii="Arial" w:hAnsi="Arial" w:cs="Arial"/>
          <w:color w:val="444444"/>
        </w:rPr>
        <w:t>C. Oracle puts the tablespace into read-only mode after the last prior transaction against that tablespace commits while preventing subsequent DML until the change happen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Oracle immediately puts the tablespace into read-only mod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21 You are using locally managed tablespaces in Oracle. Which of the following choices best describes the way Oracle implements this feature in the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Using the data dictionary on the local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Using a bitmap in the space header segmen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Using a flat file in the local directory storing the data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Using the data dictionary in a distributed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22. Your Oracle EMP table contains many unique values in the FIRSTNAME column. You want to index that column to take advantage of this fact in query access. Which of the following indexes might you us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reverse key index</w:t>
      </w:r>
    </w:p>
    <w:p w:rsidR="00350702" w:rsidRDefault="00350702" w:rsidP="00350702">
      <w:pPr>
        <w:pStyle w:val="NormalWeb"/>
        <w:shd w:val="clear" w:color="auto" w:fill="FFFFFF"/>
        <w:rPr>
          <w:rFonts w:ascii="Arial" w:hAnsi="Arial" w:cs="Arial"/>
          <w:color w:val="444444"/>
        </w:rPr>
      </w:pPr>
      <w:r>
        <w:rPr>
          <w:rFonts w:ascii="Arial" w:hAnsi="Arial" w:cs="Arial"/>
          <w:color w:val="444444"/>
        </w:rPr>
        <w:t>B. Function-based index</w:t>
      </w:r>
    </w:p>
    <w:p w:rsidR="00350702" w:rsidRDefault="00350702" w:rsidP="00350702">
      <w:pPr>
        <w:pStyle w:val="NormalWeb"/>
        <w:shd w:val="clear" w:color="auto" w:fill="FFFFFF"/>
        <w:rPr>
          <w:rFonts w:ascii="Arial" w:hAnsi="Arial" w:cs="Arial"/>
          <w:color w:val="444444"/>
        </w:rPr>
      </w:pPr>
      <w:r>
        <w:rPr>
          <w:rFonts w:ascii="Arial" w:hAnsi="Arial" w:cs="Arial"/>
          <w:color w:val="444444"/>
        </w:rPr>
        <w:t>C. Bitmap Index</w:t>
      </w:r>
    </w:p>
    <w:p w:rsidR="00350702" w:rsidRDefault="00350702" w:rsidP="00350702">
      <w:pPr>
        <w:pStyle w:val="NormalWeb"/>
        <w:shd w:val="clear" w:color="auto" w:fill="FFFFFF"/>
        <w:rPr>
          <w:rFonts w:ascii="Arial" w:hAnsi="Arial" w:cs="Arial"/>
          <w:color w:val="444444"/>
        </w:rPr>
      </w:pPr>
      <w:r>
        <w:rPr>
          <w:rFonts w:ascii="Arial" w:hAnsi="Arial" w:cs="Arial"/>
          <w:color w:val="444444"/>
        </w:rPr>
        <w:t>D. Simple B-tree index</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r>
        <w:rPr>
          <w:rFonts w:ascii="Arial" w:hAnsi="Arial" w:cs="Arial"/>
          <w:color w:val="444444"/>
        </w:rPr>
        <w:br/>
        <w:t>Questions 23. Session information when dedicated servers are being used is stored where in the Oracle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Large area</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B. In the redo log buffer</w:t>
      </w:r>
    </w:p>
    <w:p w:rsidR="00350702" w:rsidRDefault="00350702" w:rsidP="00350702">
      <w:pPr>
        <w:pStyle w:val="NormalWeb"/>
        <w:shd w:val="clear" w:color="auto" w:fill="FFFFFF"/>
        <w:rPr>
          <w:rFonts w:ascii="Arial" w:hAnsi="Arial" w:cs="Arial"/>
          <w:color w:val="444444"/>
        </w:rPr>
      </w:pPr>
      <w:r>
        <w:rPr>
          <w:rFonts w:ascii="Arial" w:hAnsi="Arial" w:cs="Arial"/>
          <w:color w:val="444444"/>
        </w:rPr>
        <w:t>C. In the PGA</w:t>
      </w:r>
    </w:p>
    <w:p w:rsidR="00350702" w:rsidRDefault="00350702" w:rsidP="00350702">
      <w:pPr>
        <w:pStyle w:val="NormalWeb"/>
        <w:shd w:val="clear" w:color="auto" w:fill="FFFFFF"/>
        <w:rPr>
          <w:rFonts w:ascii="Arial" w:hAnsi="Arial" w:cs="Arial"/>
          <w:color w:val="444444"/>
        </w:rPr>
      </w:pPr>
      <w:r>
        <w:rPr>
          <w:rFonts w:ascii="Arial" w:hAnsi="Arial" w:cs="Arial"/>
          <w:color w:val="444444"/>
        </w:rPr>
        <w:t>D. In the buffer cache keep area</w:t>
      </w:r>
    </w:p>
    <w:p w:rsidR="00350702" w:rsidRDefault="00350702" w:rsidP="00350702">
      <w:pPr>
        <w:pStyle w:val="NormalWeb"/>
        <w:shd w:val="clear" w:color="auto" w:fill="FFFFFF"/>
        <w:rPr>
          <w:rFonts w:ascii="Arial" w:hAnsi="Arial" w:cs="Arial"/>
          <w:color w:val="444444"/>
        </w:rPr>
      </w:pPr>
      <w:r>
        <w:rPr>
          <w:rFonts w:ascii="Arial" w:hAnsi="Arial" w:cs="Arial"/>
          <w:color w:val="444444"/>
        </w:rPr>
        <w:t>E. In the shared pool area</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24 Which of the following clauses in a create user statement restricts the number of tables a user can add to a table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default table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quota on</w:t>
      </w:r>
    </w:p>
    <w:p w:rsidR="00350702" w:rsidRDefault="00350702" w:rsidP="00350702">
      <w:pPr>
        <w:pStyle w:val="NormalWeb"/>
        <w:shd w:val="clear" w:color="auto" w:fill="FFFFFF"/>
        <w:rPr>
          <w:rFonts w:ascii="Arial" w:hAnsi="Arial" w:cs="Arial"/>
          <w:color w:val="444444"/>
        </w:rPr>
      </w:pPr>
      <w:r>
        <w:rPr>
          <w:rFonts w:ascii="Arial" w:hAnsi="Arial" w:cs="Arial"/>
          <w:color w:val="444444"/>
        </w:rPr>
        <w:t>C. pro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identified by</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r>
        <w:rPr>
          <w:rFonts w:ascii="Arial" w:hAnsi="Arial" w:cs="Arial"/>
          <w:color w:val="444444"/>
        </w:rPr>
        <w:br/>
        <w:t>Question 25 You are considering using the MTS architecture on the Oracle database. Session information when shared servers are being used is stored where in the Oracle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In the redo log buffer</w:t>
      </w:r>
    </w:p>
    <w:p w:rsidR="00350702" w:rsidRDefault="00350702" w:rsidP="00350702">
      <w:pPr>
        <w:pStyle w:val="NormalWeb"/>
        <w:shd w:val="clear" w:color="auto" w:fill="FFFFFF"/>
        <w:rPr>
          <w:rFonts w:ascii="Arial" w:hAnsi="Arial" w:cs="Arial"/>
          <w:color w:val="444444"/>
        </w:rPr>
      </w:pPr>
      <w:r>
        <w:rPr>
          <w:rFonts w:ascii="Arial" w:hAnsi="Arial" w:cs="Arial"/>
          <w:color w:val="444444"/>
        </w:rPr>
        <w:t>B. In the buffer cache keep area</w:t>
      </w:r>
    </w:p>
    <w:p w:rsidR="00350702" w:rsidRDefault="00350702" w:rsidP="00350702">
      <w:pPr>
        <w:pStyle w:val="NormalWeb"/>
        <w:shd w:val="clear" w:color="auto" w:fill="FFFFFF"/>
        <w:rPr>
          <w:rFonts w:ascii="Arial" w:hAnsi="Arial" w:cs="Arial"/>
          <w:color w:val="444444"/>
        </w:rPr>
      </w:pPr>
      <w:r>
        <w:rPr>
          <w:rFonts w:ascii="Arial" w:hAnsi="Arial" w:cs="Arial"/>
          <w:color w:val="444444"/>
        </w:rPr>
        <w:t>C. In the shared pool</w:t>
      </w:r>
    </w:p>
    <w:p w:rsidR="00350702" w:rsidRDefault="00350702" w:rsidP="00350702">
      <w:pPr>
        <w:pStyle w:val="NormalWeb"/>
        <w:shd w:val="clear" w:color="auto" w:fill="FFFFFF"/>
        <w:rPr>
          <w:rFonts w:ascii="Arial" w:hAnsi="Arial" w:cs="Arial"/>
          <w:color w:val="444444"/>
        </w:rPr>
      </w:pPr>
      <w:r>
        <w:rPr>
          <w:rFonts w:ascii="Arial" w:hAnsi="Arial" w:cs="Arial"/>
          <w:color w:val="444444"/>
        </w:rPr>
        <w:t>D. Large pool area</w:t>
      </w:r>
    </w:p>
    <w:p w:rsidR="00350702" w:rsidRDefault="00350702" w:rsidP="00350702">
      <w:pPr>
        <w:pStyle w:val="NormalWeb"/>
        <w:shd w:val="clear" w:color="auto" w:fill="FFFFFF"/>
        <w:rPr>
          <w:rFonts w:ascii="Arial" w:hAnsi="Arial" w:cs="Arial"/>
          <w:color w:val="444444"/>
        </w:rPr>
      </w:pPr>
      <w:r>
        <w:rPr>
          <w:rFonts w:ascii="Arial" w:hAnsi="Arial" w:cs="Arial"/>
          <w:color w:val="444444"/>
        </w:rPr>
        <w:t>E. In the PGA</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r>
        <w:rPr>
          <w:rFonts w:ascii="Arial" w:hAnsi="Arial" w:cs="Arial"/>
          <w:color w:val="444444"/>
        </w:rPr>
        <w:br/>
        <w:t>Question 26. You are working in an organization which is situated in many countries. You maintain databases in multiple countries in multiple languages. To determine the date conventions for a database in a particular country, you might use which of the following database view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V$NLS_PARAMETERS</w:t>
      </w:r>
    </w:p>
    <w:p w:rsidR="00350702" w:rsidRDefault="00350702" w:rsidP="00350702">
      <w:pPr>
        <w:pStyle w:val="NormalWeb"/>
        <w:shd w:val="clear" w:color="auto" w:fill="FFFFFF"/>
        <w:rPr>
          <w:rFonts w:ascii="Arial" w:hAnsi="Arial" w:cs="Arial"/>
          <w:color w:val="444444"/>
        </w:rPr>
      </w:pPr>
      <w:r>
        <w:rPr>
          <w:rFonts w:ascii="Arial" w:hAnsi="Arial" w:cs="Arial"/>
          <w:color w:val="444444"/>
        </w:rPr>
        <w:t>B. V$NLS_VALID_VALUES</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C. NLS_DATE_FORMAT</w:t>
      </w:r>
    </w:p>
    <w:p w:rsidR="00350702" w:rsidRDefault="00350702" w:rsidP="00350702">
      <w:pPr>
        <w:pStyle w:val="NormalWeb"/>
        <w:shd w:val="clear" w:color="auto" w:fill="FFFFFF"/>
        <w:rPr>
          <w:rFonts w:ascii="Arial" w:hAnsi="Arial" w:cs="Arial"/>
          <w:color w:val="444444"/>
        </w:rPr>
      </w:pPr>
      <w:r>
        <w:rPr>
          <w:rFonts w:ascii="Arial" w:hAnsi="Arial" w:cs="Arial"/>
          <w:color w:val="444444"/>
        </w:rPr>
        <w:t>D. DBA_DATE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r>
        <w:rPr>
          <w:rFonts w:ascii="Arial" w:hAnsi="Arial" w:cs="Arial"/>
          <w:color w:val="444444"/>
        </w:rPr>
        <w:br/>
        <w:t>Question 27. You need to remove a column from the database. Which of the following choices best identifies how to do so if your objective is to quickly execute the task without necessarily freeing up space in your table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truncate tabl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alter table drop column</w:t>
      </w:r>
    </w:p>
    <w:p w:rsidR="00350702" w:rsidRDefault="00350702" w:rsidP="00350702">
      <w:pPr>
        <w:pStyle w:val="NormalWeb"/>
        <w:shd w:val="clear" w:color="auto" w:fill="FFFFFF"/>
        <w:rPr>
          <w:rFonts w:ascii="Arial" w:hAnsi="Arial" w:cs="Arial"/>
          <w:color w:val="444444"/>
        </w:rPr>
      </w:pPr>
      <w:r>
        <w:rPr>
          <w:rFonts w:ascii="Arial" w:hAnsi="Arial" w:cs="Arial"/>
          <w:color w:val="444444"/>
        </w:rPr>
        <w:t>C. alter table set unused column</w:t>
      </w:r>
    </w:p>
    <w:p w:rsidR="00350702" w:rsidRDefault="00350702" w:rsidP="00350702">
      <w:pPr>
        <w:pStyle w:val="NormalWeb"/>
        <w:shd w:val="clear" w:color="auto" w:fill="FFFFFF"/>
        <w:rPr>
          <w:rFonts w:ascii="Arial" w:hAnsi="Arial" w:cs="Arial"/>
          <w:color w:val="444444"/>
        </w:rPr>
      </w:pPr>
      <w:r>
        <w:rPr>
          <w:rFonts w:ascii="Arial" w:hAnsi="Arial" w:cs="Arial"/>
          <w:color w:val="444444"/>
        </w:rPr>
        <w:t>D. alter table modify column</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28. You have assigned 10 tables to the keep pool. How should you determine the appropriate size for your keep pool?</w:t>
      </w:r>
    </w:p>
    <w:p w:rsidR="00350702" w:rsidRDefault="00350702" w:rsidP="00350702">
      <w:pPr>
        <w:pStyle w:val="NormalWeb"/>
        <w:shd w:val="clear" w:color="auto" w:fill="FFFFFF"/>
        <w:rPr>
          <w:rFonts w:ascii="Arial" w:hAnsi="Arial" w:cs="Arial"/>
          <w:color w:val="444444"/>
        </w:rPr>
      </w:pPr>
      <w:r>
        <w:rPr>
          <w:rFonts w:ascii="Arial" w:hAnsi="Arial" w:cs="Arial"/>
          <w:color w:val="444444"/>
        </w:rPr>
        <w:t>A. Based on the number of blocks in the table plus blocks in associated indexes</w:t>
      </w:r>
    </w:p>
    <w:p w:rsidR="00350702" w:rsidRDefault="00350702" w:rsidP="00350702">
      <w:pPr>
        <w:pStyle w:val="NormalWeb"/>
        <w:shd w:val="clear" w:color="auto" w:fill="FFFFFF"/>
        <w:rPr>
          <w:rFonts w:ascii="Arial" w:hAnsi="Arial" w:cs="Arial"/>
          <w:color w:val="444444"/>
        </w:rPr>
      </w:pPr>
      <w:r>
        <w:rPr>
          <w:rFonts w:ascii="Arial" w:hAnsi="Arial" w:cs="Arial"/>
          <w:color w:val="444444"/>
        </w:rPr>
        <w:t>B. Based on the size of your shared pool</w:t>
      </w:r>
    </w:p>
    <w:p w:rsidR="00350702" w:rsidRDefault="00350702" w:rsidP="00350702">
      <w:pPr>
        <w:pStyle w:val="NormalWeb"/>
        <w:shd w:val="clear" w:color="auto" w:fill="FFFFFF"/>
        <w:rPr>
          <w:rFonts w:ascii="Arial" w:hAnsi="Arial" w:cs="Arial"/>
          <w:color w:val="444444"/>
        </w:rPr>
      </w:pPr>
      <w:r>
        <w:rPr>
          <w:rFonts w:ascii="Arial" w:hAnsi="Arial" w:cs="Arial"/>
          <w:color w:val="444444"/>
        </w:rPr>
        <w:t>C. Based on the number of blocks in associated indexes only</w:t>
      </w:r>
    </w:p>
    <w:p w:rsidR="00350702" w:rsidRDefault="00350702" w:rsidP="00350702">
      <w:pPr>
        <w:pStyle w:val="NormalWeb"/>
        <w:shd w:val="clear" w:color="auto" w:fill="FFFFFF"/>
        <w:rPr>
          <w:rFonts w:ascii="Arial" w:hAnsi="Arial" w:cs="Arial"/>
          <w:color w:val="444444"/>
        </w:rPr>
      </w:pPr>
      <w:r>
        <w:rPr>
          <w:rFonts w:ascii="Arial" w:hAnsi="Arial" w:cs="Arial"/>
          <w:color w:val="444444"/>
        </w:rPr>
        <w:t>D. No Answer is Correct</w:t>
      </w:r>
    </w:p>
    <w:p w:rsidR="00350702" w:rsidRDefault="00350702" w:rsidP="00350702">
      <w:pPr>
        <w:pStyle w:val="NormalWeb"/>
        <w:shd w:val="clear" w:color="auto" w:fill="FFFFFF"/>
        <w:rPr>
          <w:rFonts w:ascii="Arial" w:hAnsi="Arial" w:cs="Arial"/>
          <w:color w:val="444444"/>
        </w:rPr>
      </w:pPr>
      <w:r>
        <w:rPr>
          <w:rFonts w:ascii="Arial" w:hAnsi="Arial" w:cs="Arial"/>
          <w:color w:val="444444"/>
        </w:rPr>
        <w:t>E. Based on the number of blocks in the table only</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E)</w:t>
      </w:r>
    </w:p>
    <w:p w:rsidR="00350702" w:rsidRDefault="00350702" w:rsidP="00350702">
      <w:pPr>
        <w:pStyle w:val="NormalWeb"/>
        <w:shd w:val="clear" w:color="auto" w:fill="FFFFFF"/>
        <w:rPr>
          <w:rFonts w:ascii="Arial" w:hAnsi="Arial" w:cs="Arial"/>
          <w:color w:val="444444"/>
        </w:rPr>
      </w:pPr>
      <w:hyperlink r:id="rId6" w:history="1">
        <w:r>
          <w:rPr>
            <w:rStyle w:val="Hyperlink"/>
            <w:rFonts w:ascii="Arial" w:hAnsi="Arial" w:cs="Arial"/>
            <w:color w:val="008CBA"/>
            <w:u w:val="none"/>
          </w:rPr>
          <w:t>30 Frequently asked DBA questions</w:t>
        </w:r>
      </w:hyperlink>
      <w:r>
        <w:rPr>
          <w:rFonts w:ascii="Arial" w:hAnsi="Arial" w:cs="Arial"/>
          <w:color w:val="444444"/>
        </w:rPr>
        <w:br/>
        <w:t>Question 29. The best choice for decreasing size requirements for tables that need only be accessed via the primary key is which of the following?</w:t>
      </w:r>
    </w:p>
    <w:p w:rsidR="00350702" w:rsidRDefault="00350702" w:rsidP="00350702">
      <w:pPr>
        <w:pStyle w:val="NormalWeb"/>
        <w:shd w:val="clear" w:color="auto" w:fill="FFFFFF"/>
        <w:rPr>
          <w:rFonts w:ascii="Arial" w:hAnsi="Arial" w:cs="Arial"/>
          <w:color w:val="444444"/>
        </w:rPr>
      </w:pPr>
      <w:r>
        <w:rPr>
          <w:rFonts w:ascii="Arial" w:hAnsi="Arial" w:cs="Arial"/>
          <w:color w:val="444444"/>
        </w:rPr>
        <w:t>A. Drop the primay key</w:t>
      </w:r>
    </w:p>
    <w:p w:rsidR="00350702" w:rsidRDefault="00350702" w:rsidP="00350702">
      <w:pPr>
        <w:pStyle w:val="NormalWeb"/>
        <w:shd w:val="clear" w:color="auto" w:fill="FFFFFF"/>
        <w:rPr>
          <w:rFonts w:ascii="Arial" w:hAnsi="Arial" w:cs="Arial"/>
          <w:color w:val="444444"/>
        </w:rPr>
      </w:pPr>
      <w:r>
        <w:rPr>
          <w:rFonts w:ascii="Arial" w:hAnsi="Arial" w:cs="Arial"/>
          <w:color w:val="444444"/>
        </w:rPr>
        <w:t>B. Create an index-organized table to store the data..</w:t>
      </w:r>
    </w:p>
    <w:p w:rsidR="00350702" w:rsidRDefault="00350702" w:rsidP="00350702">
      <w:pPr>
        <w:pStyle w:val="NormalWeb"/>
        <w:shd w:val="clear" w:color="auto" w:fill="FFFFFF"/>
        <w:rPr>
          <w:rFonts w:ascii="Arial" w:hAnsi="Arial" w:cs="Arial"/>
          <w:color w:val="444444"/>
        </w:rPr>
      </w:pPr>
      <w:r>
        <w:rPr>
          <w:rFonts w:ascii="Arial" w:hAnsi="Arial" w:cs="Arial"/>
          <w:color w:val="444444"/>
        </w:rPr>
        <w:t>C. Create more indexes on the tabl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Increase the PCTFREE value set for table blocks.</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Solution (b)</w:t>
      </w:r>
      <w:r>
        <w:rPr>
          <w:rFonts w:ascii="Arial" w:hAnsi="Arial" w:cs="Arial"/>
          <w:color w:val="444444"/>
        </w:rPr>
        <w:br/>
        <w:t>Question 30. . Which of the following choices identifies a constraint on performing alter tablespace resize operaton if the intended size of the tablespace is larger than the tablespace’ s current siz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Presence of objects in the datafile resized</w:t>
      </w:r>
    </w:p>
    <w:p w:rsidR="00350702" w:rsidRDefault="00350702" w:rsidP="00350702">
      <w:pPr>
        <w:pStyle w:val="NormalWeb"/>
        <w:shd w:val="clear" w:color="auto" w:fill="FFFFFF"/>
        <w:rPr>
          <w:rFonts w:ascii="Arial" w:hAnsi="Arial" w:cs="Arial"/>
          <w:color w:val="444444"/>
        </w:rPr>
      </w:pPr>
      <w:r>
        <w:rPr>
          <w:rFonts w:ascii="Arial" w:hAnsi="Arial" w:cs="Arial"/>
          <w:color w:val="444444"/>
        </w:rPr>
        <w:t>B. Whether AUTOEXTEND is in use on datafiles for the table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Availability of space in memory for temporary storage of blocks in table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Availability of space on disk where datafiles are added</w:t>
      </w:r>
      <w:r>
        <w:rPr>
          <w:rFonts w:ascii="Arial" w:hAnsi="Arial" w:cs="Arial"/>
          <w:color w:val="444444"/>
        </w:rPr>
        <w:b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31. You attempt to issue the alter tablespace rename datafile command in the Oracle database. Which of the following choices indicates a step that must take place after this command is issued?</w:t>
      </w:r>
    </w:p>
    <w:p w:rsidR="00350702" w:rsidRDefault="00350702" w:rsidP="00350702">
      <w:pPr>
        <w:pStyle w:val="NormalWeb"/>
        <w:shd w:val="clear" w:color="auto" w:fill="FFFFFF"/>
        <w:rPr>
          <w:rFonts w:ascii="Arial" w:hAnsi="Arial" w:cs="Arial"/>
          <w:color w:val="444444"/>
        </w:rPr>
      </w:pPr>
      <w:r>
        <w:rPr>
          <w:rFonts w:ascii="Arial" w:hAnsi="Arial" w:cs="Arial"/>
          <w:color w:val="444444"/>
        </w:rPr>
        <w:t>A. Bring the tablespace offlin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Physically move the datafile to the new locat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C. Bring the tablespace onlin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Execute IMPORT to load the new metadata</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32. If you wished to make it so that every user in Oracle could have only one connection to the database at a time, which of the following choices identifies how you would do it?</w:t>
      </w:r>
    </w:p>
    <w:p w:rsidR="00350702" w:rsidRDefault="00350702" w:rsidP="00350702">
      <w:pPr>
        <w:pStyle w:val="NormalWeb"/>
        <w:shd w:val="clear" w:color="auto" w:fill="FFFFFF"/>
        <w:rPr>
          <w:rFonts w:ascii="Arial" w:hAnsi="Arial" w:cs="Arial"/>
          <w:color w:val="444444"/>
        </w:rPr>
      </w:pPr>
      <w:r>
        <w:rPr>
          <w:rFonts w:ascii="Arial" w:hAnsi="Arial" w:cs="Arial"/>
          <w:color w:val="444444"/>
        </w:rPr>
        <w:t>A. Set SESSIONS_PER_USER in the DEFAULT profile to 1</w:t>
      </w:r>
    </w:p>
    <w:p w:rsidR="00350702" w:rsidRDefault="00350702" w:rsidP="00350702">
      <w:pPr>
        <w:pStyle w:val="NormalWeb"/>
        <w:shd w:val="clear" w:color="auto" w:fill="FFFFFF"/>
        <w:rPr>
          <w:rFonts w:ascii="Arial" w:hAnsi="Arial" w:cs="Arial"/>
          <w:color w:val="444444"/>
        </w:rPr>
      </w:pPr>
      <w:r>
        <w:rPr>
          <w:rFonts w:ascii="Arial" w:hAnsi="Arial" w:cs="Arial"/>
          <w:color w:val="444444"/>
        </w:rPr>
        <w:t>B. Set LICENSE_MAX_SESSIONS = 1 in init.ora</w:t>
      </w:r>
    </w:p>
    <w:p w:rsidR="00350702" w:rsidRDefault="00350702" w:rsidP="00350702">
      <w:pPr>
        <w:pStyle w:val="NormalWeb"/>
        <w:shd w:val="clear" w:color="auto" w:fill="FFFFFF"/>
        <w:rPr>
          <w:rFonts w:ascii="Arial" w:hAnsi="Arial" w:cs="Arial"/>
          <w:color w:val="444444"/>
        </w:rPr>
      </w:pPr>
      <w:r>
        <w:rPr>
          <w:rFonts w:ascii="Arial" w:hAnsi="Arial" w:cs="Arial"/>
          <w:color w:val="444444"/>
        </w:rPr>
        <w:t>C. Set IDLE_TIME in the DEFAULT profile to 1</w:t>
      </w:r>
    </w:p>
    <w:p w:rsidR="00350702" w:rsidRDefault="00350702" w:rsidP="00350702">
      <w:pPr>
        <w:pStyle w:val="NormalWeb"/>
        <w:shd w:val="clear" w:color="auto" w:fill="FFFFFF"/>
        <w:rPr>
          <w:rFonts w:ascii="Arial" w:hAnsi="Arial" w:cs="Arial"/>
          <w:color w:val="444444"/>
        </w:rPr>
      </w:pPr>
      <w:r>
        <w:rPr>
          <w:rFonts w:ascii="Arial" w:hAnsi="Arial" w:cs="Arial"/>
          <w:color w:val="444444"/>
        </w:rPr>
        <w:t>D. Set SESSIONS_PER_USER = 2 in init.ora</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r>
        <w:rPr>
          <w:rFonts w:ascii="Arial" w:hAnsi="Arial" w:cs="Arial"/>
          <w:color w:val="444444"/>
        </w:rPr>
        <w:br/>
        <w:t>Question 33. Records from the data dictionary information are stored in which of the following database memory area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Buffer cache</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B. Session UGA</w:t>
      </w:r>
    </w:p>
    <w:p w:rsidR="00350702" w:rsidRDefault="00350702" w:rsidP="00350702">
      <w:pPr>
        <w:pStyle w:val="NormalWeb"/>
        <w:shd w:val="clear" w:color="auto" w:fill="FFFFFF"/>
        <w:rPr>
          <w:rFonts w:ascii="Arial" w:hAnsi="Arial" w:cs="Arial"/>
          <w:color w:val="444444"/>
        </w:rPr>
      </w:pPr>
      <w:r>
        <w:rPr>
          <w:rFonts w:ascii="Arial" w:hAnsi="Arial" w:cs="Arial"/>
          <w:color w:val="444444"/>
        </w:rPr>
        <w:t>C. Library cach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Row cach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34. The location of indexes in a database and the size of those indexes is information that can be found in which of the following dictionary view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DBA_SEGMENTS</w:t>
      </w:r>
    </w:p>
    <w:p w:rsidR="00350702" w:rsidRDefault="00350702" w:rsidP="00350702">
      <w:pPr>
        <w:pStyle w:val="NormalWeb"/>
        <w:shd w:val="clear" w:color="auto" w:fill="FFFFFF"/>
        <w:rPr>
          <w:rFonts w:ascii="Arial" w:hAnsi="Arial" w:cs="Arial"/>
          <w:color w:val="444444"/>
        </w:rPr>
      </w:pPr>
      <w:r>
        <w:rPr>
          <w:rFonts w:ascii="Arial" w:hAnsi="Arial" w:cs="Arial"/>
          <w:color w:val="444444"/>
        </w:rPr>
        <w:t>B. DBA_FREES_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DBA_OBJECT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DBA_INDEXE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r>
        <w:rPr>
          <w:rFonts w:ascii="Arial" w:hAnsi="Arial" w:cs="Arial"/>
          <w:color w:val="444444"/>
        </w:rPr>
        <w:br/>
        <w:t>Question 35. You alter a tablespace’ s default storage settings in the Oracle database to increase the size of initial extents. Which of the following choices identifies when the change will take effect for tables that already exist in that table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The change takes effect when data is added to the tabl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The change takes effect immediately.</w:t>
      </w:r>
    </w:p>
    <w:p w:rsidR="00350702" w:rsidRDefault="00350702" w:rsidP="00350702">
      <w:pPr>
        <w:pStyle w:val="NormalWeb"/>
        <w:shd w:val="clear" w:color="auto" w:fill="FFFFFF"/>
        <w:rPr>
          <w:rFonts w:ascii="Arial" w:hAnsi="Arial" w:cs="Arial"/>
          <w:color w:val="444444"/>
        </w:rPr>
      </w:pPr>
      <w:r>
        <w:rPr>
          <w:rFonts w:ascii="Arial" w:hAnsi="Arial" w:cs="Arial"/>
          <w:color w:val="444444"/>
        </w:rPr>
        <w:t>C. The change takes effect when data is removed from the tabl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The change will not take effect for existing tab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r>
        <w:rPr>
          <w:rFonts w:ascii="Arial" w:hAnsi="Arial" w:cs="Arial"/>
          <w:color w:val="444444"/>
        </w:rPr>
        <w:br/>
        <w:t>Question 36 Which of the following choices identify a method that you could use when creating an index on the LASTNAME column that would improve performance without sacrificing recoverability?</w:t>
      </w:r>
    </w:p>
    <w:p w:rsidR="00350702" w:rsidRDefault="00350702" w:rsidP="00350702">
      <w:pPr>
        <w:pStyle w:val="NormalWeb"/>
        <w:shd w:val="clear" w:color="auto" w:fill="FFFFFF"/>
        <w:rPr>
          <w:rFonts w:ascii="Arial" w:hAnsi="Arial" w:cs="Arial"/>
          <w:color w:val="444444"/>
        </w:rPr>
      </w:pPr>
      <w:r>
        <w:rPr>
          <w:rFonts w:ascii="Arial" w:hAnsi="Arial" w:cs="Arial"/>
          <w:color w:val="444444"/>
        </w:rPr>
        <w:t>A. Use the nosort keyword when creating the index after loading the tabl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Use the nologging keyword when creating the index after loading the tabl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Create the index before loading the table with low storage clause setting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Create the index before loading the table with high storage clause settings.</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Solution (a)</w:t>
      </w:r>
      <w:r>
        <w:rPr>
          <w:rFonts w:ascii="Arial" w:hAnsi="Arial" w:cs="Arial"/>
          <w:color w:val="444444"/>
        </w:rPr>
        <w:br/>
        <w:t>Question 37 You are performing the steps that will create your Oracle data dictionary. The objects in the Oracle data dictionary are part of which of the following schema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SCOT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SYSTEM</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PUBLIC</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SY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r>
        <w:rPr>
          <w:rFonts w:ascii="Arial" w:hAnsi="Arial" w:cs="Arial"/>
          <w:color w:val="444444"/>
        </w:rPr>
        <w:br/>
        <w:t>Question 38 You are analyzing how Oracle processes user statements. SQL and PL/SQL parse information is stored in which of the following database memory area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Row cach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Library cach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Dictionary cach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Buffer cache</w:t>
      </w:r>
    </w:p>
    <w:p w:rsidR="00350702" w:rsidRDefault="00350702" w:rsidP="00350702">
      <w:pPr>
        <w:pStyle w:val="NormalWeb"/>
        <w:shd w:val="clear" w:color="auto" w:fill="FFFFFF"/>
        <w:rPr>
          <w:rFonts w:ascii="Arial" w:hAnsi="Arial" w:cs="Arial"/>
          <w:color w:val="444444"/>
        </w:rPr>
      </w:pPr>
      <w:r>
        <w:rPr>
          <w:rFonts w:ascii="Arial" w:hAnsi="Arial" w:cs="Arial"/>
          <w:color w:val="444444"/>
        </w:rPr>
        <w:t>E . PGA</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r>
        <w:rPr>
          <w:rFonts w:ascii="Arial" w:hAnsi="Arial" w:cs="Arial"/>
          <w:color w:val="444444"/>
        </w:rPr>
        <w:br/>
        <w:t>Question 39</w:t>
      </w:r>
      <w:r>
        <w:rPr>
          <w:rFonts w:ascii="Arial" w:hAnsi="Arial" w:cs="Arial"/>
          <w:color w:val="444444"/>
        </w:rPr>
        <w:br/>
        <w:t>You plan to store large blocks of text in your table. You want the column to be large enough to store about ten sentences. The column must also be fixed width. Which of the following datatypes are most appropriat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VARCHAR2</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LONG</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CLOB</w:t>
      </w:r>
    </w:p>
    <w:p w:rsidR="00350702" w:rsidRDefault="00350702" w:rsidP="00350702">
      <w:pPr>
        <w:pStyle w:val="NormalWeb"/>
        <w:shd w:val="clear" w:color="auto" w:fill="FFFFFF"/>
        <w:rPr>
          <w:rFonts w:ascii="Arial" w:hAnsi="Arial" w:cs="Arial"/>
          <w:color w:val="444444"/>
        </w:rPr>
      </w:pPr>
      <w:r>
        <w:rPr>
          <w:rFonts w:ascii="Arial" w:hAnsi="Arial" w:cs="Arial"/>
          <w:color w:val="444444"/>
        </w:rPr>
        <w:t>D. CHAR</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40</w:t>
      </w:r>
      <w:r>
        <w:rPr>
          <w:rFonts w:ascii="Arial" w:hAnsi="Arial" w:cs="Arial"/>
          <w:color w:val="444444"/>
        </w:rPr>
        <w:br/>
        <w:t xml:space="preserve">You want to perform some maintainance and You issue the shutdown command at 9 p.m. on a Saturday. One hours later, the database is still in the process of shutting </w:t>
      </w:r>
      <w:r>
        <w:rPr>
          <w:rFonts w:ascii="Arial" w:hAnsi="Arial" w:cs="Arial"/>
          <w:color w:val="444444"/>
        </w:rPr>
        <w:lastRenderedPageBreak/>
        <w:t>down. Which of the following options did you most likely use in order to shut down the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shutdown immediat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shutdown transactional</w:t>
      </w:r>
    </w:p>
    <w:p w:rsidR="00350702" w:rsidRDefault="00350702" w:rsidP="00350702">
      <w:pPr>
        <w:pStyle w:val="NormalWeb"/>
        <w:shd w:val="clear" w:color="auto" w:fill="FFFFFF"/>
        <w:rPr>
          <w:rFonts w:ascii="Arial" w:hAnsi="Arial" w:cs="Arial"/>
          <w:color w:val="444444"/>
        </w:rPr>
      </w:pPr>
      <w:r>
        <w:rPr>
          <w:rFonts w:ascii="Arial" w:hAnsi="Arial" w:cs="Arial"/>
          <w:color w:val="444444"/>
        </w:rPr>
        <w:t>C. shutdown normal</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shutdown abor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41</w:t>
      </w:r>
      <w:r>
        <w:rPr>
          <w:rFonts w:ascii="Arial" w:hAnsi="Arial" w:cs="Arial"/>
          <w:color w:val="444444"/>
        </w:rPr>
        <w:br/>
        <w:t>The user is selecting data from the Oracle database. Which of the following processes handles obtaining data from Oracle for that user?</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The user process obtains information on its own.</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The listener process obtains information for the user.</w:t>
      </w:r>
    </w:p>
    <w:p w:rsidR="00350702" w:rsidRDefault="00350702" w:rsidP="00350702">
      <w:pPr>
        <w:pStyle w:val="NormalWeb"/>
        <w:shd w:val="clear" w:color="auto" w:fill="FFFFFF"/>
        <w:rPr>
          <w:rFonts w:ascii="Arial" w:hAnsi="Arial" w:cs="Arial"/>
          <w:color w:val="444444"/>
        </w:rPr>
      </w:pPr>
      <w:r>
        <w:rPr>
          <w:rFonts w:ascii="Arial" w:hAnsi="Arial" w:cs="Arial"/>
          <w:color w:val="444444"/>
        </w:rPr>
        <w:t>C. The DBW0 process obtains information for the user</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The server process obtains information for the user.</w:t>
      </w:r>
      <w:r>
        <w:rPr>
          <w:rFonts w:ascii="Arial" w:hAnsi="Arial" w:cs="Arial"/>
          <w:color w:val="444444"/>
        </w:rPr>
        <w:b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42</w:t>
      </w:r>
      <w:r>
        <w:rPr>
          <w:rFonts w:ascii="Arial" w:hAnsi="Arial" w:cs="Arial"/>
          <w:color w:val="444444"/>
        </w:rPr>
        <w:br/>
        <w:t>After starting SQL*Plus in line mode, you issue the shutdown immediate command. What most likely will happen next?</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The database does not shut down because users have to disconnec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The database shuts down.</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Nothing happens. SQL*Plus is not a line-mode tool.</w:t>
      </w:r>
    </w:p>
    <w:p w:rsidR="00350702" w:rsidRDefault="00350702" w:rsidP="00350702">
      <w:pPr>
        <w:pStyle w:val="NormalWeb"/>
        <w:shd w:val="clear" w:color="auto" w:fill="FFFFFF"/>
        <w:rPr>
          <w:rFonts w:ascii="Arial" w:hAnsi="Arial" w:cs="Arial"/>
          <w:color w:val="444444"/>
        </w:rPr>
      </w:pPr>
      <w:r>
        <w:rPr>
          <w:rFonts w:ascii="Arial" w:hAnsi="Arial" w:cs="Arial"/>
          <w:color w:val="444444"/>
        </w:rPr>
        <w:t>D. SQL*Plus returns an error saying you need to connect to Oracle firs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43</w:t>
      </w:r>
      <w:r>
        <w:rPr>
          <w:rFonts w:ascii="Arial" w:hAnsi="Arial" w:cs="Arial"/>
          <w:color w:val="444444"/>
        </w:rPr>
        <w:br/>
        <w:t>You issue the following statement in Oracle:</w:t>
      </w:r>
      <w:r>
        <w:rPr>
          <w:rFonts w:ascii="Arial" w:hAnsi="Arial" w:cs="Arial"/>
          <w:color w:val="444444"/>
        </w:rPr>
        <w:br/>
        <w:t>CREATE UNIQUE BITMAP INDEX empl_lastname_indx_01</w:t>
      </w:r>
      <w:r>
        <w:rPr>
          <w:rFonts w:ascii="Arial" w:hAnsi="Arial" w:cs="Arial"/>
          <w:color w:val="444444"/>
        </w:rPr>
        <w:br/>
        <w:t>ON employee (lastname ASC);</w:t>
      </w:r>
      <w:r>
        <w:rPr>
          <w:rFonts w:ascii="Arial" w:hAnsi="Arial" w:cs="Arial"/>
          <w:color w:val="444444"/>
        </w:rPr>
        <w:br/>
        <w:t>What is wrong with this statement for dictionary-managed tablespaces?</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A. Bitmap indexes cannot be uniqu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You cannot use the nosort keyword in creating an index.</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The tablespace clause must be omitted.</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You should omit the asc keyword.</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r>
        <w:rPr>
          <w:rFonts w:ascii="Arial" w:hAnsi="Arial" w:cs="Arial"/>
          <w:color w:val="444444"/>
        </w:rPr>
        <w:br/>
        <w:t>Question 44</w:t>
      </w:r>
      <w:r>
        <w:rPr>
          <w:rFonts w:ascii="Arial" w:hAnsi="Arial" w:cs="Arial"/>
          <w:color w:val="444444"/>
        </w:rPr>
        <w:br/>
        <w:t>When we issue the commit statement in the session, which of the following things will not occur?</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Acquired row or table locks are released.</w:t>
      </w:r>
    </w:p>
    <w:p w:rsidR="00350702" w:rsidRDefault="00350702" w:rsidP="00350702">
      <w:pPr>
        <w:pStyle w:val="NormalWeb"/>
        <w:shd w:val="clear" w:color="auto" w:fill="FFFFFF"/>
        <w:rPr>
          <w:rFonts w:ascii="Arial" w:hAnsi="Arial" w:cs="Arial"/>
          <w:color w:val="444444"/>
        </w:rPr>
      </w:pPr>
      <w:r>
        <w:rPr>
          <w:rFonts w:ascii="Arial" w:hAnsi="Arial" w:cs="Arial"/>
          <w:color w:val="444444"/>
        </w:rPr>
        <w:t>B. Cached data is saved immediately to disk.</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Redo entry generated for committed transact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Acquired undo segment locks are released.</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45</w:t>
      </w:r>
      <w:r>
        <w:rPr>
          <w:rFonts w:ascii="Arial" w:hAnsi="Arial" w:cs="Arial"/>
          <w:color w:val="444444"/>
        </w:rPr>
        <w:br/>
        <w:t>You are processing an update statement. At what point in SQL statement processing is the data change actually made to block buffer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When data is fetched from the cursor</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When the statement is parsed</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When the cursor is opened</w:t>
      </w:r>
    </w:p>
    <w:p w:rsidR="00350702" w:rsidRDefault="00350702" w:rsidP="00350702">
      <w:pPr>
        <w:pStyle w:val="NormalWeb"/>
        <w:shd w:val="clear" w:color="auto" w:fill="FFFFFF"/>
        <w:rPr>
          <w:rFonts w:ascii="Arial" w:hAnsi="Arial" w:cs="Arial"/>
          <w:color w:val="444444"/>
        </w:rPr>
      </w:pPr>
      <w:r>
        <w:rPr>
          <w:rFonts w:ascii="Arial" w:hAnsi="Arial" w:cs="Arial"/>
          <w:color w:val="444444"/>
        </w:rPr>
        <w:t>D. When the statement is executed</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46</w:t>
      </w:r>
      <w:r>
        <w:rPr>
          <w:rFonts w:ascii="Arial" w:hAnsi="Arial" w:cs="Arial"/>
          <w:color w:val="444444"/>
        </w:rPr>
        <w:br/>
        <w:t>You are defining storage for various segment types in the Oracle database. Which of the following is not a valid type of segment in Oracl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Temporary segmen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Undo segmen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Sequence segment</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D . Data segmen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47</w:t>
      </w:r>
      <w:r>
        <w:rPr>
          <w:rFonts w:ascii="Arial" w:hAnsi="Arial" w:cs="Arial"/>
          <w:color w:val="444444"/>
        </w:rPr>
        <w:br/>
        <w:t>You need to identify the remaining free space in a tablespace. From which of the following views would you get this information most easily?</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DBA_TABLESPACES</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V$TABLE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DBA_EXTENT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DBA_FREE_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48</w:t>
      </w:r>
      <w:r>
        <w:rPr>
          <w:rFonts w:ascii="Arial" w:hAnsi="Arial" w:cs="Arial"/>
          <w:color w:val="444444"/>
        </w:rPr>
        <w:br/>
        <w:t>You are adding redo logs to the Oracle database. Creating a new redo log adds information to which of the following Oracle resource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Shared pool</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SGA</w:t>
      </w:r>
    </w:p>
    <w:p w:rsidR="00350702" w:rsidRDefault="00350702" w:rsidP="00350702">
      <w:pPr>
        <w:pStyle w:val="NormalWeb"/>
        <w:shd w:val="clear" w:color="auto" w:fill="FFFFFF"/>
        <w:rPr>
          <w:rFonts w:ascii="Arial" w:hAnsi="Arial" w:cs="Arial"/>
          <w:color w:val="444444"/>
        </w:rPr>
      </w:pPr>
      <w:r>
        <w:rPr>
          <w:rFonts w:ascii="Arial" w:hAnsi="Arial" w:cs="Arial"/>
          <w:color w:val="444444"/>
        </w:rPr>
        <w:t>C. Control 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Library cach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49</w:t>
      </w:r>
      <w:r>
        <w:rPr>
          <w:rFonts w:ascii="Arial" w:hAnsi="Arial" w:cs="Arial"/>
          <w:color w:val="444444"/>
        </w:rPr>
        <w:br/>
        <w:t>As the DBA, you are attempting to limit user’s misuse of Oracle’s ability to use host machine resources. Which of the following features of the Oracle database is useful for this purpos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Profi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Ro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Parameter fi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Undo segment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Question 50</w:t>
      </w:r>
      <w:r>
        <w:rPr>
          <w:rFonts w:ascii="Arial" w:hAnsi="Arial" w:cs="Arial"/>
          <w:color w:val="444444"/>
        </w:rPr>
        <w:br/>
        <w:t>During regular database operation, which background process will take smaller blocks of free space in a dictionary-managed tablespace and move things around to make bigger pieces of free spac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DBW0</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ARCH</w:t>
      </w:r>
    </w:p>
    <w:p w:rsidR="00350702" w:rsidRDefault="00350702" w:rsidP="00350702">
      <w:pPr>
        <w:pStyle w:val="NormalWeb"/>
        <w:shd w:val="clear" w:color="auto" w:fill="FFFFFF"/>
        <w:rPr>
          <w:rFonts w:ascii="Arial" w:hAnsi="Arial" w:cs="Arial"/>
          <w:color w:val="444444"/>
        </w:rPr>
      </w:pPr>
      <w:r>
        <w:rPr>
          <w:rFonts w:ascii="Arial" w:hAnsi="Arial" w:cs="Arial"/>
          <w:color w:val="444444"/>
        </w:rPr>
        <w:t>C. LGWR</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SMON</w:t>
      </w:r>
    </w:p>
    <w:p w:rsidR="00350702" w:rsidRDefault="00350702" w:rsidP="00350702">
      <w:pPr>
        <w:pStyle w:val="NormalWeb"/>
        <w:shd w:val="clear" w:color="auto" w:fill="FFFFFF"/>
        <w:rPr>
          <w:rFonts w:ascii="Arial" w:hAnsi="Arial" w:cs="Arial"/>
          <w:color w:val="444444"/>
        </w:rPr>
      </w:pPr>
      <w:r>
        <w:rPr>
          <w:rFonts w:ascii="Arial" w:hAnsi="Arial" w:cs="Arial"/>
          <w:color w:val="444444"/>
        </w:rPr>
        <w:t>E . PMON</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r>
        <w:rPr>
          <w:rFonts w:ascii="Arial" w:hAnsi="Arial" w:cs="Arial"/>
          <w:color w:val="444444"/>
        </w:rPr>
        <w:br/>
        <w:t>Question 51</w:t>
      </w:r>
      <w:r>
        <w:rPr>
          <w:rFonts w:ascii="Arial" w:hAnsi="Arial" w:cs="Arial"/>
          <w:color w:val="444444"/>
        </w:rPr>
        <w:br/>
        <w:t>Information in the buffer cache is saved back to disk in each of the following situations except one. In which situation does this not occur?</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When a time-out occurs</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When a log switch occurs</w:t>
      </w:r>
    </w:p>
    <w:p w:rsidR="00350702" w:rsidRDefault="00350702" w:rsidP="00350702">
      <w:pPr>
        <w:pStyle w:val="NormalWeb"/>
        <w:shd w:val="clear" w:color="auto" w:fill="FFFFFF"/>
        <w:rPr>
          <w:rFonts w:ascii="Arial" w:hAnsi="Arial" w:cs="Arial"/>
          <w:color w:val="444444"/>
        </w:rPr>
      </w:pPr>
      <w:r>
        <w:rPr>
          <w:rFonts w:ascii="Arial" w:hAnsi="Arial" w:cs="Arial"/>
          <w:color w:val="444444"/>
        </w:rPr>
        <w:t>C. When the shared pool is flushed</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When a checkpoint occur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r>
        <w:rPr>
          <w:rFonts w:ascii="Arial" w:hAnsi="Arial" w:cs="Arial"/>
          <w:color w:val="444444"/>
        </w:rPr>
        <w:br/>
        <w:t>Question 52</w:t>
      </w:r>
      <w:r>
        <w:rPr>
          <w:rFonts w:ascii="Arial" w:hAnsi="Arial" w:cs="Arial"/>
          <w:color w:val="444444"/>
        </w:rPr>
        <w:br/>
        <w:t>The DBA issues the following statement:</w:t>
      </w:r>
      <w:r>
        <w:rPr>
          <w:rFonts w:ascii="Arial" w:hAnsi="Arial" w:cs="Arial"/>
          <w:color w:val="444444"/>
        </w:rPr>
        <w:br/>
        <w:t>CREATE USER APPLDBA</w:t>
      </w:r>
      <w:r>
        <w:rPr>
          <w:rFonts w:ascii="Arial" w:hAnsi="Arial" w:cs="Arial"/>
          <w:color w:val="444444"/>
        </w:rPr>
        <w:br/>
        <w:t>IDENTIFIED BY APPLDBA;</w:t>
      </w:r>
    </w:p>
    <w:p w:rsidR="00350702" w:rsidRDefault="00350702" w:rsidP="00350702">
      <w:pPr>
        <w:pStyle w:val="NormalWeb"/>
        <w:shd w:val="clear" w:color="auto" w:fill="FFFFFF"/>
        <w:rPr>
          <w:rFonts w:ascii="Arial" w:hAnsi="Arial" w:cs="Arial"/>
          <w:color w:val="444444"/>
        </w:rPr>
      </w:pPr>
      <w:r>
        <w:rPr>
          <w:rFonts w:ascii="Arial" w:hAnsi="Arial" w:cs="Arial"/>
          <w:color w:val="444444"/>
        </w:rPr>
        <w:t>What profile will user APPLDBA hav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DBA</w:t>
      </w:r>
    </w:p>
    <w:p w:rsidR="00350702" w:rsidRDefault="00350702" w:rsidP="00350702">
      <w:pPr>
        <w:pStyle w:val="NormalWeb"/>
        <w:shd w:val="clear" w:color="auto" w:fill="FFFFFF"/>
        <w:rPr>
          <w:rFonts w:ascii="Arial" w:hAnsi="Arial" w:cs="Arial"/>
          <w:color w:val="444444"/>
        </w:rPr>
      </w:pPr>
      <w:r>
        <w:rPr>
          <w:rFonts w:ascii="Arial" w:hAnsi="Arial" w:cs="Arial"/>
          <w:color w:val="444444"/>
        </w:rPr>
        <w:t>B. DEFAUL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CONNECT</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Non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r>
        <w:rPr>
          <w:rFonts w:ascii="Arial" w:hAnsi="Arial" w:cs="Arial"/>
          <w:color w:val="444444"/>
        </w:rPr>
        <w:br/>
        <w:t>Question 53</w:t>
      </w:r>
      <w:r>
        <w:rPr>
          <w:rFonts w:ascii="Arial" w:hAnsi="Arial" w:cs="Arial"/>
          <w:color w:val="444444"/>
        </w:rPr>
        <w:br/>
      </w:r>
      <w:r>
        <w:rPr>
          <w:rFonts w:ascii="Arial" w:hAnsi="Arial" w:cs="Arial"/>
          <w:color w:val="444444"/>
        </w:rPr>
        <w:lastRenderedPageBreak/>
        <w:t>A disk crashes that contains the only copies of all four of your online redo log files. How would you alter your Oracle database to prevent this from causing much damage in the futur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Set LOG_BLOCK_CHECKSUM in the init.ora 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Use the alter database add LOGFILE GROUP 5;.</w:t>
      </w:r>
    </w:p>
    <w:p w:rsidR="00350702" w:rsidRDefault="00350702" w:rsidP="00350702">
      <w:pPr>
        <w:pStyle w:val="NormalWeb"/>
        <w:shd w:val="clear" w:color="auto" w:fill="FFFFFF"/>
        <w:rPr>
          <w:rFonts w:ascii="Arial" w:hAnsi="Arial" w:cs="Arial"/>
          <w:color w:val="444444"/>
        </w:rPr>
      </w:pPr>
      <w:r>
        <w:rPr>
          <w:rFonts w:ascii="Arial" w:hAnsi="Arial" w:cs="Arial"/>
          <w:color w:val="444444"/>
        </w:rPr>
        <w:t>C. Create multiple members for each of your four groups and place them on different disk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Change the CONTROL_FILES parameter in the init.ora 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54</w:t>
      </w:r>
      <w:r>
        <w:rPr>
          <w:rFonts w:ascii="Arial" w:hAnsi="Arial" w:cs="Arial"/>
          <w:color w:val="444444"/>
        </w:rPr>
        <w:br/>
        <w:t>After creating a new user for your Oracle database, a user still complains he or she cannot log in because of insufficient privileges errors. Which of the following actions should you tak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Reset the user’s password</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Grant create table privileges to the user</w:t>
      </w:r>
    </w:p>
    <w:p w:rsidR="00350702" w:rsidRDefault="00350702" w:rsidP="00350702">
      <w:pPr>
        <w:pStyle w:val="NormalWeb"/>
        <w:shd w:val="clear" w:color="auto" w:fill="FFFFFF"/>
        <w:rPr>
          <w:rFonts w:ascii="Arial" w:hAnsi="Arial" w:cs="Arial"/>
          <w:color w:val="444444"/>
        </w:rPr>
      </w:pPr>
      <w:r>
        <w:rPr>
          <w:rFonts w:ascii="Arial" w:hAnsi="Arial" w:cs="Arial"/>
          <w:color w:val="444444"/>
        </w:rPr>
        <w:t>C. Grant the CONNECT role to the user</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Unlock the user’s accoun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55</w:t>
      </w:r>
      <w:r>
        <w:rPr>
          <w:rFonts w:ascii="Arial" w:hAnsi="Arial" w:cs="Arial"/>
          <w:color w:val="444444"/>
        </w:rPr>
        <w:br/>
        <w:t>On an Oracle server installation, which of the following reorganizations of your indexes would be appropriate in order to improve performance of queries on tables containing all words in the dictionary starting with the letter ‘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Convert your reverse-key index to a B-tree index.</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Convert your bitmap index to a B-tree index.</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Convert your B-tree index to a bitmap index.</w:t>
      </w:r>
    </w:p>
    <w:p w:rsidR="00350702" w:rsidRDefault="00350702" w:rsidP="00350702">
      <w:pPr>
        <w:pStyle w:val="NormalWeb"/>
        <w:shd w:val="clear" w:color="auto" w:fill="FFFFFF"/>
        <w:rPr>
          <w:rFonts w:ascii="Arial" w:hAnsi="Arial" w:cs="Arial"/>
          <w:color w:val="444444"/>
        </w:rPr>
      </w:pPr>
      <w:r>
        <w:rPr>
          <w:rFonts w:ascii="Arial" w:hAnsi="Arial" w:cs="Arial"/>
          <w:color w:val="444444"/>
        </w:rPr>
        <w:t>D. Convert your B-tree index to a reverse-key index.</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Question 56</w:t>
      </w:r>
      <w:r>
        <w:rPr>
          <w:rFonts w:ascii="Arial" w:hAnsi="Arial" w:cs="Arial"/>
          <w:color w:val="444444"/>
        </w:rPr>
        <w:br/>
        <w:t>Which one of the following statements is incorrect with respect to RMAN’s CROSSCHECK command?</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It identifies the backup sets or image copies that are either corrupted or have been accidentally deleted.</w:t>
      </w:r>
    </w:p>
    <w:p w:rsidR="00350702" w:rsidRDefault="00350702" w:rsidP="00350702">
      <w:pPr>
        <w:pStyle w:val="NormalWeb"/>
        <w:shd w:val="clear" w:color="auto" w:fill="FFFFFF"/>
        <w:rPr>
          <w:rFonts w:ascii="Arial" w:hAnsi="Arial" w:cs="Arial"/>
          <w:color w:val="444444"/>
        </w:rPr>
      </w:pPr>
      <w:r>
        <w:rPr>
          <w:rFonts w:ascii="Arial" w:hAnsi="Arial" w:cs="Arial"/>
          <w:color w:val="444444"/>
        </w:rPr>
        <w:t>B. RMAN automatically deletes information pertaining to the image copy from the repository if it is physically not availabl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It updates the non-availability of the files by updating the information in the recovery catalog with the appropriate statu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RMAN crosschecks the availability of the backup sets by verifying the information stored in its repository with the backup sets that are physically availabl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57 Which one of the following RMAN views must you query to view the code of an existing stored script in the recovery catalog?</w:t>
      </w:r>
    </w:p>
    <w:p w:rsidR="00350702" w:rsidRDefault="00350702" w:rsidP="00350702">
      <w:pPr>
        <w:pStyle w:val="NormalWeb"/>
        <w:shd w:val="clear" w:color="auto" w:fill="FFFFFF"/>
        <w:rPr>
          <w:rFonts w:ascii="Arial" w:hAnsi="Arial" w:cs="Arial"/>
          <w:color w:val="444444"/>
        </w:rPr>
      </w:pPr>
      <w:r>
        <w:rPr>
          <w:rFonts w:ascii="Arial" w:hAnsi="Arial" w:cs="Arial"/>
          <w:color w:val="444444"/>
        </w:rPr>
        <w:t>A. RC_STORED_SCRIPT_LIN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RC_STORED_SCRIP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RC_STORED_SCRIPT_COD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RC_SOURCE_SCRIP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58. Which one of the following statements is incorrect about direct-path insert operation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Direct-path insert can be performed when using the INSERT INTO… SELECT statemen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Direct-path insert enables you to copy data from one table to another table within the same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It speeds up the insert operation, bypassing the buffer cach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Direct-path insert can be implemented either in the serial mode or the parallel DML mode.</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E. To load data using the serial mode, you must activate the direct-path insert by specifying the SERIAL hin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E)</w:t>
      </w:r>
      <w:r>
        <w:rPr>
          <w:rFonts w:ascii="Arial" w:hAnsi="Arial" w:cs="Arial"/>
          <w:color w:val="444444"/>
        </w:rPr>
        <w:br/>
        <w:t>Question 59. Which Oracle background process is responsible for providing information about the instance name associated with the service handlers and services to the listener?</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LCK</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PMON</w:t>
      </w:r>
    </w:p>
    <w:p w:rsidR="00350702" w:rsidRDefault="00350702" w:rsidP="00350702">
      <w:pPr>
        <w:pStyle w:val="NormalWeb"/>
        <w:shd w:val="clear" w:color="auto" w:fill="FFFFFF"/>
        <w:rPr>
          <w:rFonts w:ascii="Arial" w:hAnsi="Arial" w:cs="Arial"/>
          <w:color w:val="444444"/>
        </w:rPr>
      </w:pPr>
      <w:r>
        <w:rPr>
          <w:rFonts w:ascii="Arial" w:hAnsi="Arial" w:cs="Arial"/>
          <w:color w:val="444444"/>
        </w:rPr>
        <w:t>C. SMON</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CKP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60. A User accidentally drops a very critical table. What kind of failure just occurred?</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Process failur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Instance failur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Human error</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Statement failur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 </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61.Which one of the following statements is true while taking tablespace backups using RMAN?</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RMAN generates extra redo information during online backups when compared with user-managed online backups.</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You need to keep the tablespace in backup mode explicitly.</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RMAN does not require the tablespace to be in backup mod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You need to make the tablespace offlin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Question 62. A DBA manages a database that is operating in NOARCHIVELOG mode. Which one of the following options should he include in his backup strategy?</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Cannot perform any backups in this mod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Whole database backup while the database is open</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Can only perform logical backup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Whole database backup after the database is gracefully closed</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r>
        <w:rPr>
          <w:rFonts w:ascii="Arial" w:hAnsi="Arial" w:cs="Arial"/>
          <w:color w:val="444444"/>
        </w:rPr>
        <w:br/>
        <w:t>Question 63 A orginization is taking online backups of the database, with the database operating in ARCHIVELOG mode. Due to a media failure they lost the SYSTEM tablespace data files. What must they do to recover the data fi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A.Take the tablespace offline, restore the lost file, and issue the RECOVER TABLESPACE command</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Shut down the database, restore all the Oracle files, and open the database with the RESETLOGS opt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Take the tablespace offline; restore the lost file, and issue the RECOVER DATAFILE command</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Shut down the database, restore the lost file, mount the database, and recover the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64. Which one of the following RMAN commands is equivalent to the SQL statement ALTER DATABASE RENAME FILE ?</w:t>
      </w:r>
    </w:p>
    <w:p w:rsidR="00350702" w:rsidRDefault="00350702" w:rsidP="00350702">
      <w:pPr>
        <w:pStyle w:val="NormalWeb"/>
        <w:shd w:val="clear" w:color="auto" w:fill="FFFFFF"/>
        <w:rPr>
          <w:rFonts w:ascii="Arial" w:hAnsi="Arial" w:cs="Arial"/>
          <w:color w:val="444444"/>
        </w:rPr>
      </w:pPr>
      <w:r>
        <w:rPr>
          <w:rFonts w:ascii="Arial" w:hAnsi="Arial" w:cs="Arial"/>
          <w:color w:val="444444"/>
        </w:rPr>
        <w:t>A CATALOG</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RENAM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CHANG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SWITCH</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65. Prior to performing an incomplete database recovery, what is the most important task that you are supposed to perform as a DBA?</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A . Open the database in NOMOUNT mod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Perform a full backup.</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Restore the control fi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Restore the archived redo log fi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66. Which one of the following views must you query from the recovery catalog database to obtain information about the backup sets that were created using RMAN?</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V$BACKUP_SE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V$BACKUPSE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RC_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D. RC_BACKUP_SE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67 .In which one of the following loading methods does SQL*Loader compete with the other processes to acquire buffer resource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Conventional path load</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Distributed path load</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Direct path load</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None of the abov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68. Which one of the following statements about the tnsping utility is correct?</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It establishes a session with the database and checks the connectivity of the servic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It does not require the username and password to check the connectivity of the servic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It helps you to determine whether or not the Oracle database is running.</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D . It requires the username and password to check the connectivity of the servic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69. Which Oracle background process frees SGA resources that were allocated to a user process that failed?</w:t>
      </w:r>
    </w:p>
    <w:p w:rsidR="00350702" w:rsidRDefault="00350702" w:rsidP="00350702">
      <w:pPr>
        <w:pStyle w:val="NormalWeb"/>
        <w:shd w:val="clear" w:color="auto" w:fill="FFFFFF"/>
        <w:rPr>
          <w:rFonts w:ascii="Arial" w:hAnsi="Arial" w:cs="Arial"/>
          <w:color w:val="444444"/>
        </w:rPr>
      </w:pPr>
      <w:r>
        <w:rPr>
          <w:rFonts w:ascii="Arial" w:hAnsi="Arial" w:cs="Arial"/>
          <w:color w:val="444444"/>
        </w:rPr>
        <w:t>A. ckP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LGWR</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SMON</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PMON</w:t>
      </w:r>
    </w:p>
    <w:p w:rsidR="00350702" w:rsidRDefault="00350702" w:rsidP="00350702">
      <w:pPr>
        <w:pStyle w:val="NormalWeb"/>
        <w:shd w:val="clear" w:color="auto" w:fill="FFFFFF"/>
        <w:rPr>
          <w:rFonts w:ascii="Arial" w:hAnsi="Arial" w:cs="Arial"/>
          <w:color w:val="444444"/>
        </w:rPr>
      </w:pPr>
      <w:r>
        <w:rPr>
          <w:rFonts w:ascii="Arial" w:hAnsi="Arial" w:cs="Arial"/>
          <w:color w:val="444444"/>
        </w:rPr>
        <w:t>E . ARCn</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70 .Assume that you need to restore and recover a database that’s operating in ARCHIVELOG mode. The archive log files available for recovery start from log sequence 21156 to 21190. If the archived log files with sequence number 21187, 21184, and 21180 are corrupted, then until which log sequence can you recover the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21180</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21187</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21184</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21190</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71. Which one of the following views would you query to obtain information about data files that need recovery?</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V$DATA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V$DATAFILE_HEADER</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V$DATAFILE_COPY</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V$DATAFILE_RECOVERY</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Solution (b)</w:t>
      </w:r>
      <w:r>
        <w:rPr>
          <w:rFonts w:ascii="Arial" w:hAnsi="Arial" w:cs="Arial"/>
          <w:color w:val="444444"/>
        </w:rPr>
        <w:br/>
        <w:t>Question 72. Which one of the following commands must be issued to remove a stored script from the recovery catalog?</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REMOVE SCRIP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UNCATALOG SCRIP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DELETE SCRIPT</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ERASE SCRIP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73. Which one of the following files contains records that are rejected by SQL*Loader due to invalid input format?</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Parameter 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Bad</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Control</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Discard</w:t>
      </w:r>
    </w:p>
    <w:p w:rsidR="00350702" w:rsidRDefault="00350702" w:rsidP="00350702">
      <w:pPr>
        <w:pStyle w:val="NormalWeb"/>
        <w:shd w:val="clear" w:color="auto" w:fill="FFFFFF"/>
        <w:rPr>
          <w:rFonts w:ascii="Arial" w:hAnsi="Arial" w:cs="Arial"/>
          <w:color w:val="444444"/>
        </w:rPr>
      </w:pPr>
      <w:r>
        <w:rPr>
          <w:rFonts w:ascii="Arial" w:hAnsi="Arial" w:cs="Arial"/>
          <w:color w:val="444444"/>
        </w:rPr>
        <w:t>E . Log</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r>
        <w:rPr>
          <w:rFonts w:ascii="Arial" w:hAnsi="Arial" w:cs="Arial"/>
          <w:color w:val="444444"/>
        </w:rPr>
        <w:br/>
        <w:t>Question 74. Which one of the following statements is true about the LogMiner utility?</w:t>
      </w:r>
    </w:p>
    <w:p w:rsidR="00350702" w:rsidRDefault="00350702" w:rsidP="00350702">
      <w:pPr>
        <w:pStyle w:val="NormalWeb"/>
        <w:shd w:val="clear" w:color="auto" w:fill="FFFFFF"/>
        <w:rPr>
          <w:rFonts w:ascii="Arial" w:hAnsi="Arial" w:cs="Arial"/>
          <w:color w:val="444444"/>
        </w:rPr>
      </w:pPr>
      <w:r>
        <w:rPr>
          <w:rFonts w:ascii="Arial" w:hAnsi="Arial" w:cs="Arial"/>
          <w:color w:val="444444"/>
        </w:rPr>
        <w:t>A. LogMiner generates SQL_REDO as well as SQL_UNDO with primary key informat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LogMiner can be used for media recovery.</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LogMiner can be used by Oracle for log recovery.</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LogMiner can be used for instance recovery.</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75. While performing an online backup, the database crashed due to a media failure. DBA kept several tablespaces in backup mode, and each tablespace had several data files. Which one of the following statements is most appropriate to use for taking the tablespaces out of backup mode?</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A. ALTER DATABASE END BACKUP</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ALTER TABLESPACE END BACKUP</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ALTER DATABASE DATAFILE END BACKUP</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RECOVER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76. Due to a media failure, all the members that are part of an online redo log group are lost. Under what conditions can you still recover the database without data los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The lost redo log group is not the CURRENT group but has not yet been archived.</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The lost redo log group is the CURRENT group.</w:t>
      </w:r>
    </w:p>
    <w:p w:rsidR="00350702" w:rsidRDefault="00350702" w:rsidP="00350702">
      <w:pPr>
        <w:pStyle w:val="NormalWeb"/>
        <w:shd w:val="clear" w:color="auto" w:fill="FFFFFF"/>
        <w:rPr>
          <w:rFonts w:ascii="Arial" w:hAnsi="Arial" w:cs="Arial"/>
          <w:color w:val="444444"/>
        </w:rPr>
      </w:pPr>
      <w:r>
        <w:rPr>
          <w:rFonts w:ascii="Arial" w:hAnsi="Arial" w:cs="Arial"/>
          <w:color w:val="444444"/>
        </w:rPr>
        <w:t>C. The lost redo log group has already been archived.</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You cannot perform recovery when all the members associated with an online redo log group are los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77. What is the significance of using the command SET NEWNAME in the script shown in the following code?</w:t>
      </w:r>
      <w:r>
        <w:rPr>
          <w:rFonts w:ascii="Arial" w:hAnsi="Arial" w:cs="Arial"/>
          <w:color w:val="444444"/>
        </w:rPr>
        <w:br/>
        <w:t>Run</w:t>
      </w:r>
      <w:r>
        <w:rPr>
          <w:rFonts w:ascii="Arial" w:hAnsi="Arial" w:cs="Arial"/>
          <w:color w:val="444444"/>
        </w:rPr>
        <w:br/>
        <w:t>{</w:t>
      </w:r>
      <w:r>
        <w:rPr>
          <w:rFonts w:ascii="Arial" w:hAnsi="Arial" w:cs="Arial"/>
          <w:color w:val="444444"/>
        </w:rPr>
        <w:br/>
        <w:t>allocate channel c1 type disk;</w:t>
      </w:r>
      <w:r>
        <w:rPr>
          <w:rFonts w:ascii="Arial" w:hAnsi="Arial" w:cs="Arial"/>
          <w:color w:val="444444"/>
        </w:rPr>
        <w:br/>
        <w:t>set newname for datafile 1 to ‘+DATA’;</w:t>
      </w:r>
      <w:r>
        <w:rPr>
          <w:rFonts w:ascii="Arial" w:hAnsi="Arial" w:cs="Arial"/>
          <w:color w:val="444444"/>
        </w:rPr>
        <w:br/>
        <w:t>restore datafile 1;</w:t>
      </w:r>
      <w:r>
        <w:rPr>
          <w:rFonts w:ascii="Arial" w:hAnsi="Arial" w:cs="Arial"/>
          <w:color w:val="444444"/>
        </w:rPr>
        <w:br/>
        <w:t>switch datafile 1;</w:t>
      </w:r>
      <w:r>
        <w:rPr>
          <w:rFonts w:ascii="Arial" w:hAnsi="Arial" w:cs="Arial"/>
          <w:color w:val="444444"/>
        </w:rPr>
        <w:br/>
        <w:t>recover datafile 1;</w:t>
      </w:r>
      <w:r>
        <w:rPr>
          <w:rFonts w:ascii="Arial" w:hAnsi="Arial" w:cs="Arial"/>
          <w:color w:val="444444"/>
        </w:rPr>
        <w:br/>
        <w:t>sql ‘Alter database open’;</w:t>
      </w:r>
      <w:r>
        <w:rPr>
          <w:rFonts w:ascii="Arial" w:hAnsi="Arial" w:cs="Arial"/>
          <w:color w:val="444444"/>
        </w:rPr>
        <w:br/>
        <w:t>}</w:t>
      </w:r>
    </w:p>
    <w:p w:rsidR="00350702" w:rsidRDefault="00350702" w:rsidP="00350702">
      <w:pPr>
        <w:pStyle w:val="NormalWeb"/>
        <w:shd w:val="clear" w:color="auto" w:fill="FFFFFF"/>
        <w:rPr>
          <w:rFonts w:ascii="Arial" w:hAnsi="Arial" w:cs="Arial"/>
          <w:color w:val="444444"/>
        </w:rPr>
      </w:pPr>
      <w:r>
        <w:rPr>
          <w:rFonts w:ascii="Arial" w:hAnsi="Arial" w:cs="Arial"/>
          <w:color w:val="444444"/>
        </w:rPr>
        <w:t>A. Specifies a new location in the RUN block where the data file needs to be restored</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Control file is updated with the new location specified in the RUN block</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Renames the data file in the RUN block</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Prompts the user to enter a new name after the execution of the RUN block</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Question 78. What is the most important action a DBA must perform after changing the database from NOARCHIVELOG TO ARCHIVELOG?</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Shutdown normal and restart the databas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Perform a full database logical backup</w:t>
      </w:r>
    </w:p>
    <w:p w:rsidR="00350702" w:rsidRDefault="00350702" w:rsidP="00350702">
      <w:pPr>
        <w:pStyle w:val="NormalWeb"/>
        <w:shd w:val="clear" w:color="auto" w:fill="FFFFFF"/>
        <w:rPr>
          <w:rFonts w:ascii="Arial" w:hAnsi="Arial" w:cs="Arial"/>
          <w:color w:val="444444"/>
        </w:rPr>
      </w:pPr>
      <w:r>
        <w:rPr>
          <w:rFonts w:ascii="Arial" w:hAnsi="Arial" w:cs="Arial"/>
          <w:color w:val="444444"/>
        </w:rPr>
        <w:t>C. Perform a full database backup</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Manually switch the log fi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79. Which one of the following statements enables the control file AUTOBACKUP featur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RMAN&gt;CONFIGURE CONTROLFILE AUTO ON;</w:t>
      </w:r>
    </w:p>
    <w:p w:rsidR="00350702" w:rsidRDefault="00350702" w:rsidP="00350702">
      <w:pPr>
        <w:pStyle w:val="NormalWeb"/>
        <w:shd w:val="clear" w:color="auto" w:fill="FFFFFF"/>
        <w:rPr>
          <w:rFonts w:ascii="Arial" w:hAnsi="Arial" w:cs="Arial"/>
          <w:color w:val="444444"/>
        </w:rPr>
      </w:pPr>
      <w:r>
        <w:rPr>
          <w:rFonts w:ascii="Arial" w:hAnsi="Arial" w:cs="Arial"/>
          <w:color w:val="444444"/>
        </w:rPr>
        <w:t>B. RMAN&gt;CONFIGURE CONTROLFILE AUTOBACKUP ON;</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RMAN&gt;CONFIGURE CONTROLFILE BACKUP AUTO;</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RMAN&gt;CONTROLFILE AUTO BACKUP;</w:t>
      </w:r>
    </w:p>
    <w:p w:rsidR="00350702" w:rsidRDefault="00350702" w:rsidP="00350702">
      <w:pPr>
        <w:pStyle w:val="NormalWeb"/>
        <w:shd w:val="clear" w:color="auto" w:fill="FFFFFF"/>
        <w:rPr>
          <w:rFonts w:ascii="Arial" w:hAnsi="Arial" w:cs="Arial"/>
          <w:color w:val="444444"/>
        </w:rPr>
      </w:pPr>
      <w:r>
        <w:rPr>
          <w:rFonts w:ascii="Arial" w:hAnsi="Arial" w:cs="Arial"/>
          <w:color w:val="444444"/>
        </w:rPr>
        <w:t>E. RMAN&gt;SHOW ALL;</w:t>
      </w:r>
      <w:r>
        <w:rPr>
          <w:rFonts w:ascii="Arial" w:hAnsi="Arial" w:cs="Arial"/>
          <w:color w:val="444444"/>
        </w:rPr>
        <w:br/>
        <w:t>Solution (b)</w:t>
      </w:r>
      <w:r>
        <w:rPr>
          <w:rFonts w:ascii="Arial" w:hAnsi="Arial" w:cs="Arial"/>
          <w:color w:val="444444"/>
        </w:rPr>
        <w:br/>
        <w:t>Question 80. Which one of the following options would you use with RMAN to back up archive log files along with other fi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ADD archivelog</w:t>
      </w:r>
      <w:r>
        <w:rPr>
          <w:rFonts w:ascii="Arial" w:hAnsi="Arial" w:cs="Arial"/>
          <w:color w:val="444444"/>
        </w:rPr>
        <w:br/>
        <w:t>B . ENABLE archivelog</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INCLUDE archivelog</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PLUS archivelog</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81. Which one of the following parameters when specified determines the maximum number of the files that can be stored in each backup set?</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BACKUPPERSE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MAXSETSIZ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FILESPERSET</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D . FILESPERBACKUP</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r>
        <w:rPr>
          <w:rFonts w:ascii="Arial" w:hAnsi="Arial" w:cs="Arial"/>
          <w:color w:val="444444"/>
        </w:rPr>
        <w:br/>
        <w:t>Question 82.What must you do after the completion of copying the data files while performing online database backup?</w:t>
      </w:r>
    </w:p>
    <w:p w:rsidR="00350702" w:rsidRDefault="00350702" w:rsidP="00350702">
      <w:pPr>
        <w:pStyle w:val="NormalWeb"/>
        <w:shd w:val="clear" w:color="auto" w:fill="FFFFFF"/>
        <w:rPr>
          <w:rFonts w:ascii="Arial" w:hAnsi="Arial" w:cs="Arial"/>
          <w:color w:val="444444"/>
        </w:rPr>
      </w:pPr>
      <w:r>
        <w:rPr>
          <w:rFonts w:ascii="Arial" w:hAnsi="Arial" w:cs="Arial"/>
          <w:color w:val="444444"/>
        </w:rPr>
        <w:t>A. Execute the ALTER SYSTEM SWITCH LOGFILE command and copy the archive log files since the beginning of online backup.</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Shut down the database gracefully and restar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Back up the online redo log file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Execute the ALTER SYSTEM CHECKPOINT command.</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83. Which one of the following options of the export utility enables data to be directly transferred to the client without the intermediate evaluation buffer?</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CONVENTIONAL=Y</w:t>
      </w:r>
    </w:p>
    <w:p w:rsidR="00350702" w:rsidRDefault="00350702" w:rsidP="00350702">
      <w:pPr>
        <w:pStyle w:val="NormalWeb"/>
        <w:shd w:val="clear" w:color="auto" w:fill="FFFFFF"/>
        <w:rPr>
          <w:rFonts w:ascii="Arial" w:hAnsi="Arial" w:cs="Arial"/>
          <w:color w:val="444444"/>
        </w:rPr>
      </w:pPr>
      <w:r>
        <w:rPr>
          <w:rFonts w:ascii="Arial" w:hAnsi="Arial" w:cs="Arial"/>
          <w:color w:val="444444"/>
        </w:rPr>
        <w:t>B. DIRECT=Y</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DIRECT=N</w:t>
      </w:r>
    </w:p>
    <w:p w:rsidR="00350702" w:rsidRDefault="00350702" w:rsidP="00350702">
      <w:pPr>
        <w:pStyle w:val="NormalWeb"/>
        <w:shd w:val="clear" w:color="auto" w:fill="FFFFFF"/>
        <w:rPr>
          <w:rFonts w:ascii="Arial" w:hAnsi="Arial" w:cs="Arial"/>
          <w:color w:val="444444"/>
        </w:rPr>
      </w:pPr>
      <w:r>
        <w:rPr>
          <w:rFonts w:ascii="Arial" w:hAnsi="Arial" w:cs="Arial"/>
          <w:color w:val="444444"/>
        </w:rPr>
        <w:t>D. IGNORE=Y</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84. When can you perform a database backup using RMAN if the database is in ARCHIVLOG mod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CLOSED</w:t>
      </w:r>
    </w:p>
    <w:p w:rsidR="00350702" w:rsidRDefault="00350702" w:rsidP="00350702">
      <w:pPr>
        <w:pStyle w:val="NormalWeb"/>
        <w:shd w:val="clear" w:color="auto" w:fill="FFFFFF"/>
        <w:rPr>
          <w:rFonts w:ascii="Arial" w:hAnsi="Arial" w:cs="Arial"/>
          <w:color w:val="444444"/>
        </w:rPr>
      </w:pPr>
      <w:r>
        <w:rPr>
          <w:rFonts w:ascii="Arial" w:hAnsi="Arial" w:cs="Arial"/>
          <w:color w:val="444444"/>
        </w:rPr>
        <w:t>B. MOUN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NOMOUNT</w:t>
      </w:r>
    </w:p>
    <w:p w:rsidR="00350702" w:rsidRDefault="00350702" w:rsidP="00350702">
      <w:pPr>
        <w:pStyle w:val="NormalWeb"/>
        <w:shd w:val="clear" w:color="auto" w:fill="FFFFFF"/>
        <w:rPr>
          <w:rFonts w:ascii="Arial" w:hAnsi="Arial" w:cs="Arial"/>
          <w:color w:val="444444"/>
        </w:rPr>
      </w:pPr>
      <w:r>
        <w:rPr>
          <w:rFonts w:ascii="Arial" w:hAnsi="Arial" w:cs="Arial"/>
          <w:color w:val="444444"/>
        </w:rPr>
        <w:t>D. OPEN</w:t>
      </w:r>
    </w:p>
    <w:p w:rsidR="00350702" w:rsidRDefault="00350702" w:rsidP="00350702">
      <w:pPr>
        <w:pStyle w:val="NormalWeb"/>
        <w:shd w:val="clear" w:color="auto" w:fill="FFFFFF"/>
        <w:rPr>
          <w:rFonts w:ascii="Arial" w:hAnsi="Arial" w:cs="Arial"/>
          <w:color w:val="444444"/>
        </w:rPr>
      </w:pPr>
      <w:r>
        <w:rPr>
          <w:rFonts w:ascii="Arial" w:hAnsi="Arial" w:cs="Arial"/>
          <w:color w:val="444444"/>
        </w:rPr>
        <w:t>E. RESTRICTED SESS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d,e)</w:t>
      </w:r>
      <w:r>
        <w:rPr>
          <w:rFonts w:ascii="Arial" w:hAnsi="Arial" w:cs="Arial"/>
          <w:color w:val="444444"/>
        </w:rPr>
        <w:br/>
        <w:t xml:space="preserve">Question 85. Due to a media failure the user10.dbf data file was lost. Which one of the </w:t>
      </w:r>
      <w:r>
        <w:rPr>
          <w:rFonts w:ascii="Arial" w:hAnsi="Arial" w:cs="Arial"/>
          <w:color w:val="444444"/>
        </w:rPr>
        <w:lastRenderedPageBreak/>
        <w:t>following commands must DBA use at the RMAN prompt, to copy the data files from the backup location to their default location before performing recovery operation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ALLOCATE</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REINSTATE</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RECOVER</w:t>
      </w:r>
    </w:p>
    <w:p w:rsidR="00350702" w:rsidRDefault="00350702" w:rsidP="00350702">
      <w:pPr>
        <w:pStyle w:val="NormalWeb"/>
        <w:shd w:val="clear" w:color="auto" w:fill="FFFFFF"/>
        <w:rPr>
          <w:rFonts w:ascii="Arial" w:hAnsi="Arial" w:cs="Arial"/>
          <w:color w:val="444444"/>
        </w:rPr>
      </w:pPr>
      <w:r>
        <w:rPr>
          <w:rFonts w:ascii="Arial" w:hAnsi="Arial" w:cs="Arial"/>
          <w:color w:val="444444"/>
        </w:rPr>
        <w:t>D. RESTORE</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86. Which one of the following Oracle components or products must be installed and configured to enable the secure communications between the client and the server over the network?</w:t>
      </w:r>
    </w:p>
    <w:p w:rsidR="00350702" w:rsidRDefault="00350702" w:rsidP="00350702">
      <w:pPr>
        <w:pStyle w:val="NormalWeb"/>
        <w:shd w:val="clear" w:color="auto" w:fill="FFFFFF"/>
        <w:rPr>
          <w:rFonts w:ascii="Arial" w:hAnsi="Arial" w:cs="Arial"/>
          <w:color w:val="444444"/>
        </w:rPr>
      </w:pPr>
      <w:r>
        <w:rPr>
          <w:rFonts w:ascii="Arial" w:hAnsi="Arial" w:cs="Arial"/>
          <w:color w:val="444444"/>
        </w:rPr>
        <w:t>A. Advanced network opt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Intelligent agen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Connection Manager</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Security server</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r>
        <w:rPr>
          <w:rFonts w:ascii="Arial" w:hAnsi="Arial" w:cs="Arial"/>
          <w:color w:val="444444"/>
        </w:rPr>
        <w:br/>
        <w:t>Question 87. Which Oracle process is responsible for archiving the online redo log files when the automatic archiving feature is enabled in ARCHIVELOG mod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PMON</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SMON</w:t>
      </w:r>
    </w:p>
    <w:p w:rsidR="00350702" w:rsidRDefault="00350702" w:rsidP="00350702">
      <w:pPr>
        <w:pStyle w:val="NormalWeb"/>
        <w:shd w:val="clear" w:color="auto" w:fill="FFFFFF"/>
        <w:rPr>
          <w:rFonts w:ascii="Arial" w:hAnsi="Arial" w:cs="Arial"/>
          <w:color w:val="444444"/>
        </w:rPr>
      </w:pPr>
      <w:r>
        <w:rPr>
          <w:rFonts w:ascii="Arial" w:hAnsi="Arial" w:cs="Arial"/>
          <w:color w:val="444444"/>
        </w:rPr>
        <w:t>C. ARCn</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DBWn</w:t>
      </w:r>
    </w:p>
    <w:p w:rsidR="00350702" w:rsidRDefault="00350702" w:rsidP="00350702">
      <w:pPr>
        <w:pStyle w:val="NormalWeb"/>
        <w:shd w:val="clear" w:color="auto" w:fill="FFFFFF"/>
        <w:rPr>
          <w:rFonts w:ascii="Arial" w:hAnsi="Arial" w:cs="Arial"/>
          <w:color w:val="444444"/>
        </w:rPr>
      </w:pPr>
      <w:r>
        <w:rPr>
          <w:rFonts w:ascii="Arial" w:hAnsi="Arial" w:cs="Arial"/>
          <w:color w:val="444444"/>
        </w:rPr>
        <w:t>E . LGWR</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88.Among the listed recovery method types, which recovery requires the DBA to explicitly issue a recovery command?</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Crash recovery</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B . Thread recovery</w:t>
      </w:r>
    </w:p>
    <w:p w:rsidR="00350702" w:rsidRDefault="00350702" w:rsidP="00350702">
      <w:pPr>
        <w:pStyle w:val="NormalWeb"/>
        <w:shd w:val="clear" w:color="auto" w:fill="FFFFFF"/>
        <w:rPr>
          <w:rFonts w:ascii="Arial" w:hAnsi="Arial" w:cs="Arial"/>
          <w:color w:val="444444"/>
        </w:rPr>
      </w:pPr>
      <w:r>
        <w:rPr>
          <w:rFonts w:ascii="Arial" w:hAnsi="Arial" w:cs="Arial"/>
          <w:color w:val="444444"/>
        </w:rPr>
        <w:t>C. Media recovery</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Instance recovery</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89. What is the result of issuing the following command? SQL&gt; ALTER SYSTEM SET SHARED_SERVERS=0;</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The minimum number of shared server processes will be run.</w:t>
      </w:r>
    </w:p>
    <w:p w:rsidR="00350702" w:rsidRDefault="00350702" w:rsidP="00350702">
      <w:pPr>
        <w:pStyle w:val="NormalWeb"/>
        <w:shd w:val="clear" w:color="auto" w:fill="FFFFFF"/>
        <w:rPr>
          <w:rFonts w:ascii="Arial" w:hAnsi="Arial" w:cs="Arial"/>
          <w:color w:val="444444"/>
        </w:rPr>
      </w:pPr>
      <w:r>
        <w:rPr>
          <w:rFonts w:ascii="Arial" w:hAnsi="Arial" w:cs="Arial"/>
          <w:color w:val="444444"/>
        </w:rPr>
        <w:t>B. It disables the shared server.</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All the existing connections will be terminated immediately.</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The database will be restarted.</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b)</w:t>
      </w:r>
      <w:r>
        <w:rPr>
          <w:rFonts w:ascii="Arial" w:hAnsi="Arial" w:cs="Arial"/>
          <w:color w:val="444444"/>
        </w:rPr>
        <w:br/>
        <w:t>Question 90. What is the default value for the initialization parameter CONTROL_FILE_RECORD_KEEP_TIM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Nine days</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One day</w:t>
      </w:r>
    </w:p>
    <w:p w:rsidR="00350702" w:rsidRDefault="00350702" w:rsidP="00350702">
      <w:pPr>
        <w:pStyle w:val="NormalWeb"/>
        <w:shd w:val="clear" w:color="auto" w:fill="FFFFFF"/>
        <w:rPr>
          <w:rFonts w:ascii="Arial" w:hAnsi="Arial" w:cs="Arial"/>
          <w:color w:val="444444"/>
        </w:rPr>
      </w:pPr>
      <w:r>
        <w:rPr>
          <w:rFonts w:ascii="Arial" w:hAnsi="Arial" w:cs="Arial"/>
          <w:color w:val="444444"/>
        </w:rPr>
        <w:t>C. Seven day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Five days</w:t>
      </w:r>
    </w:p>
    <w:p w:rsidR="00350702" w:rsidRDefault="00350702" w:rsidP="00350702">
      <w:pPr>
        <w:pStyle w:val="NormalWeb"/>
        <w:shd w:val="clear" w:color="auto" w:fill="FFFFFF"/>
        <w:rPr>
          <w:rFonts w:ascii="Arial" w:hAnsi="Arial" w:cs="Arial"/>
          <w:color w:val="444444"/>
        </w:rPr>
      </w:pPr>
      <w:r>
        <w:rPr>
          <w:rFonts w:ascii="Arial" w:hAnsi="Arial" w:cs="Arial"/>
          <w:color w:val="444444"/>
        </w:rPr>
        <w:t>E . Ten day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91. Which one of the following configuration files can be used to implement the host naming method?</w:t>
      </w:r>
    </w:p>
    <w:p w:rsidR="00350702" w:rsidRDefault="00350702" w:rsidP="00350702">
      <w:pPr>
        <w:pStyle w:val="NormalWeb"/>
        <w:shd w:val="clear" w:color="auto" w:fill="FFFFFF"/>
        <w:rPr>
          <w:rFonts w:ascii="Arial" w:hAnsi="Arial" w:cs="Arial"/>
          <w:color w:val="444444"/>
        </w:rPr>
      </w:pPr>
      <w:r>
        <w:rPr>
          <w:rFonts w:ascii="Arial" w:hAnsi="Arial" w:cs="Arial"/>
          <w:color w:val="444444"/>
        </w:rPr>
        <w:t>A. sqlnet.ora</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tnsnames.ora, sqlnet.ora, host.ora</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sqlnet.ora, tnsnames.ora</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host.ora, tnsnames.ora</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E . sqlnet.ora, names.ora</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92. The buffers in the database buffer cache that are currently being accessed by a server process are referred to a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Pinned buffers</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Reuse buffers</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Free buffer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 Dirty buffer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93 Which one of the following commands can you use to display whether or not the automatic archiving feature is enabled?</w:t>
      </w:r>
    </w:p>
    <w:p w:rsidR="00350702" w:rsidRDefault="00350702" w:rsidP="00350702">
      <w:pPr>
        <w:pStyle w:val="NormalWeb"/>
        <w:shd w:val="clear" w:color="auto" w:fill="FFFFFF"/>
        <w:rPr>
          <w:rFonts w:ascii="Arial" w:hAnsi="Arial" w:cs="Arial"/>
          <w:color w:val="444444"/>
        </w:rPr>
      </w:pPr>
      <w:r>
        <w:rPr>
          <w:rFonts w:ascii="Arial" w:hAnsi="Arial" w:cs="Arial"/>
          <w:color w:val="444444"/>
        </w:rPr>
        <w:t>A . ARCHIVE LOG NEXT</w:t>
      </w:r>
    </w:p>
    <w:p w:rsidR="00350702" w:rsidRDefault="00350702" w:rsidP="00350702">
      <w:pPr>
        <w:pStyle w:val="NormalWeb"/>
        <w:shd w:val="clear" w:color="auto" w:fill="FFFFFF"/>
        <w:rPr>
          <w:rFonts w:ascii="Arial" w:hAnsi="Arial" w:cs="Arial"/>
          <w:color w:val="444444"/>
        </w:rPr>
      </w:pPr>
      <w:r>
        <w:rPr>
          <w:rFonts w:ascii="Arial" w:hAnsi="Arial" w:cs="Arial"/>
          <w:color w:val="444444"/>
        </w:rPr>
        <w:t>B . ARCHIVE LOG REPORT</w:t>
      </w:r>
    </w:p>
    <w:p w:rsidR="00350702" w:rsidRDefault="00350702" w:rsidP="00350702">
      <w:pPr>
        <w:pStyle w:val="NormalWeb"/>
        <w:shd w:val="clear" w:color="auto" w:fill="FFFFFF"/>
        <w:rPr>
          <w:rFonts w:ascii="Arial" w:hAnsi="Arial" w:cs="Arial"/>
          <w:color w:val="444444"/>
        </w:rPr>
      </w:pPr>
      <w:r>
        <w:rPr>
          <w:rFonts w:ascii="Arial" w:hAnsi="Arial" w:cs="Arial"/>
          <w:color w:val="444444"/>
        </w:rPr>
        <w:t>C . ARCHIVE LOG STATUS</w:t>
      </w:r>
    </w:p>
    <w:p w:rsidR="00350702" w:rsidRDefault="00350702" w:rsidP="00350702">
      <w:pPr>
        <w:pStyle w:val="NormalWeb"/>
        <w:shd w:val="clear" w:color="auto" w:fill="FFFFFF"/>
        <w:rPr>
          <w:rFonts w:ascii="Arial" w:hAnsi="Arial" w:cs="Arial"/>
          <w:color w:val="444444"/>
        </w:rPr>
      </w:pPr>
      <w:r>
        <w:rPr>
          <w:rFonts w:ascii="Arial" w:hAnsi="Arial" w:cs="Arial"/>
          <w:color w:val="444444"/>
        </w:rPr>
        <w:t>D ARCHIVE LOG LIST</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d)</w:t>
      </w:r>
      <w:r>
        <w:rPr>
          <w:rFonts w:ascii="Arial" w:hAnsi="Arial" w:cs="Arial"/>
          <w:color w:val="444444"/>
        </w:rPr>
        <w:br/>
        <w:t>Question 94 Which three statements about fine-grained access control are tru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The application context is required.</w:t>
      </w:r>
      <w:r>
        <w:rPr>
          <w:rFonts w:ascii="Arial" w:hAnsi="Arial" w:cs="Arial"/>
          <w:color w:val="444444"/>
        </w:rPr>
        <w:br/>
        <w:t>B. The application context is not required, but recommended.</w:t>
      </w:r>
      <w:r>
        <w:rPr>
          <w:rFonts w:ascii="Arial" w:hAnsi="Arial" w:cs="Arial"/>
          <w:color w:val="444444"/>
        </w:rPr>
        <w:br/>
        <w:t>C. Security cannot be bypassed as it is built into each application.</w:t>
      </w:r>
      <w:r>
        <w:rPr>
          <w:rFonts w:ascii="Arial" w:hAnsi="Arial" w:cs="Arial"/>
          <w:color w:val="444444"/>
        </w:rPr>
        <w:br/>
        <w:t>D. Security cannot be bypassed as it built into the database server.</w:t>
      </w:r>
      <w:r>
        <w:rPr>
          <w:rFonts w:ascii="Arial" w:hAnsi="Arial" w:cs="Arial"/>
          <w:color w:val="444444"/>
        </w:rPr>
        <w:br/>
        <w:t>E. Security can be built in the database server instead of each application.</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 D, E</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95 Which two statements about dimensions are tru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A hierarchy can consist of multiple levels.</w:t>
      </w:r>
      <w:r>
        <w:rPr>
          <w:rFonts w:ascii="Arial" w:hAnsi="Arial" w:cs="Arial"/>
          <w:color w:val="444444"/>
        </w:rPr>
        <w:br/>
        <w:t>B. A dimension can be based on multiple tables.</w:t>
      </w:r>
      <w:r>
        <w:rPr>
          <w:rFonts w:ascii="Arial" w:hAnsi="Arial" w:cs="Arial"/>
          <w:color w:val="444444"/>
        </w:rPr>
        <w:br/>
        <w:t>C. A dimension can contain only a single hierarchy.</w:t>
      </w:r>
      <w:r>
        <w:rPr>
          <w:rFonts w:ascii="Arial" w:hAnsi="Arial" w:cs="Arial"/>
          <w:color w:val="444444"/>
        </w:rPr>
        <w:br/>
        <w:t>D. No special privileges are required to create a dimension.</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Solution A, B</w:t>
      </w:r>
      <w:r>
        <w:rPr>
          <w:rFonts w:ascii="Arial" w:hAnsi="Arial" w:cs="Arial"/>
          <w:color w:val="444444"/>
        </w:rPr>
        <w:br/>
        <w:t>Question 96 Which two statements are true when corrupted blocks are skipped?</w:t>
      </w:r>
    </w:p>
    <w:p w:rsidR="00350702" w:rsidRDefault="00350702" w:rsidP="00350702">
      <w:pPr>
        <w:pStyle w:val="NormalWeb"/>
        <w:shd w:val="clear" w:color="auto" w:fill="FFFFFF"/>
        <w:rPr>
          <w:rFonts w:ascii="Arial" w:hAnsi="Arial" w:cs="Arial"/>
          <w:color w:val="444444"/>
        </w:rPr>
      </w:pPr>
      <w:r>
        <w:rPr>
          <w:rFonts w:ascii="Arial" w:hAnsi="Arial" w:cs="Arial"/>
          <w:color w:val="444444"/>
        </w:rPr>
        <w:t>A. All rows in a corrupt block are inaccessible.</w:t>
      </w:r>
      <w:r>
        <w:rPr>
          <w:rFonts w:ascii="Arial" w:hAnsi="Arial" w:cs="Arial"/>
          <w:color w:val="444444"/>
        </w:rPr>
        <w:br/>
        <w:t>B. Referential integrity may be violated.</w:t>
      </w:r>
      <w:r>
        <w:rPr>
          <w:rFonts w:ascii="Arial" w:hAnsi="Arial" w:cs="Arial"/>
          <w:color w:val="444444"/>
        </w:rPr>
        <w:br/>
        <w:t>C. If the freelist is corrupt the table has to be re-created.</w:t>
      </w:r>
      <w:r>
        <w:rPr>
          <w:rFonts w:ascii="Arial" w:hAnsi="Arial" w:cs="Arial"/>
          <w:color w:val="444444"/>
        </w:rPr>
        <w:br/>
        <w:t>D. Only the corrupted rows within a block will be inaccessible.</w:t>
      </w:r>
      <w:r>
        <w:rPr>
          <w:rFonts w:ascii="Arial" w:hAnsi="Arial" w:cs="Arial"/>
          <w:color w:val="444444"/>
        </w:rPr>
        <w:br/>
        <w:t>E. Queries have to be rewritten so they will skip corrupted blocks.</w:t>
      </w:r>
      <w:r>
        <w:rPr>
          <w:rFonts w:ascii="Arial" w:hAnsi="Arial" w:cs="Arial"/>
          <w:color w:val="444444"/>
        </w:rPr>
        <w:br/>
        <w:t>F. Indexes pointing to corrupt blocks will be marked as invalid.</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 &amp; B</w:t>
      </w:r>
      <w:r>
        <w:rPr>
          <w:rFonts w:ascii="Arial" w:hAnsi="Arial" w:cs="Arial"/>
          <w:color w:val="444444"/>
        </w:rPr>
        <w:br/>
        <w:t>Question 97 What can you see when querying V$LOGMNR_CONTENTS?</w:t>
      </w:r>
    </w:p>
    <w:p w:rsidR="00350702" w:rsidRDefault="00350702" w:rsidP="00350702">
      <w:pPr>
        <w:pStyle w:val="NormalWeb"/>
        <w:shd w:val="clear" w:color="auto" w:fill="FFFFFF"/>
        <w:rPr>
          <w:rFonts w:ascii="Arial" w:hAnsi="Arial" w:cs="Arial"/>
          <w:color w:val="444444"/>
        </w:rPr>
      </w:pPr>
      <w:r>
        <w:rPr>
          <w:rFonts w:ascii="Arial" w:hAnsi="Arial" w:cs="Arial"/>
          <w:color w:val="444444"/>
        </w:rPr>
        <w:t>A. The SQL statement run and the old image.</w:t>
      </w:r>
      <w:r>
        <w:rPr>
          <w:rFonts w:ascii="Arial" w:hAnsi="Arial" w:cs="Arial"/>
          <w:color w:val="444444"/>
        </w:rPr>
        <w:br/>
        <w:t>B. The SQL statement run, and the new image.</w:t>
      </w:r>
      <w:r>
        <w:rPr>
          <w:rFonts w:ascii="Arial" w:hAnsi="Arial" w:cs="Arial"/>
          <w:color w:val="444444"/>
        </w:rPr>
        <w:br/>
        <w:t>C. Only the redo generated by the current schema.</w:t>
      </w:r>
      <w:r>
        <w:rPr>
          <w:rFonts w:ascii="Arial" w:hAnsi="Arial" w:cs="Arial"/>
          <w:color w:val="444444"/>
        </w:rPr>
        <w:br/>
        <w:t>D. The SQL statement run, and the relevant undo SQL statement.</w:t>
      </w:r>
      <w:r>
        <w:rPr>
          <w:rFonts w:ascii="Arial" w:hAnsi="Arial" w:cs="Arial"/>
          <w:color w:val="444444"/>
        </w:rPr>
        <w:br/>
        <w:t>E. The old image and the new image of the row that was modified.</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e)</w:t>
      </w:r>
      <w:r>
        <w:rPr>
          <w:rFonts w:ascii="Arial" w:hAnsi="Arial" w:cs="Arial"/>
          <w:color w:val="444444"/>
        </w:rPr>
        <w:br/>
        <w:t>Question 98 Which command will open a standby database in read-only mode?</w:t>
      </w:r>
    </w:p>
    <w:p w:rsidR="00350702" w:rsidRDefault="00350702" w:rsidP="00350702">
      <w:pPr>
        <w:pStyle w:val="NormalWeb"/>
        <w:shd w:val="clear" w:color="auto" w:fill="FFFFFF"/>
        <w:rPr>
          <w:rFonts w:ascii="Arial" w:hAnsi="Arial" w:cs="Arial"/>
          <w:color w:val="444444"/>
        </w:rPr>
      </w:pPr>
      <w:r>
        <w:rPr>
          <w:rFonts w:ascii="Arial" w:hAnsi="Arial" w:cs="Arial"/>
          <w:color w:val="444444"/>
        </w:rPr>
        <w:t>A. ALTER DATABASE OPEN READ ONLY;</w:t>
      </w:r>
      <w:r>
        <w:rPr>
          <w:rFonts w:ascii="Arial" w:hAnsi="Arial" w:cs="Arial"/>
          <w:color w:val="444444"/>
        </w:rPr>
        <w:br/>
        <w:t>B. STARTUP READ ONLY;</w:t>
      </w:r>
      <w:r>
        <w:rPr>
          <w:rFonts w:ascii="Arial" w:hAnsi="Arial" w:cs="Arial"/>
          <w:color w:val="444444"/>
        </w:rPr>
        <w:br/>
        <w:t>C. ALTER DA MOUNT READ ONLY;</w:t>
      </w:r>
      <w:r>
        <w:rPr>
          <w:rFonts w:ascii="Arial" w:hAnsi="Arial" w:cs="Arial"/>
          <w:color w:val="444444"/>
        </w:rPr>
        <w:br/>
        <w:t>D. ALTER DATABASE READ ONLY;</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99 To enable a database to have more than one service associated with it, the connect descriptor SID parameter in the tnsnames.ora file has been replaced by which two parameters?(Choose two)</w:t>
      </w:r>
    </w:p>
    <w:p w:rsidR="00350702" w:rsidRDefault="00350702" w:rsidP="00350702">
      <w:pPr>
        <w:pStyle w:val="NormalWeb"/>
        <w:shd w:val="clear" w:color="auto" w:fill="FFFFFF"/>
        <w:rPr>
          <w:rFonts w:ascii="Arial" w:hAnsi="Arial" w:cs="Arial"/>
          <w:color w:val="444444"/>
        </w:rPr>
      </w:pPr>
      <w:r>
        <w:rPr>
          <w:rFonts w:ascii="Arial" w:hAnsi="Arial" w:cs="Arial"/>
          <w:color w:val="444444"/>
        </w:rPr>
        <w:t>A. SERVICE _NAME.</w:t>
      </w:r>
      <w:r>
        <w:rPr>
          <w:rFonts w:ascii="Arial" w:hAnsi="Arial" w:cs="Arial"/>
          <w:color w:val="444444"/>
        </w:rPr>
        <w:br/>
        <w:t>B. LISTENER_NAME.</w:t>
      </w:r>
      <w:r>
        <w:rPr>
          <w:rFonts w:ascii="Arial" w:hAnsi="Arial" w:cs="Arial"/>
          <w:color w:val="444444"/>
        </w:rPr>
        <w:br/>
        <w:t>C. INSTANCE_NAME.</w:t>
      </w:r>
      <w:r>
        <w:rPr>
          <w:rFonts w:ascii="Arial" w:hAnsi="Arial" w:cs="Arial"/>
          <w:color w:val="444444"/>
        </w:rPr>
        <w:br/>
        <w:t>D. DISPATCHERS.</w:t>
      </w:r>
    </w:p>
    <w:p w:rsidR="00350702" w:rsidRDefault="00350702" w:rsidP="00350702">
      <w:pPr>
        <w:pStyle w:val="NormalWeb"/>
        <w:shd w:val="clear" w:color="auto" w:fill="FFFFFF"/>
        <w:rPr>
          <w:rFonts w:ascii="Arial" w:hAnsi="Arial" w:cs="Arial"/>
          <w:color w:val="444444"/>
        </w:rPr>
      </w:pPr>
      <w:r>
        <w:rPr>
          <w:rFonts w:ascii="Arial" w:hAnsi="Arial" w:cs="Arial"/>
          <w:color w:val="444444"/>
        </w:rPr>
        <w:t>Solution (a,c)</w:t>
      </w:r>
    </w:p>
    <w:p w:rsidR="00350702" w:rsidRDefault="00350702" w:rsidP="00350702">
      <w:pPr>
        <w:pStyle w:val="NormalWeb"/>
        <w:shd w:val="clear" w:color="auto" w:fill="FFFFFF"/>
        <w:rPr>
          <w:rFonts w:ascii="Arial" w:hAnsi="Arial" w:cs="Arial"/>
          <w:color w:val="444444"/>
        </w:rPr>
      </w:pPr>
      <w:r>
        <w:rPr>
          <w:rFonts w:ascii="Arial" w:hAnsi="Arial" w:cs="Arial"/>
          <w:color w:val="444444"/>
        </w:rPr>
        <w:t>Question 100 Which type of LOBs cannot be declared as temporary?</w:t>
      </w:r>
      <w:r>
        <w:rPr>
          <w:rFonts w:ascii="Arial" w:hAnsi="Arial" w:cs="Arial"/>
          <w:color w:val="444444"/>
        </w:rPr>
        <w:br/>
        <w:t>A. CLOB</w:t>
      </w:r>
      <w:r>
        <w:rPr>
          <w:rFonts w:ascii="Arial" w:hAnsi="Arial" w:cs="Arial"/>
          <w:color w:val="444444"/>
        </w:rPr>
        <w:br/>
        <w:t>B. NCLOB</w:t>
      </w:r>
      <w:r>
        <w:rPr>
          <w:rFonts w:ascii="Arial" w:hAnsi="Arial" w:cs="Arial"/>
          <w:color w:val="444444"/>
        </w:rPr>
        <w:br/>
        <w:t>C. BLOB</w:t>
      </w:r>
      <w:r>
        <w:rPr>
          <w:rFonts w:ascii="Arial" w:hAnsi="Arial" w:cs="Arial"/>
          <w:color w:val="444444"/>
        </w:rPr>
        <w:br/>
        <w:t>D. BFILE</w:t>
      </w:r>
    </w:p>
    <w:p w:rsidR="00350702" w:rsidRDefault="00350702" w:rsidP="00350702">
      <w:pPr>
        <w:pStyle w:val="NormalWeb"/>
        <w:shd w:val="clear" w:color="auto" w:fill="FFFFFF"/>
        <w:rPr>
          <w:rFonts w:ascii="Arial" w:hAnsi="Arial" w:cs="Arial"/>
          <w:color w:val="444444"/>
        </w:rPr>
      </w:pPr>
      <w:r>
        <w:rPr>
          <w:rFonts w:ascii="Arial" w:hAnsi="Arial" w:cs="Arial"/>
          <w:color w:val="444444"/>
        </w:rPr>
        <w:lastRenderedPageBreak/>
        <w:t>Solution (d)</w:t>
      </w:r>
    </w:p>
    <w:p w:rsidR="00350702" w:rsidRDefault="00350702" w:rsidP="00350702">
      <w:bookmarkStart w:id="0" w:name="_GoBack"/>
      <w:bookmarkEnd w:id="0"/>
    </w:p>
    <w:sectPr w:rsidR="003507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TMyMDEF0ZbmSjpKwanFxZn5eSAFhrUADokC5CwAAAA="/>
  </w:docVars>
  <w:rsids>
    <w:rsidRoot w:val="00350702"/>
    <w:rsid w:val="00350702"/>
    <w:rsid w:val="009373A5"/>
    <w:rsid w:val="00AD5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03CC3D-A4B3-4084-9F57-584AE6CA1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5070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50702"/>
    <w:rPr>
      <w:b/>
      <w:bCs/>
    </w:rPr>
  </w:style>
  <w:style w:type="character" w:styleId="Hyperlink">
    <w:name w:val="Hyperlink"/>
    <w:basedOn w:val="DefaultParagraphFont"/>
    <w:uiPriority w:val="99"/>
    <w:semiHidden/>
    <w:unhideWhenUsed/>
    <w:rsid w:val="0035070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1987238">
      <w:bodyDiv w:val="1"/>
      <w:marLeft w:val="0"/>
      <w:marRight w:val="0"/>
      <w:marTop w:val="0"/>
      <w:marBottom w:val="0"/>
      <w:divBdr>
        <w:top w:val="none" w:sz="0" w:space="0" w:color="auto"/>
        <w:left w:val="none" w:sz="0" w:space="0" w:color="auto"/>
        <w:bottom w:val="none" w:sz="0" w:space="0" w:color="auto"/>
        <w:right w:val="none" w:sz="0" w:space="0" w:color="auto"/>
      </w:divBdr>
    </w:div>
    <w:div w:id="1822036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techgoeasy.com/30-frequently-asked-dba-questions/" TargetMode="External"/><Relationship Id="rId5" Type="http://schemas.openxmlformats.org/officeDocument/2006/relationships/hyperlink" Target="https://techgoeasy.com/oracle-create-tablespac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908A3E-C2CF-4486-9162-48639B3D6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5</Pages>
  <Words>7016</Words>
  <Characters>39996</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YENLTP0239</dc:creator>
  <cp:keywords/>
  <dc:description/>
  <cp:lastModifiedBy>DOYENLTP0239</cp:lastModifiedBy>
  <cp:revision>1</cp:revision>
  <dcterms:created xsi:type="dcterms:W3CDTF">2018-12-02T20:30:00Z</dcterms:created>
  <dcterms:modified xsi:type="dcterms:W3CDTF">2018-12-02T20:33:00Z</dcterms:modified>
</cp:coreProperties>
</file>